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77434" w14:textId="3CF0126B" w:rsidR="00865FE7" w:rsidRPr="005C03E8" w:rsidRDefault="00865FE7" w:rsidP="005C03E8">
      <w:pPr>
        <w:spacing w:after="0"/>
        <w:rPr>
          <w:rFonts w:cs="Times New Roman"/>
          <w:lang w:val="en-GB"/>
        </w:rPr>
      </w:pPr>
    </w:p>
    <w:p w14:paraId="270D5854" w14:textId="409A8EF4" w:rsidR="00B967BE" w:rsidRDefault="00A14A3E" w:rsidP="00AC5CAB">
      <w:pPr>
        <w:spacing w:after="0"/>
        <w:jc w:val="center"/>
        <w:rPr>
          <w:rFonts w:cs="Times New Roman"/>
          <w:b/>
          <w:sz w:val="32"/>
          <w:lang w:val="en-GB"/>
        </w:rPr>
      </w:pPr>
      <w:r>
        <w:rPr>
          <w:rFonts w:cs="Times New Roman"/>
          <w:b/>
          <w:sz w:val="32"/>
          <w:lang w:val="en-GB"/>
        </w:rPr>
        <w:t>DECLARATION</w:t>
      </w:r>
    </w:p>
    <w:p w14:paraId="6292FD73" w14:textId="6DFC8F54" w:rsidR="00B967BE" w:rsidRDefault="00DE696A" w:rsidP="009D43DA">
      <w:pPr>
        <w:spacing w:after="0"/>
        <w:rPr>
          <w:rFonts w:cs="Times New Roman"/>
          <w:b/>
          <w:sz w:val="32"/>
          <w:lang w:val="en-GB"/>
        </w:rPr>
      </w:pPr>
      <w:r>
        <w:rPr>
          <w:b/>
          <w:noProof/>
          <w:sz w:val="56"/>
          <w:szCs w:val="56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136F32" wp14:editId="79C03AAD">
                <wp:simplePos x="0" y="0"/>
                <wp:positionH relativeFrom="column">
                  <wp:posOffset>1636109</wp:posOffset>
                </wp:positionH>
                <wp:positionV relativeFrom="paragraph">
                  <wp:posOffset>3713787</wp:posOffset>
                </wp:positionV>
                <wp:extent cx="2793442" cy="276330"/>
                <wp:effectExtent l="0" t="0" r="0" b="0"/>
                <wp:wrapNone/>
                <wp:docPr id="20770156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3442" cy="276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AC0E65" w14:textId="61ACD9C5" w:rsidR="00DE696A" w:rsidRDefault="00DE696A" w:rsidP="00DE696A">
                            <w:r>
                              <w:t>17/05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136F3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28.85pt;margin-top:292.4pt;width:219.95pt;height:21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" filled="f" stroked="f" strokeweight=".5pt">
                <v:textbox>
                  <w:txbxContent>
                    <w:p w14:paraId="0AAC0E65" w14:textId="61ACD9C5" w:rsidR="00DE696A" w:rsidRDefault="00DE696A" w:rsidP="00DE696A">
                      <w:r>
                        <w:t>17/05/20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56"/>
          <w:szCs w:val="56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630DAB" wp14:editId="4E80758B">
                <wp:simplePos x="0" y="0"/>
                <wp:positionH relativeFrom="column">
                  <wp:posOffset>1630861</wp:posOffset>
                </wp:positionH>
                <wp:positionV relativeFrom="paragraph">
                  <wp:posOffset>3361864</wp:posOffset>
                </wp:positionV>
                <wp:extent cx="2793442" cy="276330"/>
                <wp:effectExtent l="0" t="0" r="0" b="0"/>
                <wp:wrapNone/>
                <wp:docPr id="4990041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3442" cy="276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496675" w14:textId="7058740B" w:rsidR="00DE696A" w:rsidRDefault="00DE696A" w:rsidP="00DE696A">
                            <w:r>
                              <w:t>Andrew Greensl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630DAB" id="_x0000_s1027" type="#_x0000_t202" style="position:absolute;left:0;text-align:left;margin-left:128.4pt;margin-top:264.7pt;width:219.95pt;height:21.7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" filled="f" stroked="f" strokeweight=".5pt">
                <v:textbox>
                  <w:txbxContent>
                    <w:p w14:paraId="51496675" w14:textId="7058740B" w:rsidR="00DE696A" w:rsidRDefault="00DE696A" w:rsidP="00DE696A">
                      <w:r>
                        <w:t>Andrew Greensla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56"/>
          <w:szCs w:val="56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C15452" wp14:editId="36AC5362">
                <wp:simplePos x="0" y="0"/>
                <wp:positionH relativeFrom="column">
                  <wp:posOffset>1610932</wp:posOffset>
                </wp:positionH>
                <wp:positionV relativeFrom="paragraph">
                  <wp:posOffset>3055872</wp:posOffset>
                </wp:positionV>
                <wp:extent cx="2793442" cy="276330"/>
                <wp:effectExtent l="0" t="0" r="0" b="0"/>
                <wp:wrapNone/>
                <wp:docPr id="480623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3442" cy="276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6D7041" w14:textId="08DB5698" w:rsidR="00DE696A" w:rsidRDefault="00DE696A" w:rsidP="00DE696A">
                            <w:r>
                              <w:t>C002461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15452" id="_x0000_s1028" type="#_x0000_t202" style="position:absolute;left:0;text-align:left;margin-left:126.85pt;margin-top:240.6pt;width:219.95pt;height:21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" filled="f" stroked="f" strokeweight=".5pt">
                <v:textbox>
                  <w:txbxContent>
                    <w:p w14:paraId="3A6D7041" w14:textId="08DB5698" w:rsidR="00DE696A" w:rsidRDefault="00DE696A" w:rsidP="00DE696A">
                      <w:r>
                        <w:t>C0024618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56"/>
          <w:szCs w:val="56"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F02EAC" wp14:editId="6B0EABBD">
                <wp:simplePos x="0" y="0"/>
                <wp:positionH relativeFrom="column">
                  <wp:posOffset>1624567</wp:posOffset>
                </wp:positionH>
                <wp:positionV relativeFrom="paragraph">
                  <wp:posOffset>2697522</wp:posOffset>
                </wp:positionV>
                <wp:extent cx="2793442" cy="276330"/>
                <wp:effectExtent l="0" t="0" r="0" b="0"/>
                <wp:wrapNone/>
                <wp:docPr id="2540345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3442" cy="276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9884F" w14:textId="6CC0F80D" w:rsidR="00DE696A" w:rsidRDefault="00DE696A">
                            <w:r>
                              <w:t>Andrew Greensl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02EAC" id="_x0000_s1029" type="#_x0000_t202" style="position:absolute;left:0;text-align:left;margin-left:127.9pt;margin-top:212.4pt;width:219.95pt;height:2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" filled="f" stroked="f" strokeweight=".5pt">
                <v:textbox>
                  <w:txbxContent>
                    <w:p w14:paraId="4E79884F" w14:textId="6CC0F80D" w:rsidR="00DE696A" w:rsidRDefault="00DE696A">
                      <w:r>
                        <w:t>Andrew Greenslade</w:t>
                      </w:r>
                    </w:p>
                  </w:txbxContent>
                </v:textbox>
              </v:shape>
            </w:pict>
          </mc:Fallback>
        </mc:AlternateContent>
      </w:r>
      <w:r w:rsidR="00B967BE">
        <w:rPr>
          <w:b/>
          <w:noProof/>
          <w:sz w:val="56"/>
          <w:szCs w:val="56"/>
          <w:lang w:eastAsia="en-GB"/>
        </w:rPr>
        <w:drawing>
          <wp:inline distT="0" distB="0" distL="0" distR="0" wp14:anchorId="7E617682" wp14:editId="4B68F685">
            <wp:extent cx="5642919" cy="5254805"/>
            <wp:effectExtent l="0" t="0" r="0" b="3175"/>
            <wp:docPr id="17" name="Picture 17" descr="C:\Users\tom\SkyDrive\Documents\HDip in Science in Computing\Electronic Plagiarism Declaration Undergraduat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\SkyDrive\Documents\HDip in Science in Computing\Electronic Plagiarism Declaration Undergraduat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45"/>
                    <a:stretch/>
                  </pic:blipFill>
                  <pic:spPr bwMode="auto">
                    <a:xfrm>
                      <a:off x="0" y="0"/>
                      <a:ext cx="5647935" cy="5259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FC7D7" w14:textId="1B4ACCE2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1FA2B1ED" w14:textId="3F909F53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2A3CFEE8" w14:textId="010BD643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4718A069" w14:textId="77777777" w:rsidR="005C03E8" w:rsidRDefault="005C03E8" w:rsidP="00287A1F">
      <w:pPr>
        <w:pStyle w:val="Caption"/>
        <w:jc w:val="center"/>
      </w:pPr>
      <w:bookmarkStart w:id="0" w:name="_Toc15401872"/>
    </w:p>
    <w:p w14:paraId="15DFF6ED" w14:textId="77777777" w:rsidR="005C03E8" w:rsidRDefault="005C03E8" w:rsidP="00287A1F">
      <w:pPr>
        <w:pStyle w:val="Caption"/>
        <w:jc w:val="center"/>
      </w:pPr>
    </w:p>
    <w:p w14:paraId="333B7A98" w14:textId="77777777" w:rsidR="005C03E8" w:rsidRDefault="005C03E8" w:rsidP="00287A1F">
      <w:pPr>
        <w:pStyle w:val="Caption"/>
        <w:jc w:val="center"/>
      </w:pPr>
    </w:p>
    <w:bookmarkEnd w:id="0"/>
    <w:p w14:paraId="7F436B3F" w14:textId="77777777" w:rsidR="005C03E8" w:rsidRPr="00FA2F0F" w:rsidRDefault="005C03E8" w:rsidP="005C03E8">
      <w:pPr>
        <w:rPr>
          <w:lang w:val="en-GB"/>
        </w:rPr>
      </w:pPr>
    </w:p>
    <w:sectPr w:rsidR="005C03E8" w:rsidRPr="00FA2F0F" w:rsidSect="005B74D3">
      <w:headerReference w:type="default" r:id="rId9"/>
      <w:footerReference w:type="default" r:id="rId10"/>
      <w:footerReference w:type="first" r:id="rId11"/>
      <w:type w:val="continuous"/>
      <w:pgSz w:w="12240" w:h="15840"/>
      <w:pgMar w:top="1440" w:right="1134" w:bottom="1440" w:left="226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728B2" w14:textId="77777777" w:rsidR="00A262D0" w:rsidRDefault="00A262D0" w:rsidP="009522BB">
      <w:pPr>
        <w:spacing w:after="0" w:line="240" w:lineRule="auto"/>
      </w:pPr>
      <w:r>
        <w:separator/>
      </w:r>
    </w:p>
  </w:endnote>
  <w:endnote w:type="continuationSeparator" w:id="0">
    <w:p w14:paraId="0972E04A" w14:textId="77777777" w:rsidR="00A262D0" w:rsidRDefault="00A262D0" w:rsidP="009522BB">
      <w:pPr>
        <w:spacing w:after="0" w:line="240" w:lineRule="auto"/>
      </w:pPr>
      <w:r>
        <w:continuationSeparator/>
      </w:r>
    </w:p>
  </w:endnote>
  <w:endnote w:type="continuationNotice" w:id="1">
    <w:p w14:paraId="55E5363D" w14:textId="77777777" w:rsidR="00A262D0" w:rsidRDefault="00A262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658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48A38" w14:textId="3AA1D7B4" w:rsidR="001528A9" w:rsidRDefault="001528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D5CEE" w14:textId="77777777" w:rsidR="00283E93" w:rsidRDefault="00283E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5026" w14:textId="7F6830C7" w:rsidR="001528A9" w:rsidRDefault="001528A9">
    <w:pPr>
      <w:pStyle w:val="Footer"/>
      <w:jc w:val="center"/>
    </w:pPr>
  </w:p>
  <w:p w14:paraId="23F58B69" w14:textId="77777777" w:rsidR="001528A9" w:rsidRDefault="001528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755EB" w14:textId="77777777" w:rsidR="00A262D0" w:rsidRDefault="00A262D0" w:rsidP="009522BB">
      <w:pPr>
        <w:spacing w:after="0" w:line="240" w:lineRule="auto"/>
      </w:pPr>
      <w:r>
        <w:separator/>
      </w:r>
    </w:p>
  </w:footnote>
  <w:footnote w:type="continuationSeparator" w:id="0">
    <w:p w14:paraId="32C16B8C" w14:textId="77777777" w:rsidR="00A262D0" w:rsidRDefault="00A262D0" w:rsidP="009522BB">
      <w:pPr>
        <w:spacing w:after="0" w:line="240" w:lineRule="auto"/>
      </w:pPr>
      <w:r>
        <w:continuationSeparator/>
      </w:r>
    </w:p>
  </w:footnote>
  <w:footnote w:type="continuationNotice" w:id="1">
    <w:p w14:paraId="7524DE73" w14:textId="77777777" w:rsidR="00A262D0" w:rsidRDefault="00A262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F26" w14:textId="167C4160" w:rsidR="00283E93" w:rsidRDefault="00283E93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69C1"/>
    <w:multiLevelType w:val="hybridMultilevel"/>
    <w:tmpl w:val="012893FA"/>
    <w:lvl w:ilvl="0" w:tplc="7302A3FC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8" w:hanging="360"/>
      </w:pPr>
    </w:lvl>
    <w:lvl w:ilvl="2" w:tplc="4009001B" w:tentative="1">
      <w:start w:val="1"/>
      <w:numFmt w:val="lowerRoman"/>
      <w:lvlText w:val="%3."/>
      <w:lvlJc w:val="right"/>
      <w:pPr>
        <w:ind w:left="2238" w:hanging="180"/>
      </w:pPr>
    </w:lvl>
    <w:lvl w:ilvl="3" w:tplc="4009000F" w:tentative="1">
      <w:start w:val="1"/>
      <w:numFmt w:val="decimal"/>
      <w:lvlText w:val="%4."/>
      <w:lvlJc w:val="left"/>
      <w:pPr>
        <w:ind w:left="2958" w:hanging="360"/>
      </w:pPr>
    </w:lvl>
    <w:lvl w:ilvl="4" w:tplc="40090019" w:tentative="1">
      <w:start w:val="1"/>
      <w:numFmt w:val="lowerLetter"/>
      <w:lvlText w:val="%5."/>
      <w:lvlJc w:val="left"/>
      <w:pPr>
        <w:ind w:left="3678" w:hanging="360"/>
      </w:pPr>
    </w:lvl>
    <w:lvl w:ilvl="5" w:tplc="4009001B" w:tentative="1">
      <w:start w:val="1"/>
      <w:numFmt w:val="lowerRoman"/>
      <w:lvlText w:val="%6."/>
      <w:lvlJc w:val="right"/>
      <w:pPr>
        <w:ind w:left="4398" w:hanging="180"/>
      </w:pPr>
    </w:lvl>
    <w:lvl w:ilvl="6" w:tplc="4009000F" w:tentative="1">
      <w:start w:val="1"/>
      <w:numFmt w:val="decimal"/>
      <w:lvlText w:val="%7."/>
      <w:lvlJc w:val="left"/>
      <w:pPr>
        <w:ind w:left="5118" w:hanging="360"/>
      </w:pPr>
    </w:lvl>
    <w:lvl w:ilvl="7" w:tplc="40090019" w:tentative="1">
      <w:start w:val="1"/>
      <w:numFmt w:val="lowerLetter"/>
      <w:lvlText w:val="%8."/>
      <w:lvlJc w:val="left"/>
      <w:pPr>
        <w:ind w:left="5838" w:hanging="360"/>
      </w:pPr>
    </w:lvl>
    <w:lvl w:ilvl="8" w:tplc="4009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1" w15:restartNumberingAfterBreak="0">
    <w:nsid w:val="11DE22F9"/>
    <w:multiLevelType w:val="multilevel"/>
    <w:tmpl w:val="BC04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36845"/>
    <w:multiLevelType w:val="multilevel"/>
    <w:tmpl w:val="C20A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EA78A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971000"/>
    <w:multiLevelType w:val="hybridMultilevel"/>
    <w:tmpl w:val="EB7ED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32107"/>
    <w:multiLevelType w:val="hybridMultilevel"/>
    <w:tmpl w:val="8E5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B2EB0"/>
    <w:multiLevelType w:val="multilevel"/>
    <w:tmpl w:val="8AD81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066A8"/>
    <w:multiLevelType w:val="hybridMultilevel"/>
    <w:tmpl w:val="1EEE17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04F05"/>
    <w:multiLevelType w:val="multilevel"/>
    <w:tmpl w:val="86A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EA1B8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4A5751"/>
    <w:multiLevelType w:val="hybridMultilevel"/>
    <w:tmpl w:val="9932C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B55A0"/>
    <w:multiLevelType w:val="hybridMultilevel"/>
    <w:tmpl w:val="53C8B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71552"/>
    <w:multiLevelType w:val="multilevel"/>
    <w:tmpl w:val="3560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C4579"/>
    <w:multiLevelType w:val="hybridMultilevel"/>
    <w:tmpl w:val="F92E2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6322D"/>
    <w:multiLevelType w:val="multilevel"/>
    <w:tmpl w:val="5F12D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B43D0D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99953A5"/>
    <w:multiLevelType w:val="multilevel"/>
    <w:tmpl w:val="5422158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C66303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0336536">
    <w:abstractNumId w:val="16"/>
  </w:num>
  <w:num w:numId="2" w16cid:durableId="956715364">
    <w:abstractNumId w:val="16"/>
  </w:num>
  <w:num w:numId="3" w16cid:durableId="631786547">
    <w:abstractNumId w:val="16"/>
  </w:num>
  <w:num w:numId="4" w16cid:durableId="1639144572">
    <w:abstractNumId w:val="16"/>
  </w:num>
  <w:num w:numId="5" w16cid:durableId="1354333477">
    <w:abstractNumId w:val="16"/>
  </w:num>
  <w:num w:numId="6" w16cid:durableId="908075438">
    <w:abstractNumId w:val="16"/>
  </w:num>
  <w:num w:numId="7" w16cid:durableId="455149836">
    <w:abstractNumId w:val="16"/>
  </w:num>
  <w:num w:numId="8" w16cid:durableId="458230760">
    <w:abstractNumId w:val="9"/>
  </w:num>
  <w:num w:numId="9" w16cid:durableId="1000890745">
    <w:abstractNumId w:val="5"/>
  </w:num>
  <w:num w:numId="10" w16cid:durableId="908422656">
    <w:abstractNumId w:val="14"/>
  </w:num>
  <w:num w:numId="11" w16cid:durableId="898250804">
    <w:abstractNumId w:val="2"/>
  </w:num>
  <w:num w:numId="12" w16cid:durableId="954168557">
    <w:abstractNumId w:val="17"/>
  </w:num>
  <w:num w:numId="13" w16cid:durableId="220488108">
    <w:abstractNumId w:val="3"/>
  </w:num>
  <w:num w:numId="14" w16cid:durableId="146945821">
    <w:abstractNumId w:val="15"/>
  </w:num>
  <w:num w:numId="15" w16cid:durableId="1661494708">
    <w:abstractNumId w:val="1"/>
  </w:num>
  <w:num w:numId="16" w16cid:durableId="35088776">
    <w:abstractNumId w:val="10"/>
  </w:num>
  <w:num w:numId="17" w16cid:durableId="855965774">
    <w:abstractNumId w:val="0"/>
  </w:num>
  <w:num w:numId="18" w16cid:durableId="1958901911">
    <w:abstractNumId w:val="0"/>
    <w:lvlOverride w:ilvl="0">
      <w:startOverride w:val="4"/>
    </w:lvlOverride>
  </w:num>
  <w:num w:numId="19" w16cid:durableId="1350715019">
    <w:abstractNumId w:val="6"/>
  </w:num>
  <w:num w:numId="20" w16cid:durableId="1928223440">
    <w:abstractNumId w:val="12"/>
  </w:num>
  <w:num w:numId="21" w16cid:durableId="1879657174">
    <w:abstractNumId w:val="8"/>
  </w:num>
  <w:num w:numId="22" w16cid:durableId="1273320779">
    <w:abstractNumId w:val="7"/>
  </w:num>
  <w:num w:numId="23" w16cid:durableId="1377462788">
    <w:abstractNumId w:val="13"/>
  </w:num>
  <w:num w:numId="24" w16cid:durableId="1661347409">
    <w:abstractNumId w:val="11"/>
  </w:num>
  <w:num w:numId="25" w16cid:durableId="9816185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zQwMjeyNDQyNTVU0lEKTi0uzszPAykwqQUAifXlQCwAAAA="/>
  </w:docVars>
  <w:rsids>
    <w:rsidRoot w:val="00B241E6"/>
    <w:rsid w:val="00000245"/>
    <w:rsid w:val="000002BC"/>
    <w:rsid w:val="0000084D"/>
    <w:rsid w:val="0000200A"/>
    <w:rsid w:val="000038D1"/>
    <w:rsid w:val="000043A5"/>
    <w:rsid w:val="00004D52"/>
    <w:rsid w:val="00006209"/>
    <w:rsid w:val="000069C2"/>
    <w:rsid w:val="0000775A"/>
    <w:rsid w:val="00010E9A"/>
    <w:rsid w:val="000114F5"/>
    <w:rsid w:val="0001186C"/>
    <w:rsid w:val="00011F7B"/>
    <w:rsid w:val="00012CA8"/>
    <w:rsid w:val="00012F7C"/>
    <w:rsid w:val="00012FEA"/>
    <w:rsid w:val="000134AE"/>
    <w:rsid w:val="000139CE"/>
    <w:rsid w:val="00013C16"/>
    <w:rsid w:val="000141F2"/>
    <w:rsid w:val="00014AD6"/>
    <w:rsid w:val="00014F41"/>
    <w:rsid w:val="0001595E"/>
    <w:rsid w:val="00015F6A"/>
    <w:rsid w:val="000161A9"/>
    <w:rsid w:val="00016E4E"/>
    <w:rsid w:val="0001731B"/>
    <w:rsid w:val="0002072A"/>
    <w:rsid w:val="000207A0"/>
    <w:rsid w:val="0002145B"/>
    <w:rsid w:val="00022111"/>
    <w:rsid w:val="00022139"/>
    <w:rsid w:val="0002265B"/>
    <w:rsid w:val="00022D53"/>
    <w:rsid w:val="0002346E"/>
    <w:rsid w:val="000234FF"/>
    <w:rsid w:val="00023914"/>
    <w:rsid w:val="00023E4F"/>
    <w:rsid w:val="00024357"/>
    <w:rsid w:val="00024A62"/>
    <w:rsid w:val="00025093"/>
    <w:rsid w:val="00025444"/>
    <w:rsid w:val="00026007"/>
    <w:rsid w:val="0002644C"/>
    <w:rsid w:val="000269A2"/>
    <w:rsid w:val="00026AAA"/>
    <w:rsid w:val="00026F8C"/>
    <w:rsid w:val="00026FDC"/>
    <w:rsid w:val="000276C7"/>
    <w:rsid w:val="00027EF8"/>
    <w:rsid w:val="000300E3"/>
    <w:rsid w:val="0003078B"/>
    <w:rsid w:val="000310EB"/>
    <w:rsid w:val="0003148D"/>
    <w:rsid w:val="000320E4"/>
    <w:rsid w:val="00032FD6"/>
    <w:rsid w:val="00033AF8"/>
    <w:rsid w:val="00034716"/>
    <w:rsid w:val="000347C8"/>
    <w:rsid w:val="00034E36"/>
    <w:rsid w:val="0003765D"/>
    <w:rsid w:val="00037FD0"/>
    <w:rsid w:val="0004128E"/>
    <w:rsid w:val="00041C2F"/>
    <w:rsid w:val="00041CC0"/>
    <w:rsid w:val="0004233D"/>
    <w:rsid w:val="000426DE"/>
    <w:rsid w:val="000426F8"/>
    <w:rsid w:val="0004283B"/>
    <w:rsid w:val="000434C7"/>
    <w:rsid w:val="00043E8E"/>
    <w:rsid w:val="000440AB"/>
    <w:rsid w:val="000443D7"/>
    <w:rsid w:val="00044CBA"/>
    <w:rsid w:val="00046A88"/>
    <w:rsid w:val="00047061"/>
    <w:rsid w:val="00047D9A"/>
    <w:rsid w:val="000503EC"/>
    <w:rsid w:val="000507F1"/>
    <w:rsid w:val="00051D76"/>
    <w:rsid w:val="00052341"/>
    <w:rsid w:val="00052959"/>
    <w:rsid w:val="00052AEC"/>
    <w:rsid w:val="00053348"/>
    <w:rsid w:val="00053E4B"/>
    <w:rsid w:val="00053E6D"/>
    <w:rsid w:val="00054271"/>
    <w:rsid w:val="00054365"/>
    <w:rsid w:val="00055899"/>
    <w:rsid w:val="00056376"/>
    <w:rsid w:val="0005644E"/>
    <w:rsid w:val="0005727D"/>
    <w:rsid w:val="0005746D"/>
    <w:rsid w:val="00057486"/>
    <w:rsid w:val="0005772E"/>
    <w:rsid w:val="0006010A"/>
    <w:rsid w:val="000602A5"/>
    <w:rsid w:val="00060461"/>
    <w:rsid w:val="0006093F"/>
    <w:rsid w:val="000609B8"/>
    <w:rsid w:val="00060E2F"/>
    <w:rsid w:val="00060F04"/>
    <w:rsid w:val="00061145"/>
    <w:rsid w:val="000612BD"/>
    <w:rsid w:val="0006213D"/>
    <w:rsid w:val="000621C3"/>
    <w:rsid w:val="000623FD"/>
    <w:rsid w:val="0006261F"/>
    <w:rsid w:val="00062FA9"/>
    <w:rsid w:val="0006508B"/>
    <w:rsid w:val="0006551D"/>
    <w:rsid w:val="00065F4B"/>
    <w:rsid w:val="00065FE9"/>
    <w:rsid w:val="00066328"/>
    <w:rsid w:val="0006654D"/>
    <w:rsid w:val="000675AA"/>
    <w:rsid w:val="00067704"/>
    <w:rsid w:val="000678F3"/>
    <w:rsid w:val="0007130B"/>
    <w:rsid w:val="000714A9"/>
    <w:rsid w:val="00074C92"/>
    <w:rsid w:val="00075445"/>
    <w:rsid w:val="000767B1"/>
    <w:rsid w:val="00077395"/>
    <w:rsid w:val="0007783B"/>
    <w:rsid w:val="00080472"/>
    <w:rsid w:val="0008080E"/>
    <w:rsid w:val="00080B62"/>
    <w:rsid w:val="00080EA9"/>
    <w:rsid w:val="00081042"/>
    <w:rsid w:val="000811B4"/>
    <w:rsid w:val="00081A3E"/>
    <w:rsid w:val="00081D6E"/>
    <w:rsid w:val="00082013"/>
    <w:rsid w:val="0008208A"/>
    <w:rsid w:val="00082990"/>
    <w:rsid w:val="00083086"/>
    <w:rsid w:val="000837FA"/>
    <w:rsid w:val="0008435E"/>
    <w:rsid w:val="000844CA"/>
    <w:rsid w:val="000847EB"/>
    <w:rsid w:val="00084F1B"/>
    <w:rsid w:val="0008553B"/>
    <w:rsid w:val="000856D5"/>
    <w:rsid w:val="00085DB5"/>
    <w:rsid w:val="00085DC0"/>
    <w:rsid w:val="00086076"/>
    <w:rsid w:val="000868FC"/>
    <w:rsid w:val="000879B6"/>
    <w:rsid w:val="00087BDB"/>
    <w:rsid w:val="00087CCF"/>
    <w:rsid w:val="000901A9"/>
    <w:rsid w:val="00090272"/>
    <w:rsid w:val="00090703"/>
    <w:rsid w:val="00090BF6"/>
    <w:rsid w:val="00091A32"/>
    <w:rsid w:val="000925C9"/>
    <w:rsid w:val="000927B4"/>
    <w:rsid w:val="00094CF3"/>
    <w:rsid w:val="00094FAF"/>
    <w:rsid w:val="00095047"/>
    <w:rsid w:val="00096907"/>
    <w:rsid w:val="00096D28"/>
    <w:rsid w:val="00097601"/>
    <w:rsid w:val="00097C80"/>
    <w:rsid w:val="00097CF3"/>
    <w:rsid w:val="000A053B"/>
    <w:rsid w:val="000A17C3"/>
    <w:rsid w:val="000A259B"/>
    <w:rsid w:val="000A2B94"/>
    <w:rsid w:val="000A2D8D"/>
    <w:rsid w:val="000A38F2"/>
    <w:rsid w:val="000A3C35"/>
    <w:rsid w:val="000A411F"/>
    <w:rsid w:val="000A44BF"/>
    <w:rsid w:val="000A476E"/>
    <w:rsid w:val="000A5157"/>
    <w:rsid w:val="000A556E"/>
    <w:rsid w:val="000A5A29"/>
    <w:rsid w:val="000A6D78"/>
    <w:rsid w:val="000A7021"/>
    <w:rsid w:val="000B001A"/>
    <w:rsid w:val="000B0A34"/>
    <w:rsid w:val="000B1112"/>
    <w:rsid w:val="000B16A0"/>
    <w:rsid w:val="000B2035"/>
    <w:rsid w:val="000B2918"/>
    <w:rsid w:val="000B2BFB"/>
    <w:rsid w:val="000B333F"/>
    <w:rsid w:val="000B3CA8"/>
    <w:rsid w:val="000B43F7"/>
    <w:rsid w:val="000B4BB1"/>
    <w:rsid w:val="000B4DCE"/>
    <w:rsid w:val="000B699E"/>
    <w:rsid w:val="000B6B55"/>
    <w:rsid w:val="000C0047"/>
    <w:rsid w:val="000C0B00"/>
    <w:rsid w:val="000C138C"/>
    <w:rsid w:val="000C1769"/>
    <w:rsid w:val="000C17F9"/>
    <w:rsid w:val="000C35B2"/>
    <w:rsid w:val="000C4EF3"/>
    <w:rsid w:val="000C55B0"/>
    <w:rsid w:val="000C58E7"/>
    <w:rsid w:val="000C628B"/>
    <w:rsid w:val="000C6B57"/>
    <w:rsid w:val="000C7294"/>
    <w:rsid w:val="000C7371"/>
    <w:rsid w:val="000C77F4"/>
    <w:rsid w:val="000C7ED6"/>
    <w:rsid w:val="000C7F44"/>
    <w:rsid w:val="000D2032"/>
    <w:rsid w:val="000D2FF5"/>
    <w:rsid w:val="000D355F"/>
    <w:rsid w:val="000D38A1"/>
    <w:rsid w:val="000D45B7"/>
    <w:rsid w:val="000D45BE"/>
    <w:rsid w:val="000D4C94"/>
    <w:rsid w:val="000D5D1B"/>
    <w:rsid w:val="000D631D"/>
    <w:rsid w:val="000D663D"/>
    <w:rsid w:val="000D6C31"/>
    <w:rsid w:val="000D6D8A"/>
    <w:rsid w:val="000D700F"/>
    <w:rsid w:val="000D7B0F"/>
    <w:rsid w:val="000D7B7F"/>
    <w:rsid w:val="000E36A6"/>
    <w:rsid w:val="000E415E"/>
    <w:rsid w:val="000E41A5"/>
    <w:rsid w:val="000E4436"/>
    <w:rsid w:val="000E44A7"/>
    <w:rsid w:val="000E4559"/>
    <w:rsid w:val="000E4884"/>
    <w:rsid w:val="000E4EE7"/>
    <w:rsid w:val="000E5930"/>
    <w:rsid w:val="000E66E2"/>
    <w:rsid w:val="000E6AC4"/>
    <w:rsid w:val="000E6C1B"/>
    <w:rsid w:val="000F0CA9"/>
    <w:rsid w:val="000F0CEE"/>
    <w:rsid w:val="000F0F5A"/>
    <w:rsid w:val="000F102C"/>
    <w:rsid w:val="000F119B"/>
    <w:rsid w:val="000F1670"/>
    <w:rsid w:val="000F1703"/>
    <w:rsid w:val="000F230F"/>
    <w:rsid w:val="000F246F"/>
    <w:rsid w:val="000F2A2D"/>
    <w:rsid w:val="000F2D42"/>
    <w:rsid w:val="000F34D8"/>
    <w:rsid w:val="000F3EAB"/>
    <w:rsid w:val="000F43F7"/>
    <w:rsid w:val="000F4AD2"/>
    <w:rsid w:val="000F51BF"/>
    <w:rsid w:val="000F5550"/>
    <w:rsid w:val="000F5B19"/>
    <w:rsid w:val="000F62B8"/>
    <w:rsid w:val="000F65A2"/>
    <w:rsid w:val="000F7B96"/>
    <w:rsid w:val="000F7D13"/>
    <w:rsid w:val="00100242"/>
    <w:rsid w:val="00100BF7"/>
    <w:rsid w:val="00101A90"/>
    <w:rsid w:val="001023B3"/>
    <w:rsid w:val="00102559"/>
    <w:rsid w:val="001028C0"/>
    <w:rsid w:val="00102D7D"/>
    <w:rsid w:val="00103199"/>
    <w:rsid w:val="001034D1"/>
    <w:rsid w:val="00103658"/>
    <w:rsid w:val="0010374C"/>
    <w:rsid w:val="00103AD4"/>
    <w:rsid w:val="00105060"/>
    <w:rsid w:val="001054FF"/>
    <w:rsid w:val="00105728"/>
    <w:rsid w:val="00106066"/>
    <w:rsid w:val="00106187"/>
    <w:rsid w:val="00106282"/>
    <w:rsid w:val="001062A8"/>
    <w:rsid w:val="001063CE"/>
    <w:rsid w:val="00106842"/>
    <w:rsid w:val="001068E0"/>
    <w:rsid w:val="00106E9B"/>
    <w:rsid w:val="001108C9"/>
    <w:rsid w:val="00110F80"/>
    <w:rsid w:val="00110FDA"/>
    <w:rsid w:val="0011136C"/>
    <w:rsid w:val="001116CD"/>
    <w:rsid w:val="001118BD"/>
    <w:rsid w:val="00111EA1"/>
    <w:rsid w:val="001122B3"/>
    <w:rsid w:val="00112460"/>
    <w:rsid w:val="001124DE"/>
    <w:rsid w:val="001126D6"/>
    <w:rsid w:val="001131B1"/>
    <w:rsid w:val="001135B6"/>
    <w:rsid w:val="00114134"/>
    <w:rsid w:val="001146E8"/>
    <w:rsid w:val="0011510C"/>
    <w:rsid w:val="00115157"/>
    <w:rsid w:val="0011551A"/>
    <w:rsid w:val="00115BED"/>
    <w:rsid w:val="00116674"/>
    <w:rsid w:val="0011691D"/>
    <w:rsid w:val="001169BD"/>
    <w:rsid w:val="00116DEF"/>
    <w:rsid w:val="001171C8"/>
    <w:rsid w:val="0011739F"/>
    <w:rsid w:val="001173F8"/>
    <w:rsid w:val="001208B8"/>
    <w:rsid w:val="00120FFB"/>
    <w:rsid w:val="001217D2"/>
    <w:rsid w:val="001238B7"/>
    <w:rsid w:val="00123A35"/>
    <w:rsid w:val="00123C65"/>
    <w:rsid w:val="001259D2"/>
    <w:rsid w:val="00125BD8"/>
    <w:rsid w:val="0012697B"/>
    <w:rsid w:val="00126BAE"/>
    <w:rsid w:val="00126C0C"/>
    <w:rsid w:val="001277D6"/>
    <w:rsid w:val="001303F7"/>
    <w:rsid w:val="00131233"/>
    <w:rsid w:val="00131B3F"/>
    <w:rsid w:val="00131BEA"/>
    <w:rsid w:val="00131CE4"/>
    <w:rsid w:val="0013228E"/>
    <w:rsid w:val="001332A6"/>
    <w:rsid w:val="001332AD"/>
    <w:rsid w:val="00133A51"/>
    <w:rsid w:val="001342A6"/>
    <w:rsid w:val="0013459E"/>
    <w:rsid w:val="001345F4"/>
    <w:rsid w:val="001356E8"/>
    <w:rsid w:val="00135A74"/>
    <w:rsid w:val="00135C31"/>
    <w:rsid w:val="001363A1"/>
    <w:rsid w:val="00136F91"/>
    <w:rsid w:val="0013703B"/>
    <w:rsid w:val="00137286"/>
    <w:rsid w:val="00137300"/>
    <w:rsid w:val="00137575"/>
    <w:rsid w:val="00137CEB"/>
    <w:rsid w:val="00140564"/>
    <w:rsid w:val="001408E9"/>
    <w:rsid w:val="00143903"/>
    <w:rsid w:val="00144194"/>
    <w:rsid w:val="0014419F"/>
    <w:rsid w:val="0014523E"/>
    <w:rsid w:val="001456F8"/>
    <w:rsid w:val="00145D30"/>
    <w:rsid w:val="00146649"/>
    <w:rsid w:val="001467A8"/>
    <w:rsid w:val="00150099"/>
    <w:rsid w:val="00150376"/>
    <w:rsid w:val="00150AE6"/>
    <w:rsid w:val="00150B89"/>
    <w:rsid w:val="001518F4"/>
    <w:rsid w:val="00151DBB"/>
    <w:rsid w:val="00152526"/>
    <w:rsid w:val="001525AF"/>
    <w:rsid w:val="001528A9"/>
    <w:rsid w:val="00152A30"/>
    <w:rsid w:val="00154277"/>
    <w:rsid w:val="00154593"/>
    <w:rsid w:val="00155893"/>
    <w:rsid w:val="001558BD"/>
    <w:rsid w:val="00155924"/>
    <w:rsid w:val="001566B8"/>
    <w:rsid w:val="00156938"/>
    <w:rsid w:val="0016073F"/>
    <w:rsid w:val="001611F9"/>
    <w:rsid w:val="00161948"/>
    <w:rsid w:val="00162610"/>
    <w:rsid w:val="00162934"/>
    <w:rsid w:val="00162D61"/>
    <w:rsid w:val="00162F30"/>
    <w:rsid w:val="0016467E"/>
    <w:rsid w:val="00165381"/>
    <w:rsid w:val="001659F0"/>
    <w:rsid w:val="001663FB"/>
    <w:rsid w:val="0016660D"/>
    <w:rsid w:val="0016671A"/>
    <w:rsid w:val="00167670"/>
    <w:rsid w:val="00167BD4"/>
    <w:rsid w:val="00170A41"/>
    <w:rsid w:val="00170FF1"/>
    <w:rsid w:val="0017104C"/>
    <w:rsid w:val="001718C6"/>
    <w:rsid w:val="00171C5E"/>
    <w:rsid w:val="00171F2B"/>
    <w:rsid w:val="001720AF"/>
    <w:rsid w:val="00172425"/>
    <w:rsid w:val="001726B5"/>
    <w:rsid w:val="00172B62"/>
    <w:rsid w:val="0017327C"/>
    <w:rsid w:val="00173AC3"/>
    <w:rsid w:val="00175329"/>
    <w:rsid w:val="00176B3B"/>
    <w:rsid w:val="00176B9F"/>
    <w:rsid w:val="0018033A"/>
    <w:rsid w:val="001806BA"/>
    <w:rsid w:val="00180756"/>
    <w:rsid w:val="0018112A"/>
    <w:rsid w:val="001813D8"/>
    <w:rsid w:val="00181E38"/>
    <w:rsid w:val="00181E4C"/>
    <w:rsid w:val="00181FFD"/>
    <w:rsid w:val="00182099"/>
    <w:rsid w:val="00183022"/>
    <w:rsid w:val="00183567"/>
    <w:rsid w:val="00183665"/>
    <w:rsid w:val="001844F9"/>
    <w:rsid w:val="0018456C"/>
    <w:rsid w:val="001850CA"/>
    <w:rsid w:val="001860F8"/>
    <w:rsid w:val="00186930"/>
    <w:rsid w:val="0018761F"/>
    <w:rsid w:val="001877D0"/>
    <w:rsid w:val="0019006D"/>
    <w:rsid w:val="001916FD"/>
    <w:rsid w:val="00191A5F"/>
    <w:rsid w:val="00191F66"/>
    <w:rsid w:val="0019219F"/>
    <w:rsid w:val="0019227F"/>
    <w:rsid w:val="001937A8"/>
    <w:rsid w:val="001937B0"/>
    <w:rsid w:val="00194521"/>
    <w:rsid w:val="00194EF8"/>
    <w:rsid w:val="001957AF"/>
    <w:rsid w:val="00196241"/>
    <w:rsid w:val="00197194"/>
    <w:rsid w:val="00197996"/>
    <w:rsid w:val="00197D6A"/>
    <w:rsid w:val="001A023B"/>
    <w:rsid w:val="001A089C"/>
    <w:rsid w:val="001A0D34"/>
    <w:rsid w:val="001A0ECC"/>
    <w:rsid w:val="001A2007"/>
    <w:rsid w:val="001A21BA"/>
    <w:rsid w:val="001A2B78"/>
    <w:rsid w:val="001A2FAC"/>
    <w:rsid w:val="001A3E12"/>
    <w:rsid w:val="001A5847"/>
    <w:rsid w:val="001A5B1A"/>
    <w:rsid w:val="001A63D1"/>
    <w:rsid w:val="001A6E8F"/>
    <w:rsid w:val="001A77CE"/>
    <w:rsid w:val="001A7E04"/>
    <w:rsid w:val="001A7FD9"/>
    <w:rsid w:val="001B0865"/>
    <w:rsid w:val="001B16AA"/>
    <w:rsid w:val="001B217E"/>
    <w:rsid w:val="001B30BE"/>
    <w:rsid w:val="001B3966"/>
    <w:rsid w:val="001B3F4B"/>
    <w:rsid w:val="001B46CB"/>
    <w:rsid w:val="001B4FEE"/>
    <w:rsid w:val="001B5007"/>
    <w:rsid w:val="001B52CA"/>
    <w:rsid w:val="001B770C"/>
    <w:rsid w:val="001B7A1B"/>
    <w:rsid w:val="001C031B"/>
    <w:rsid w:val="001C2141"/>
    <w:rsid w:val="001C2458"/>
    <w:rsid w:val="001C302E"/>
    <w:rsid w:val="001C349D"/>
    <w:rsid w:val="001C35D0"/>
    <w:rsid w:val="001C364D"/>
    <w:rsid w:val="001C3864"/>
    <w:rsid w:val="001C3F2A"/>
    <w:rsid w:val="001C4041"/>
    <w:rsid w:val="001C4902"/>
    <w:rsid w:val="001C742F"/>
    <w:rsid w:val="001C74AC"/>
    <w:rsid w:val="001C79FB"/>
    <w:rsid w:val="001D033B"/>
    <w:rsid w:val="001D0CB2"/>
    <w:rsid w:val="001D0E28"/>
    <w:rsid w:val="001D1543"/>
    <w:rsid w:val="001D19BC"/>
    <w:rsid w:val="001D19BD"/>
    <w:rsid w:val="001D26FD"/>
    <w:rsid w:val="001D374E"/>
    <w:rsid w:val="001D3ECF"/>
    <w:rsid w:val="001D4D3E"/>
    <w:rsid w:val="001D6187"/>
    <w:rsid w:val="001D63E9"/>
    <w:rsid w:val="001D6664"/>
    <w:rsid w:val="001D67C5"/>
    <w:rsid w:val="001D7634"/>
    <w:rsid w:val="001D7B90"/>
    <w:rsid w:val="001D7C73"/>
    <w:rsid w:val="001E0B70"/>
    <w:rsid w:val="001E0D08"/>
    <w:rsid w:val="001E0F8C"/>
    <w:rsid w:val="001E1071"/>
    <w:rsid w:val="001E18B3"/>
    <w:rsid w:val="001E19BA"/>
    <w:rsid w:val="001E1E93"/>
    <w:rsid w:val="001E1EC7"/>
    <w:rsid w:val="001E27F9"/>
    <w:rsid w:val="001E325B"/>
    <w:rsid w:val="001E37CE"/>
    <w:rsid w:val="001E3D57"/>
    <w:rsid w:val="001E3E9A"/>
    <w:rsid w:val="001E4203"/>
    <w:rsid w:val="001E4379"/>
    <w:rsid w:val="001E4E79"/>
    <w:rsid w:val="001E4EE1"/>
    <w:rsid w:val="001E528D"/>
    <w:rsid w:val="001E663C"/>
    <w:rsid w:val="001E672C"/>
    <w:rsid w:val="001E72F6"/>
    <w:rsid w:val="001E7A21"/>
    <w:rsid w:val="001F0250"/>
    <w:rsid w:val="001F0C1F"/>
    <w:rsid w:val="001F14EB"/>
    <w:rsid w:val="001F2434"/>
    <w:rsid w:val="001F3558"/>
    <w:rsid w:val="001F4308"/>
    <w:rsid w:val="001F4BAE"/>
    <w:rsid w:val="001F4C4B"/>
    <w:rsid w:val="001F641B"/>
    <w:rsid w:val="001F6A63"/>
    <w:rsid w:val="001F7989"/>
    <w:rsid w:val="001F7B82"/>
    <w:rsid w:val="00200783"/>
    <w:rsid w:val="00200827"/>
    <w:rsid w:val="0020094E"/>
    <w:rsid w:val="002022E7"/>
    <w:rsid w:val="002041BD"/>
    <w:rsid w:val="002049A1"/>
    <w:rsid w:val="002049C8"/>
    <w:rsid w:val="00204A5A"/>
    <w:rsid w:val="00205163"/>
    <w:rsid w:val="0020554F"/>
    <w:rsid w:val="002064DF"/>
    <w:rsid w:val="00206665"/>
    <w:rsid w:val="002078AF"/>
    <w:rsid w:val="00210064"/>
    <w:rsid w:val="002102C5"/>
    <w:rsid w:val="002104AC"/>
    <w:rsid w:val="00211321"/>
    <w:rsid w:val="00211B97"/>
    <w:rsid w:val="00211CCA"/>
    <w:rsid w:val="00212299"/>
    <w:rsid w:val="002136CF"/>
    <w:rsid w:val="002138D5"/>
    <w:rsid w:val="00213BCA"/>
    <w:rsid w:val="0021420C"/>
    <w:rsid w:val="00214618"/>
    <w:rsid w:val="00214AEC"/>
    <w:rsid w:val="00214F1A"/>
    <w:rsid w:val="002151DA"/>
    <w:rsid w:val="0021551E"/>
    <w:rsid w:val="002155BE"/>
    <w:rsid w:val="002155F4"/>
    <w:rsid w:val="00215D5D"/>
    <w:rsid w:val="00215FC7"/>
    <w:rsid w:val="00216022"/>
    <w:rsid w:val="002160C8"/>
    <w:rsid w:val="00216375"/>
    <w:rsid w:val="002168B9"/>
    <w:rsid w:val="00216B0F"/>
    <w:rsid w:val="002177E2"/>
    <w:rsid w:val="00217EDF"/>
    <w:rsid w:val="00220298"/>
    <w:rsid w:val="0022031C"/>
    <w:rsid w:val="00220CA0"/>
    <w:rsid w:val="00221158"/>
    <w:rsid w:val="00221B55"/>
    <w:rsid w:val="00223225"/>
    <w:rsid w:val="00223D90"/>
    <w:rsid w:val="002243D3"/>
    <w:rsid w:val="002244A9"/>
    <w:rsid w:val="002244B9"/>
    <w:rsid w:val="002252EE"/>
    <w:rsid w:val="00225FE2"/>
    <w:rsid w:val="00226487"/>
    <w:rsid w:val="00226698"/>
    <w:rsid w:val="00226CF7"/>
    <w:rsid w:val="00227BF4"/>
    <w:rsid w:val="00230433"/>
    <w:rsid w:val="00230B8D"/>
    <w:rsid w:val="00231157"/>
    <w:rsid w:val="00231412"/>
    <w:rsid w:val="00231C85"/>
    <w:rsid w:val="00231E4B"/>
    <w:rsid w:val="00232BDE"/>
    <w:rsid w:val="0023405E"/>
    <w:rsid w:val="0023462C"/>
    <w:rsid w:val="00234724"/>
    <w:rsid w:val="00234940"/>
    <w:rsid w:val="0023514D"/>
    <w:rsid w:val="00235D06"/>
    <w:rsid w:val="00235EE4"/>
    <w:rsid w:val="00236401"/>
    <w:rsid w:val="00236CBB"/>
    <w:rsid w:val="0023784C"/>
    <w:rsid w:val="00237B81"/>
    <w:rsid w:val="002405F4"/>
    <w:rsid w:val="002405FC"/>
    <w:rsid w:val="0024121C"/>
    <w:rsid w:val="0024131E"/>
    <w:rsid w:val="00241B2B"/>
    <w:rsid w:val="00241B64"/>
    <w:rsid w:val="002434F4"/>
    <w:rsid w:val="00243990"/>
    <w:rsid w:val="00243B6B"/>
    <w:rsid w:val="00244742"/>
    <w:rsid w:val="00245145"/>
    <w:rsid w:val="002458C7"/>
    <w:rsid w:val="00246173"/>
    <w:rsid w:val="002461EC"/>
    <w:rsid w:val="00246CC4"/>
    <w:rsid w:val="002476A9"/>
    <w:rsid w:val="00247F0C"/>
    <w:rsid w:val="00251190"/>
    <w:rsid w:val="00251553"/>
    <w:rsid w:val="0025163F"/>
    <w:rsid w:val="00252867"/>
    <w:rsid w:val="0025303A"/>
    <w:rsid w:val="00254073"/>
    <w:rsid w:val="00254646"/>
    <w:rsid w:val="002547FA"/>
    <w:rsid w:val="00254DAB"/>
    <w:rsid w:val="00255734"/>
    <w:rsid w:val="002562CA"/>
    <w:rsid w:val="0025663A"/>
    <w:rsid w:val="002569A6"/>
    <w:rsid w:val="002571ED"/>
    <w:rsid w:val="002575B7"/>
    <w:rsid w:val="00260242"/>
    <w:rsid w:val="0026091E"/>
    <w:rsid w:val="00260F0D"/>
    <w:rsid w:val="002616DD"/>
    <w:rsid w:val="00262138"/>
    <w:rsid w:val="0026348D"/>
    <w:rsid w:val="002639C2"/>
    <w:rsid w:val="00263C15"/>
    <w:rsid w:val="0026504D"/>
    <w:rsid w:val="002651BE"/>
    <w:rsid w:val="00265A74"/>
    <w:rsid w:val="00265C84"/>
    <w:rsid w:val="0026640B"/>
    <w:rsid w:val="002701F1"/>
    <w:rsid w:val="00270ECA"/>
    <w:rsid w:val="002730A2"/>
    <w:rsid w:val="002733C1"/>
    <w:rsid w:val="002735ED"/>
    <w:rsid w:val="00273AEF"/>
    <w:rsid w:val="00274AC5"/>
    <w:rsid w:val="002750E1"/>
    <w:rsid w:val="00275B24"/>
    <w:rsid w:val="00276345"/>
    <w:rsid w:val="00280318"/>
    <w:rsid w:val="0028194C"/>
    <w:rsid w:val="00281BE8"/>
    <w:rsid w:val="00282478"/>
    <w:rsid w:val="002825C6"/>
    <w:rsid w:val="00282BCD"/>
    <w:rsid w:val="00283E16"/>
    <w:rsid w:val="00283E93"/>
    <w:rsid w:val="00284074"/>
    <w:rsid w:val="00284193"/>
    <w:rsid w:val="00284E95"/>
    <w:rsid w:val="00285546"/>
    <w:rsid w:val="00285A27"/>
    <w:rsid w:val="00285DBC"/>
    <w:rsid w:val="00286AAA"/>
    <w:rsid w:val="00286FC6"/>
    <w:rsid w:val="002873AF"/>
    <w:rsid w:val="00287538"/>
    <w:rsid w:val="00287A1F"/>
    <w:rsid w:val="00292EAE"/>
    <w:rsid w:val="00293C97"/>
    <w:rsid w:val="00293D8E"/>
    <w:rsid w:val="002945D5"/>
    <w:rsid w:val="00294CF3"/>
    <w:rsid w:val="0029618C"/>
    <w:rsid w:val="00296C0C"/>
    <w:rsid w:val="00297B0C"/>
    <w:rsid w:val="002A02A6"/>
    <w:rsid w:val="002A2543"/>
    <w:rsid w:val="002A2A84"/>
    <w:rsid w:val="002A32C2"/>
    <w:rsid w:val="002A3467"/>
    <w:rsid w:val="002A3689"/>
    <w:rsid w:val="002A3A6C"/>
    <w:rsid w:val="002A3D90"/>
    <w:rsid w:val="002A427D"/>
    <w:rsid w:val="002A6774"/>
    <w:rsid w:val="002A6B23"/>
    <w:rsid w:val="002A6F08"/>
    <w:rsid w:val="002A6FCB"/>
    <w:rsid w:val="002A7604"/>
    <w:rsid w:val="002A7687"/>
    <w:rsid w:val="002A7B62"/>
    <w:rsid w:val="002B0818"/>
    <w:rsid w:val="002B0B46"/>
    <w:rsid w:val="002B10A4"/>
    <w:rsid w:val="002B130A"/>
    <w:rsid w:val="002B15BE"/>
    <w:rsid w:val="002B17C1"/>
    <w:rsid w:val="002B2397"/>
    <w:rsid w:val="002B2BF3"/>
    <w:rsid w:val="002B2D00"/>
    <w:rsid w:val="002B2D16"/>
    <w:rsid w:val="002B2E1A"/>
    <w:rsid w:val="002B3237"/>
    <w:rsid w:val="002B3A86"/>
    <w:rsid w:val="002B3ACE"/>
    <w:rsid w:val="002B3B8E"/>
    <w:rsid w:val="002B3E57"/>
    <w:rsid w:val="002B4019"/>
    <w:rsid w:val="002B45FE"/>
    <w:rsid w:val="002B4ACD"/>
    <w:rsid w:val="002B520D"/>
    <w:rsid w:val="002B5E4E"/>
    <w:rsid w:val="002B5E56"/>
    <w:rsid w:val="002B65CD"/>
    <w:rsid w:val="002C14E8"/>
    <w:rsid w:val="002C1E9D"/>
    <w:rsid w:val="002C23B7"/>
    <w:rsid w:val="002C3136"/>
    <w:rsid w:val="002C3271"/>
    <w:rsid w:val="002C3477"/>
    <w:rsid w:val="002C3A21"/>
    <w:rsid w:val="002C3BAA"/>
    <w:rsid w:val="002C4546"/>
    <w:rsid w:val="002C6889"/>
    <w:rsid w:val="002C6F17"/>
    <w:rsid w:val="002C78D0"/>
    <w:rsid w:val="002D082A"/>
    <w:rsid w:val="002D22D2"/>
    <w:rsid w:val="002D332F"/>
    <w:rsid w:val="002D366C"/>
    <w:rsid w:val="002D383D"/>
    <w:rsid w:val="002D4598"/>
    <w:rsid w:val="002D473E"/>
    <w:rsid w:val="002D507E"/>
    <w:rsid w:val="002D54C5"/>
    <w:rsid w:val="002D5CCD"/>
    <w:rsid w:val="002D6B19"/>
    <w:rsid w:val="002D705C"/>
    <w:rsid w:val="002D77DE"/>
    <w:rsid w:val="002E0371"/>
    <w:rsid w:val="002E09B9"/>
    <w:rsid w:val="002E0EF1"/>
    <w:rsid w:val="002E0F75"/>
    <w:rsid w:val="002E1F0F"/>
    <w:rsid w:val="002E1FAD"/>
    <w:rsid w:val="002E242C"/>
    <w:rsid w:val="002E2452"/>
    <w:rsid w:val="002E29B3"/>
    <w:rsid w:val="002E2D04"/>
    <w:rsid w:val="002E3105"/>
    <w:rsid w:val="002E3649"/>
    <w:rsid w:val="002E5084"/>
    <w:rsid w:val="002E52DB"/>
    <w:rsid w:val="002E54C9"/>
    <w:rsid w:val="002E72A0"/>
    <w:rsid w:val="002E7B35"/>
    <w:rsid w:val="002F02F6"/>
    <w:rsid w:val="002F08E4"/>
    <w:rsid w:val="002F21C0"/>
    <w:rsid w:val="002F30DB"/>
    <w:rsid w:val="002F413A"/>
    <w:rsid w:val="002F42C8"/>
    <w:rsid w:val="002F4389"/>
    <w:rsid w:val="002F46B2"/>
    <w:rsid w:val="002F630E"/>
    <w:rsid w:val="002F6D32"/>
    <w:rsid w:val="002F6FF8"/>
    <w:rsid w:val="002F772C"/>
    <w:rsid w:val="00301981"/>
    <w:rsid w:val="0030270C"/>
    <w:rsid w:val="00302A61"/>
    <w:rsid w:val="00302A8C"/>
    <w:rsid w:val="00302F79"/>
    <w:rsid w:val="00303333"/>
    <w:rsid w:val="0030367F"/>
    <w:rsid w:val="003038EE"/>
    <w:rsid w:val="00303D62"/>
    <w:rsid w:val="003050E8"/>
    <w:rsid w:val="003054DC"/>
    <w:rsid w:val="00305BC8"/>
    <w:rsid w:val="00306800"/>
    <w:rsid w:val="00306AD7"/>
    <w:rsid w:val="003070D9"/>
    <w:rsid w:val="003073D5"/>
    <w:rsid w:val="0030765A"/>
    <w:rsid w:val="003111BB"/>
    <w:rsid w:val="00311518"/>
    <w:rsid w:val="0031233D"/>
    <w:rsid w:val="00313A78"/>
    <w:rsid w:val="00314205"/>
    <w:rsid w:val="003144E0"/>
    <w:rsid w:val="00314830"/>
    <w:rsid w:val="003157DB"/>
    <w:rsid w:val="0031606E"/>
    <w:rsid w:val="00316A4C"/>
    <w:rsid w:val="00316C07"/>
    <w:rsid w:val="003206A6"/>
    <w:rsid w:val="003206FE"/>
    <w:rsid w:val="003214D5"/>
    <w:rsid w:val="003220AB"/>
    <w:rsid w:val="003229B4"/>
    <w:rsid w:val="00323059"/>
    <w:rsid w:val="003247BC"/>
    <w:rsid w:val="00324ADE"/>
    <w:rsid w:val="003257BB"/>
    <w:rsid w:val="00325C4E"/>
    <w:rsid w:val="00330AEB"/>
    <w:rsid w:val="003316F0"/>
    <w:rsid w:val="00331BD3"/>
    <w:rsid w:val="00331EFE"/>
    <w:rsid w:val="00332CCF"/>
    <w:rsid w:val="00332F27"/>
    <w:rsid w:val="00333836"/>
    <w:rsid w:val="0033386D"/>
    <w:rsid w:val="00333DE7"/>
    <w:rsid w:val="00334C1E"/>
    <w:rsid w:val="0033583E"/>
    <w:rsid w:val="00336649"/>
    <w:rsid w:val="003369B0"/>
    <w:rsid w:val="00336ADB"/>
    <w:rsid w:val="00337376"/>
    <w:rsid w:val="00337473"/>
    <w:rsid w:val="003378FC"/>
    <w:rsid w:val="0033790E"/>
    <w:rsid w:val="0034019C"/>
    <w:rsid w:val="00340AA0"/>
    <w:rsid w:val="00340ABE"/>
    <w:rsid w:val="00340E48"/>
    <w:rsid w:val="00342A88"/>
    <w:rsid w:val="00342E57"/>
    <w:rsid w:val="0034322E"/>
    <w:rsid w:val="00343930"/>
    <w:rsid w:val="003439DC"/>
    <w:rsid w:val="00344256"/>
    <w:rsid w:val="0034476E"/>
    <w:rsid w:val="00344A9F"/>
    <w:rsid w:val="00344EFB"/>
    <w:rsid w:val="003457CC"/>
    <w:rsid w:val="003457CE"/>
    <w:rsid w:val="003458E6"/>
    <w:rsid w:val="00345E5E"/>
    <w:rsid w:val="003468B9"/>
    <w:rsid w:val="00346DBE"/>
    <w:rsid w:val="00347099"/>
    <w:rsid w:val="0035069A"/>
    <w:rsid w:val="00353459"/>
    <w:rsid w:val="003538F6"/>
    <w:rsid w:val="0035398B"/>
    <w:rsid w:val="00354325"/>
    <w:rsid w:val="00354F68"/>
    <w:rsid w:val="00356559"/>
    <w:rsid w:val="00356799"/>
    <w:rsid w:val="0035686D"/>
    <w:rsid w:val="00356890"/>
    <w:rsid w:val="003569A6"/>
    <w:rsid w:val="00357726"/>
    <w:rsid w:val="00357A6A"/>
    <w:rsid w:val="00357AC8"/>
    <w:rsid w:val="00360202"/>
    <w:rsid w:val="00361F8C"/>
    <w:rsid w:val="003625D1"/>
    <w:rsid w:val="003627DD"/>
    <w:rsid w:val="003627EC"/>
    <w:rsid w:val="00362B0E"/>
    <w:rsid w:val="00362C75"/>
    <w:rsid w:val="00363226"/>
    <w:rsid w:val="00364EFB"/>
    <w:rsid w:val="00365719"/>
    <w:rsid w:val="00365E7A"/>
    <w:rsid w:val="003661E4"/>
    <w:rsid w:val="00367931"/>
    <w:rsid w:val="00367E52"/>
    <w:rsid w:val="00370210"/>
    <w:rsid w:val="00370CA7"/>
    <w:rsid w:val="00370E31"/>
    <w:rsid w:val="00370F14"/>
    <w:rsid w:val="0037104D"/>
    <w:rsid w:val="00371917"/>
    <w:rsid w:val="00371A96"/>
    <w:rsid w:val="00371ED0"/>
    <w:rsid w:val="00372234"/>
    <w:rsid w:val="0037298E"/>
    <w:rsid w:val="003734CC"/>
    <w:rsid w:val="00374512"/>
    <w:rsid w:val="0037508F"/>
    <w:rsid w:val="003768A7"/>
    <w:rsid w:val="003771CF"/>
    <w:rsid w:val="003806A4"/>
    <w:rsid w:val="00381059"/>
    <w:rsid w:val="0038238F"/>
    <w:rsid w:val="003832AF"/>
    <w:rsid w:val="00383915"/>
    <w:rsid w:val="00384E2D"/>
    <w:rsid w:val="0038550E"/>
    <w:rsid w:val="00385831"/>
    <w:rsid w:val="00385B98"/>
    <w:rsid w:val="00385DD6"/>
    <w:rsid w:val="00386471"/>
    <w:rsid w:val="00386661"/>
    <w:rsid w:val="00386BB6"/>
    <w:rsid w:val="00386D56"/>
    <w:rsid w:val="00386F94"/>
    <w:rsid w:val="00387700"/>
    <w:rsid w:val="003902D4"/>
    <w:rsid w:val="003907C9"/>
    <w:rsid w:val="00390E2C"/>
    <w:rsid w:val="00390E9B"/>
    <w:rsid w:val="00392B13"/>
    <w:rsid w:val="00392C86"/>
    <w:rsid w:val="00392E5B"/>
    <w:rsid w:val="003933B7"/>
    <w:rsid w:val="003933E9"/>
    <w:rsid w:val="00394658"/>
    <w:rsid w:val="0039503D"/>
    <w:rsid w:val="003950E5"/>
    <w:rsid w:val="003957D5"/>
    <w:rsid w:val="00395A33"/>
    <w:rsid w:val="00395FDF"/>
    <w:rsid w:val="003960F3"/>
    <w:rsid w:val="003966FD"/>
    <w:rsid w:val="00396B10"/>
    <w:rsid w:val="00396EB9"/>
    <w:rsid w:val="00397119"/>
    <w:rsid w:val="003A0932"/>
    <w:rsid w:val="003A0C5F"/>
    <w:rsid w:val="003A0C8A"/>
    <w:rsid w:val="003A0EF9"/>
    <w:rsid w:val="003A1273"/>
    <w:rsid w:val="003A1934"/>
    <w:rsid w:val="003A1998"/>
    <w:rsid w:val="003A259C"/>
    <w:rsid w:val="003A26BC"/>
    <w:rsid w:val="003A2BE7"/>
    <w:rsid w:val="003A3CEC"/>
    <w:rsid w:val="003A4184"/>
    <w:rsid w:val="003A46E2"/>
    <w:rsid w:val="003A4A22"/>
    <w:rsid w:val="003A4F9A"/>
    <w:rsid w:val="003A5104"/>
    <w:rsid w:val="003A5590"/>
    <w:rsid w:val="003A6270"/>
    <w:rsid w:val="003A730B"/>
    <w:rsid w:val="003A7C7F"/>
    <w:rsid w:val="003B111D"/>
    <w:rsid w:val="003B2324"/>
    <w:rsid w:val="003B2D62"/>
    <w:rsid w:val="003B3A1D"/>
    <w:rsid w:val="003B3A4A"/>
    <w:rsid w:val="003B4165"/>
    <w:rsid w:val="003B52EF"/>
    <w:rsid w:val="003B60E8"/>
    <w:rsid w:val="003B6B43"/>
    <w:rsid w:val="003B6C5E"/>
    <w:rsid w:val="003B70F7"/>
    <w:rsid w:val="003B727E"/>
    <w:rsid w:val="003B7421"/>
    <w:rsid w:val="003C0AD2"/>
    <w:rsid w:val="003C14AF"/>
    <w:rsid w:val="003C14F5"/>
    <w:rsid w:val="003C1B7E"/>
    <w:rsid w:val="003C22A7"/>
    <w:rsid w:val="003C2D89"/>
    <w:rsid w:val="003C3671"/>
    <w:rsid w:val="003C3B09"/>
    <w:rsid w:val="003C415E"/>
    <w:rsid w:val="003C425C"/>
    <w:rsid w:val="003C4597"/>
    <w:rsid w:val="003C4664"/>
    <w:rsid w:val="003C4B41"/>
    <w:rsid w:val="003C4CBB"/>
    <w:rsid w:val="003C7556"/>
    <w:rsid w:val="003C7B47"/>
    <w:rsid w:val="003D0004"/>
    <w:rsid w:val="003D088A"/>
    <w:rsid w:val="003D0AB3"/>
    <w:rsid w:val="003D0E4B"/>
    <w:rsid w:val="003D17E8"/>
    <w:rsid w:val="003D197A"/>
    <w:rsid w:val="003D1B62"/>
    <w:rsid w:val="003D200E"/>
    <w:rsid w:val="003D27AB"/>
    <w:rsid w:val="003D45F5"/>
    <w:rsid w:val="003D74AE"/>
    <w:rsid w:val="003D7C2B"/>
    <w:rsid w:val="003E1D8E"/>
    <w:rsid w:val="003E23E6"/>
    <w:rsid w:val="003E2E09"/>
    <w:rsid w:val="003E39AD"/>
    <w:rsid w:val="003E431D"/>
    <w:rsid w:val="003E46AD"/>
    <w:rsid w:val="003E6E26"/>
    <w:rsid w:val="003E778A"/>
    <w:rsid w:val="003E7C67"/>
    <w:rsid w:val="003E7EE4"/>
    <w:rsid w:val="003F02B5"/>
    <w:rsid w:val="003F0613"/>
    <w:rsid w:val="003F0B85"/>
    <w:rsid w:val="003F1038"/>
    <w:rsid w:val="003F18DD"/>
    <w:rsid w:val="003F1945"/>
    <w:rsid w:val="003F2FCD"/>
    <w:rsid w:val="003F3D9A"/>
    <w:rsid w:val="003F473E"/>
    <w:rsid w:val="003F47D9"/>
    <w:rsid w:val="003F48ED"/>
    <w:rsid w:val="003F49C0"/>
    <w:rsid w:val="003F513A"/>
    <w:rsid w:val="003F5514"/>
    <w:rsid w:val="003F5D1A"/>
    <w:rsid w:val="003F5D8C"/>
    <w:rsid w:val="003F5DEB"/>
    <w:rsid w:val="003F6704"/>
    <w:rsid w:val="003F7B18"/>
    <w:rsid w:val="003F7B6C"/>
    <w:rsid w:val="003F7F52"/>
    <w:rsid w:val="0040166C"/>
    <w:rsid w:val="00402152"/>
    <w:rsid w:val="0040228D"/>
    <w:rsid w:val="004026B1"/>
    <w:rsid w:val="00402C4F"/>
    <w:rsid w:val="00403377"/>
    <w:rsid w:val="004033FD"/>
    <w:rsid w:val="00403E2D"/>
    <w:rsid w:val="00403FA8"/>
    <w:rsid w:val="0040454E"/>
    <w:rsid w:val="00404DB9"/>
    <w:rsid w:val="00406271"/>
    <w:rsid w:val="00406873"/>
    <w:rsid w:val="00406D9F"/>
    <w:rsid w:val="00407EB4"/>
    <w:rsid w:val="00410037"/>
    <w:rsid w:val="00410041"/>
    <w:rsid w:val="00410B04"/>
    <w:rsid w:val="0041156D"/>
    <w:rsid w:val="0041236C"/>
    <w:rsid w:val="00412A06"/>
    <w:rsid w:val="00412F03"/>
    <w:rsid w:val="00412F72"/>
    <w:rsid w:val="00412FA7"/>
    <w:rsid w:val="0041315D"/>
    <w:rsid w:val="004132E9"/>
    <w:rsid w:val="004138EC"/>
    <w:rsid w:val="00413ACA"/>
    <w:rsid w:val="00415102"/>
    <w:rsid w:val="0041582E"/>
    <w:rsid w:val="00415C6D"/>
    <w:rsid w:val="00415E12"/>
    <w:rsid w:val="00416034"/>
    <w:rsid w:val="00416DA6"/>
    <w:rsid w:val="004171E6"/>
    <w:rsid w:val="00420465"/>
    <w:rsid w:val="004205B4"/>
    <w:rsid w:val="0042086E"/>
    <w:rsid w:val="004209A7"/>
    <w:rsid w:val="00422B71"/>
    <w:rsid w:val="00422D4A"/>
    <w:rsid w:val="0042343F"/>
    <w:rsid w:val="00423467"/>
    <w:rsid w:val="00423CF8"/>
    <w:rsid w:val="004243C8"/>
    <w:rsid w:val="00424504"/>
    <w:rsid w:val="004248BE"/>
    <w:rsid w:val="00424FC0"/>
    <w:rsid w:val="004251ED"/>
    <w:rsid w:val="00425F50"/>
    <w:rsid w:val="00427639"/>
    <w:rsid w:val="00427A3A"/>
    <w:rsid w:val="00427B6F"/>
    <w:rsid w:val="004309C7"/>
    <w:rsid w:val="004309DA"/>
    <w:rsid w:val="00430A44"/>
    <w:rsid w:val="00430FA8"/>
    <w:rsid w:val="0043141F"/>
    <w:rsid w:val="00432240"/>
    <w:rsid w:val="004324A2"/>
    <w:rsid w:val="00432F25"/>
    <w:rsid w:val="00433114"/>
    <w:rsid w:val="00434667"/>
    <w:rsid w:val="004352C3"/>
    <w:rsid w:val="00435339"/>
    <w:rsid w:val="004358B1"/>
    <w:rsid w:val="00435BBF"/>
    <w:rsid w:val="00435FBE"/>
    <w:rsid w:val="00435FD0"/>
    <w:rsid w:val="00435FD9"/>
    <w:rsid w:val="00436A25"/>
    <w:rsid w:val="00436BFD"/>
    <w:rsid w:val="00437116"/>
    <w:rsid w:val="00437B4F"/>
    <w:rsid w:val="00437C28"/>
    <w:rsid w:val="00440029"/>
    <w:rsid w:val="00440172"/>
    <w:rsid w:val="0044074C"/>
    <w:rsid w:val="0044085C"/>
    <w:rsid w:val="00440B98"/>
    <w:rsid w:val="00440BEC"/>
    <w:rsid w:val="00441C94"/>
    <w:rsid w:val="00442342"/>
    <w:rsid w:val="00442535"/>
    <w:rsid w:val="0044330D"/>
    <w:rsid w:val="0044340B"/>
    <w:rsid w:val="00443D9B"/>
    <w:rsid w:val="00444190"/>
    <w:rsid w:val="00444648"/>
    <w:rsid w:val="00444FEB"/>
    <w:rsid w:val="00445002"/>
    <w:rsid w:val="0044515B"/>
    <w:rsid w:val="00445347"/>
    <w:rsid w:val="00445360"/>
    <w:rsid w:val="00446BF2"/>
    <w:rsid w:val="0044724B"/>
    <w:rsid w:val="004479B3"/>
    <w:rsid w:val="00450243"/>
    <w:rsid w:val="00450335"/>
    <w:rsid w:val="004505E9"/>
    <w:rsid w:val="00450BE3"/>
    <w:rsid w:val="00450F9D"/>
    <w:rsid w:val="00451B9F"/>
    <w:rsid w:val="0045230E"/>
    <w:rsid w:val="00452765"/>
    <w:rsid w:val="00452902"/>
    <w:rsid w:val="00453115"/>
    <w:rsid w:val="0045323C"/>
    <w:rsid w:val="00453549"/>
    <w:rsid w:val="00453D9C"/>
    <w:rsid w:val="004543CE"/>
    <w:rsid w:val="00454604"/>
    <w:rsid w:val="004547FF"/>
    <w:rsid w:val="00455226"/>
    <w:rsid w:val="00455481"/>
    <w:rsid w:val="00455D60"/>
    <w:rsid w:val="0045678D"/>
    <w:rsid w:val="0045745F"/>
    <w:rsid w:val="004575DC"/>
    <w:rsid w:val="00460144"/>
    <w:rsid w:val="0046033D"/>
    <w:rsid w:val="00460588"/>
    <w:rsid w:val="004609CD"/>
    <w:rsid w:val="00462187"/>
    <w:rsid w:val="00462AC5"/>
    <w:rsid w:val="00462F72"/>
    <w:rsid w:val="004632B1"/>
    <w:rsid w:val="00463347"/>
    <w:rsid w:val="00463393"/>
    <w:rsid w:val="0046347C"/>
    <w:rsid w:val="00463598"/>
    <w:rsid w:val="00464EF1"/>
    <w:rsid w:val="0046606A"/>
    <w:rsid w:val="00466A22"/>
    <w:rsid w:val="00467ECB"/>
    <w:rsid w:val="00470630"/>
    <w:rsid w:val="004707B3"/>
    <w:rsid w:val="00471E41"/>
    <w:rsid w:val="00472ED7"/>
    <w:rsid w:val="004733C6"/>
    <w:rsid w:val="00473E15"/>
    <w:rsid w:val="00474DCD"/>
    <w:rsid w:val="00475011"/>
    <w:rsid w:val="00476CC6"/>
    <w:rsid w:val="004778D1"/>
    <w:rsid w:val="00477A40"/>
    <w:rsid w:val="004805A7"/>
    <w:rsid w:val="00483D05"/>
    <w:rsid w:val="00483D39"/>
    <w:rsid w:val="004841E9"/>
    <w:rsid w:val="00484D0B"/>
    <w:rsid w:val="00484F7D"/>
    <w:rsid w:val="004851AD"/>
    <w:rsid w:val="00485361"/>
    <w:rsid w:val="00485457"/>
    <w:rsid w:val="0048579F"/>
    <w:rsid w:val="004857F6"/>
    <w:rsid w:val="00485893"/>
    <w:rsid w:val="004859FC"/>
    <w:rsid w:val="00485EB1"/>
    <w:rsid w:val="00486DD5"/>
    <w:rsid w:val="00487369"/>
    <w:rsid w:val="00487998"/>
    <w:rsid w:val="00490189"/>
    <w:rsid w:val="0049058F"/>
    <w:rsid w:val="00490B7B"/>
    <w:rsid w:val="004911CD"/>
    <w:rsid w:val="004913BA"/>
    <w:rsid w:val="00491660"/>
    <w:rsid w:val="004918BA"/>
    <w:rsid w:val="004927F6"/>
    <w:rsid w:val="00493995"/>
    <w:rsid w:val="0049403B"/>
    <w:rsid w:val="004944C8"/>
    <w:rsid w:val="00494620"/>
    <w:rsid w:val="00494D6C"/>
    <w:rsid w:val="00495765"/>
    <w:rsid w:val="00495DCD"/>
    <w:rsid w:val="0049602B"/>
    <w:rsid w:val="004968FB"/>
    <w:rsid w:val="00496D93"/>
    <w:rsid w:val="0049718A"/>
    <w:rsid w:val="0049725E"/>
    <w:rsid w:val="00497517"/>
    <w:rsid w:val="004977C3"/>
    <w:rsid w:val="004A06E8"/>
    <w:rsid w:val="004A11F0"/>
    <w:rsid w:val="004A1413"/>
    <w:rsid w:val="004A1BDE"/>
    <w:rsid w:val="004A1E98"/>
    <w:rsid w:val="004A23A4"/>
    <w:rsid w:val="004A263B"/>
    <w:rsid w:val="004A2C22"/>
    <w:rsid w:val="004A3008"/>
    <w:rsid w:val="004A40FA"/>
    <w:rsid w:val="004A4226"/>
    <w:rsid w:val="004A4362"/>
    <w:rsid w:val="004A457E"/>
    <w:rsid w:val="004A49DA"/>
    <w:rsid w:val="004A4AEA"/>
    <w:rsid w:val="004A4EA2"/>
    <w:rsid w:val="004A50F5"/>
    <w:rsid w:val="004A5572"/>
    <w:rsid w:val="004A5A07"/>
    <w:rsid w:val="004A5C3A"/>
    <w:rsid w:val="004A63D1"/>
    <w:rsid w:val="004A7054"/>
    <w:rsid w:val="004A7932"/>
    <w:rsid w:val="004A793F"/>
    <w:rsid w:val="004B0805"/>
    <w:rsid w:val="004B0917"/>
    <w:rsid w:val="004B2B73"/>
    <w:rsid w:val="004B310E"/>
    <w:rsid w:val="004B3D39"/>
    <w:rsid w:val="004B4253"/>
    <w:rsid w:val="004B42FB"/>
    <w:rsid w:val="004B53AB"/>
    <w:rsid w:val="004B55D9"/>
    <w:rsid w:val="004B605D"/>
    <w:rsid w:val="004B6FB3"/>
    <w:rsid w:val="004C1676"/>
    <w:rsid w:val="004C19C9"/>
    <w:rsid w:val="004C2050"/>
    <w:rsid w:val="004C33EF"/>
    <w:rsid w:val="004C3C6C"/>
    <w:rsid w:val="004C3EC3"/>
    <w:rsid w:val="004C406E"/>
    <w:rsid w:val="004C4238"/>
    <w:rsid w:val="004C451D"/>
    <w:rsid w:val="004C48B3"/>
    <w:rsid w:val="004C584B"/>
    <w:rsid w:val="004C5930"/>
    <w:rsid w:val="004C5A4B"/>
    <w:rsid w:val="004C5AC2"/>
    <w:rsid w:val="004C6CF3"/>
    <w:rsid w:val="004C6EDF"/>
    <w:rsid w:val="004C739D"/>
    <w:rsid w:val="004C780F"/>
    <w:rsid w:val="004D076F"/>
    <w:rsid w:val="004D0BB3"/>
    <w:rsid w:val="004D1992"/>
    <w:rsid w:val="004D1B6E"/>
    <w:rsid w:val="004D1F26"/>
    <w:rsid w:val="004D220B"/>
    <w:rsid w:val="004D2748"/>
    <w:rsid w:val="004D2E2A"/>
    <w:rsid w:val="004D38E0"/>
    <w:rsid w:val="004D55CC"/>
    <w:rsid w:val="004D590B"/>
    <w:rsid w:val="004D5DFE"/>
    <w:rsid w:val="004D5EA6"/>
    <w:rsid w:val="004D5F42"/>
    <w:rsid w:val="004D61E4"/>
    <w:rsid w:val="004E0E9C"/>
    <w:rsid w:val="004E0FE8"/>
    <w:rsid w:val="004E1029"/>
    <w:rsid w:val="004E13CF"/>
    <w:rsid w:val="004E23F2"/>
    <w:rsid w:val="004E25CE"/>
    <w:rsid w:val="004E39E9"/>
    <w:rsid w:val="004E41A3"/>
    <w:rsid w:val="004E452D"/>
    <w:rsid w:val="004E454A"/>
    <w:rsid w:val="004E4D77"/>
    <w:rsid w:val="004E5326"/>
    <w:rsid w:val="004E59A4"/>
    <w:rsid w:val="004E6933"/>
    <w:rsid w:val="004E6F91"/>
    <w:rsid w:val="004E6FFF"/>
    <w:rsid w:val="004E7355"/>
    <w:rsid w:val="004E7639"/>
    <w:rsid w:val="004E7709"/>
    <w:rsid w:val="004F0684"/>
    <w:rsid w:val="004F1375"/>
    <w:rsid w:val="004F176A"/>
    <w:rsid w:val="004F2275"/>
    <w:rsid w:val="004F24B5"/>
    <w:rsid w:val="004F2AAF"/>
    <w:rsid w:val="004F360E"/>
    <w:rsid w:val="004F56CA"/>
    <w:rsid w:val="004F56D8"/>
    <w:rsid w:val="004F6A04"/>
    <w:rsid w:val="004F6EE6"/>
    <w:rsid w:val="004F7355"/>
    <w:rsid w:val="004F75C0"/>
    <w:rsid w:val="004F7BF0"/>
    <w:rsid w:val="005001B2"/>
    <w:rsid w:val="005029AC"/>
    <w:rsid w:val="00503296"/>
    <w:rsid w:val="0050451E"/>
    <w:rsid w:val="005047EF"/>
    <w:rsid w:val="00505068"/>
    <w:rsid w:val="005052A0"/>
    <w:rsid w:val="0050588E"/>
    <w:rsid w:val="00505C76"/>
    <w:rsid w:val="00506143"/>
    <w:rsid w:val="00506AFB"/>
    <w:rsid w:val="00506F1B"/>
    <w:rsid w:val="0050703A"/>
    <w:rsid w:val="005070EF"/>
    <w:rsid w:val="005072A3"/>
    <w:rsid w:val="00507406"/>
    <w:rsid w:val="00507A10"/>
    <w:rsid w:val="00507B47"/>
    <w:rsid w:val="00507BDF"/>
    <w:rsid w:val="00507EC1"/>
    <w:rsid w:val="00510722"/>
    <w:rsid w:val="005108CD"/>
    <w:rsid w:val="00510B89"/>
    <w:rsid w:val="005115A1"/>
    <w:rsid w:val="00511938"/>
    <w:rsid w:val="00512825"/>
    <w:rsid w:val="00512A70"/>
    <w:rsid w:val="005132ED"/>
    <w:rsid w:val="00513DC7"/>
    <w:rsid w:val="00513EC4"/>
    <w:rsid w:val="00514261"/>
    <w:rsid w:val="005143D0"/>
    <w:rsid w:val="00514A40"/>
    <w:rsid w:val="00515048"/>
    <w:rsid w:val="005166AE"/>
    <w:rsid w:val="005167B5"/>
    <w:rsid w:val="00516874"/>
    <w:rsid w:val="005169C3"/>
    <w:rsid w:val="00517025"/>
    <w:rsid w:val="005178B8"/>
    <w:rsid w:val="00521185"/>
    <w:rsid w:val="00521D26"/>
    <w:rsid w:val="005240E3"/>
    <w:rsid w:val="00524771"/>
    <w:rsid w:val="00525523"/>
    <w:rsid w:val="00525635"/>
    <w:rsid w:val="005268AA"/>
    <w:rsid w:val="00526F21"/>
    <w:rsid w:val="00527B34"/>
    <w:rsid w:val="00527F00"/>
    <w:rsid w:val="005300E6"/>
    <w:rsid w:val="005301A2"/>
    <w:rsid w:val="00531093"/>
    <w:rsid w:val="00531255"/>
    <w:rsid w:val="00531345"/>
    <w:rsid w:val="00531CA2"/>
    <w:rsid w:val="0053242E"/>
    <w:rsid w:val="0053307A"/>
    <w:rsid w:val="005348F2"/>
    <w:rsid w:val="00534D10"/>
    <w:rsid w:val="00534EAF"/>
    <w:rsid w:val="0053547B"/>
    <w:rsid w:val="00537B44"/>
    <w:rsid w:val="00537DF0"/>
    <w:rsid w:val="005400AF"/>
    <w:rsid w:val="00541123"/>
    <w:rsid w:val="00541458"/>
    <w:rsid w:val="005417A1"/>
    <w:rsid w:val="00541BC0"/>
    <w:rsid w:val="00541DA4"/>
    <w:rsid w:val="0054222C"/>
    <w:rsid w:val="00542A23"/>
    <w:rsid w:val="00542ABD"/>
    <w:rsid w:val="00542D89"/>
    <w:rsid w:val="00543AAC"/>
    <w:rsid w:val="00543B4B"/>
    <w:rsid w:val="005445F6"/>
    <w:rsid w:val="0054541A"/>
    <w:rsid w:val="00546C09"/>
    <w:rsid w:val="0055017C"/>
    <w:rsid w:val="005507B4"/>
    <w:rsid w:val="005511FE"/>
    <w:rsid w:val="00551B1D"/>
    <w:rsid w:val="005535DF"/>
    <w:rsid w:val="00553FFF"/>
    <w:rsid w:val="00554129"/>
    <w:rsid w:val="00554722"/>
    <w:rsid w:val="00555891"/>
    <w:rsid w:val="005558B7"/>
    <w:rsid w:val="00555D8B"/>
    <w:rsid w:val="005564EE"/>
    <w:rsid w:val="005564F9"/>
    <w:rsid w:val="0055658B"/>
    <w:rsid w:val="0055690A"/>
    <w:rsid w:val="00556E08"/>
    <w:rsid w:val="00557160"/>
    <w:rsid w:val="00557388"/>
    <w:rsid w:val="00557443"/>
    <w:rsid w:val="00557CF0"/>
    <w:rsid w:val="00560442"/>
    <w:rsid w:val="00560CFF"/>
    <w:rsid w:val="0056130F"/>
    <w:rsid w:val="00561DEF"/>
    <w:rsid w:val="00561F4E"/>
    <w:rsid w:val="0056202A"/>
    <w:rsid w:val="00562388"/>
    <w:rsid w:val="00562865"/>
    <w:rsid w:val="00563650"/>
    <w:rsid w:val="005639EF"/>
    <w:rsid w:val="00564AFE"/>
    <w:rsid w:val="00565274"/>
    <w:rsid w:val="00565C7A"/>
    <w:rsid w:val="005665AC"/>
    <w:rsid w:val="005668D7"/>
    <w:rsid w:val="00567AB5"/>
    <w:rsid w:val="00567BA3"/>
    <w:rsid w:val="00567EE9"/>
    <w:rsid w:val="00570537"/>
    <w:rsid w:val="00570591"/>
    <w:rsid w:val="00570CAA"/>
    <w:rsid w:val="005710D3"/>
    <w:rsid w:val="00571418"/>
    <w:rsid w:val="00571774"/>
    <w:rsid w:val="0057243B"/>
    <w:rsid w:val="005749EE"/>
    <w:rsid w:val="00575298"/>
    <w:rsid w:val="00575CF3"/>
    <w:rsid w:val="005764B5"/>
    <w:rsid w:val="005767F7"/>
    <w:rsid w:val="00577271"/>
    <w:rsid w:val="005772D4"/>
    <w:rsid w:val="005778A8"/>
    <w:rsid w:val="0058062D"/>
    <w:rsid w:val="0058093A"/>
    <w:rsid w:val="00582A96"/>
    <w:rsid w:val="00583434"/>
    <w:rsid w:val="005834F9"/>
    <w:rsid w:val="005839EC"/>
    <w:rsid w:val="00583A68"/>
    <w:rsid w:val="00583AAF"/>
    <w:rsid w:val="00583E74"/>
    <w:rsid w:val="00584083"/>
    <w:rsid w:val="0058548D"/>
    <w:rsid w:val="00586496"/>
    <w:rsid w:val="00586FAB"/>
    <w:rsid w:val="0058719F"/>
    <w:rsid w:val="00587242"/>
    <w:rsid w:val="005872FE"/>
    <w:rsid w:val="005874CC"/>
    <w:rsid w:val="00587BE7"/>
    <w:rsid w:val="00587FC7"/>
    <w:rsid w:val="005912D3"/>
    <w:rsid w:val="00591E17"/>
    <w:rsid w:val="0059339F"/>
    <w:rsid w:val="00593833"/>
    <w:rsid w:val="00593AB6"/>
    <w:rsid w:val="00593B27"/>
    <w:rsid w:val="005942F6"/>
    <w:rsid w:val="005950AC"/>
    <w:rsid w:val="00595F65"/>
    <w:rsid w:val="00595FD4"/>
    <w:rsid w:val="00597A11"/>
    <w:rsid w:val="005A0349"/>
    <w:rsid w:val="005A0B6F"/>
    <w:rsid w:val="005A1369"/>
    <w:rsid w:val="005A160D"/>
    <w:rsid w:val="005A18CD"/>
    <w:rsid w:val="005A1E4E"/>
    <w:rsid w:val="005A206A"/>
    <w:rsid w:val="005A278F"/>
    <w:rsid w:val="005A3424"/>
    <w:rsid w:val="005A35D4"/>
    <w:rsid w:val="005A4A69"/>
    <w:rsid w:val="005A4D05"/>
    <w:rsid w:val="005A5085"/>
    <w:rsid w:val="005A639E"/>
    <w:rsid w:val="005A6638"/>
    <w:rsid w:val="005A6AD7"/>
    <w:rsid w:val="005A6D76"/>
    <w:rsid w:val="005A70F3"/>
    <w:rsid w:val="005A7A1B"/>
    <w:rsid w:val="005A7B57"/>
    <w:rsid w:val="005A7BD7"/>
    <w:rsid w:val="005A7EAF"/>
    <w:rsid w:val="005B0058"/>
    <w:rsid w:val="005B00E6"/>
    <w:rsid w:val="005B07AB"/>
    <w:rsid w:val="005B2BA3"/>
    <w:rsid w:val="005B59D4"/>
    <w:rsid w:val="005B6C34"/>
    <w:rsid w:val="005B74D3"/>
    <w:rsid w:val="005B7527"/>
    <w:rsid w:val="005B7586"/>
    <w:rsid w:val="005B772F"/>
    <w:rsid w:val="005B788E"/>
    <w:rsid w:val="005C03E8"/>
    <w:rsid w:val="005C0424"/>
    <w:rsid w:val="005C07F1"/>
    <w:rsid w:val="005C09C8"/>
    <w:rsid w:val="005C0A4A"/>
    <w:rsid w:val="005C1003"/>
    <w:rsid w:val="005C2B4C"/>
    <w:rsid w:val="005C2B8F"/>
    <w:rsid w:val="005C2F33"/>
    <w:rsid w:val="005C33F7"/>
    <w:rsid w:val="005C3AC4"/>
    <w:rsid w:val="005C3AE7"/>
    <w:rsid w:val="005C3C7C"/>
    <w:rsid w:val="005C3D15"/>
    <w:rsid w:val="005C502D"/>
    <w:rsid w:val="005C597E"/>
    <w:rsid w:val="005C6558"/>
    <w:rsid w:val="005C65FE"/>
    <w:rsid w:val="005C66BD"/>
    <w:rsid w:val="005C6D64"/>
    <w:rsid w:val="005C6FDA"/>
    <w:rsid w:val="005C71E5"/>
    <w:rsid w:val="005C7292"/>
    <w:rsid w:val="005D0E26"/>
    <w:rsid w:val="005D1FD0"/>
    <w:rsid w:val="005D2684"/>
    <w:rsid w:val="005D269C"/>
    <w:rsid w:val="005D294C"/>
    <w:rsid w:val="005D2A7A"/>
    <w:rsid w:val="005D3109"/>
    <w:rsid w:val="005D38E4"/>
    <w:rsid w:val="005D5BAF"/>
    <w:rsid w:val="005D61E8"/>
    <w:rsid w:val="005D687F"/>
    <w:rsid w:val="005D6BED"/>
    <w:rsid w:val="005D6C65"/>
    <w:rsid w:val="005D6D3A"/>
    <w:rsid w:val="005D7D90"/>
    <w:rsid w:val="005E0640"/>
    <w:rsid w:val="005E0C2A"/>
    <w:rsid w:val="005E0F12"/>
    <w:rsid w:val="005E0FCF"/>
    <w:rsid w:val="005E10BB"/>
    <w:rsid w:val="005E29C2"/>
    <w:rsid w:val="005E2D7F"/>
    <w:rsid w:val="005E2DF1"/>
    <w:rsid w:val="005E38D1"/>
    <w:rsid w:val="005E3A73"/>
    <w:rsid w:val="005E41AE"/>
    <w:rsid w:val="005E454A"/>
    <w:rsid w:val="005E4C79"/>
    <w:rsid w:val="005E55A7"/>
    <w:rsid w:val="005E57D4"/>
    <w:rsid w:val="005E63AD"/>
    <w:rsid w:val="005E6698"/>
    <w:rsid w:val="005E6A04"/>
    <w:rsid w:val="005E6D56"/>
    <w:rsid w:val="005E737F"/>
    <w:rsid w:val="005E73E4"/>
    <w:rsid w:val="005E769F"/>
    <w:rsid w:val="005E792A"/>
    <w:rsid w:val="005E7BEA"/>
    <w:rsid w:val="005F023E"/>
    <w:rsid w:val="005F1B41"/>
    <w:rsid w:val="005F2085"/>
    <w:rsid w:val="005F28A8"/>
    <w:rsid w:val="005F2CC8"/>
    <w:rsid w:val="005F3E98"/>
    <w:rsid w:val="005F4302"/>
    <w:rsid w:val="005F43D5"/>
    <w:rsid w:val="005F4527"/>
    <w:rsid w:val="005F55DB"/>
    <w:rsid w:val="005F5929"/>
    <w:rsid w:val="005F682B"/>
    <w:rsid w:val="005F6FCF"/>
    <w:rsid w:val="005F7183"/>
    <w:rsid w:val="005F7670"/>
    <w:rsid w:val="005F76EA"/>
    <w:rsid w:val="005F78A8"/>
    <w:rsid w:val="005F7ECD"/>
    <w:rsid w:val="00600A1B"/>
    <w:rsid w:val="00601BDD"/>
    <w:rsid w:val="00601D49"/>
    <w:rsid w:val="00601F4E"/>
    <w:rsid w:val="00602093"/>
    <w:rsid w:val="006020F9"/>
    <w:rsid w:val="00602413"/>
    <w:rsid w:val="00602647"/>
    <w:rsid w:val="006034A0"/>
    <w:rsid w:val="00603528"/>
    <w:rsid w:val="006036C5"/>
    <w:rsid w:val="00605780"/>
    <w:rsid w:val="00606075"/>
    <w:rsid w:val="00606242"/>
    <w:rsid w:val="006068E9"/>
    <w:rsid w:val="00606CB1"/>
    <w:rsid w:val="00606FC0"/>
    <w:rsid w:val="00607739"/>
    <w:rsid w:val="006104F5"/>
    <w:rsid w:val="0061094A"/>
    <w:rsid w:val="00611547"/>
    <w:rsid w:val="006134F6"/>
    <w:rsid w:val="00613658"/>
    <w:rsid w:val="00613F6E"/>
    <w:rsid w:val="00613FF2"/>
    <w:rsid w:val="0061411A"/>
    <w:rsid w:val="006146CB"/>
    <w:rsid w:val="00615213"/>
    <w:rsid w:val="0061549F"/>
    <w:rsid w:val="0061728C"/>
    <w:rsid w:val="00620C6D"/>
    <w:rsid w:val="006215BD"/>
    <w:rsid w:val="00621D83"/>
    <w:rsid w:val="00621F8F"/>
    <w:rsid w:val="0062236F"/>
    <w:rsid w:val="006226DA"/>
    <w:rsid w:val="006227D9"/>
    <w:rsid w:val="006227DD"/>
    <w:rsid w:val="00622B89"/>
    <w:rsid w:val="00622D94"/>
    <w:rsid w:val="00623202"/>
    <w:rsid w:val="006233BF"/>
    <w:rsid w:val="00623450"/>
    <w:rsid w:val="00624696"/>
    <w:rsid w:val="00624DC4"/>
    <w:rsid w:val="00625680"/>
    <w:rsid w:val="0062598C"/>
    <w:rsid w:val="00625F68"/>
    <w:rsid w:val="006261B2"/>
    <w:rsid w:val="006261DA"/>
    <w:rsid w:val="0062642E"/>
    <w:rsid w:val="00626768"/>
    <w:rsid w:val="00627B8F"/>
    <w:rsid w:val="00627CB4"/>
    <w:rsid w:val="00630176"/>
    <w:rsid w:val="00630309"/>
    <w:rsid w:val="0063047D"/>
    <w:rsid w:val="00630565"/>
    <w:rsid w:val="006305A7"/>
    <w:rsid w:val="006313B5"/>
    <w:rsid w:val="006323F3"/>
    <w:rsid w:val="00632700"/>
    <w:rsid w:val="00632D26"/>
    <w:rsid w:val="0063339B"/>
    <w:rsid w:val="00633721"/>
    <w:rsid w:val="00633B57"/>
    <w:rsid w:val="0063564F"/>
    <w:rsid w:val="00635E66"/>
    <w:rsid w:val="0063645F"/>
    <w:rsid w:val="00636AEC"/>
    <w:rsid w:val="00637081"/>
    <w:rsid w:val="00637506"/>
    <w:rsid w:val="00637664"/>
    <w:rsid w:val="00637840"/>
    <w:rsid w:val="006378C1"/>
    <w:rsid w:val="00637EBB"/>
    <w:rsid w:val="00640278"/>
    <w:rsid w:val="006405DA"/>
    <w:rsid w:val="006406BC"/>
    <w:rsid w:val="00640994"/>
    <w:rsid w:val="00641EA9"/>
    <w:rsid w:val="006421F7"/>
    <w:rsid w:val="00643416"/>
    <w:rsid w:val="00643BE5"/>
    <w:rsid w:val="00644222"/>
    <w:rsid w:val="0064523C"/>
    <w:rsid w:val="00645F90"/>
    <w:rsid w:val="00647289"/>
    <w:rsid w:val="0064782B"/>
    <w:rsid w:val="00647D0E"/>
    <w:rsid w:val="00647EAA"/>
    <w:rsid w:val="00651586"/>
    <w:rsid w:val="0065181D"/>
    <w:rsid w:val="0065183A"/>
    <w:rsid w:val="0065192B"/>
    <w:rsid w:val="006519D5"/>
    <w:rsid w:val="00652088"/>
    <w:rsid w:val="0065289E"/>
    <w:rsid w:val="00652AB8"/>
    <w:rsid w:val="00653338"/>
    <w:rsid w:val="006536DE"/>
    <w:rsid w:val="00653929"/>
    <w:rsid w:val="006540D4"/>
    <w:rsid w:val="00656258"/>
    <w:rsid w:val="00656496"/>
    <w:rsid w:val="00656A3C"/>
    <w:rsid w:val="006570C6"/>
    <w:rsid w:val="00657240"/>
    <w:rsid w:val="0065733A"/>
    <w:rsid w:val="00657539"/>
    <w:rsid w:val="00657802"/>
    <w:rsid w:val="0066119D"/>
    <w:rsid w:val="00662586"/>
    <w:rsid w:val="00663597"/>
    <w:rsid w:val="00663943"/>
    <w:rsid w:val="00663AF6"/>
    <w:rsid w:val="00664184"/>
    <w:rsid w:val="0066419E"/>
    <w:rsid w:val="00664414"/>
    <w:rsid w:val="00664925"/>
    <w:rsid w:val="00664BC2"/>
    <w:rsid w:val="00665A3D"/>
    <w:rsid w:val="00665A60"/>
    <w:rsid w:val="006667AE"/>
    <w:rsid w:val="00667CA2"/>
    <w:rsid w:val="00667CF7"/>
    <w:rsid w:val="00670B92"/>
    <w:rsid w:val="00671331"/>
    <w:rsid w:val="0067225E"/>
    <w:rsid w:val="006723E8"/>
    <w:rsid w:val="00672800"/>
    <w:rsid w:val="00674179"/>
    <w:rsid w:val="00674EB2"/>
    <w:rsid w:val="006754E1"/>
    <w:rsid w:val="006760DC"/>
    <w:rsid w:val="00676220"/>
    <w:rsid w:val="006775F9"/>
    <w:rsid w:val="00677654"/>
    <w:rsid w:val="006801BF"/>
    <w:rsid w:val="0068159A"/>
    <w:rsid w:val="00681844"/>
    <w:rsid w:val="00682550"/>
    <w:rsid w:val="006829E9"/>
    <w:rsid w:val="00682C78"/>
    <w:rsid w:val="00682D59"/>
    <w:rsid w:val="00683B87"/>
    <w:rsid w:val="00684393"/>
    <w:rsid w:val="00684AB1"/>
    <w:rsid w:val="00685C6F"/>
    <w:rsid w:val="00686182"/>
    <w:rsid w:val="0068727A"/>
    <w:rsid w:val="00690074"/>
    <w:rsid w:val="00690B7A"/>
    <w:rsid w:val="00690CE6"/>
    <w:rsid w:val="00690D20"/>
    <w:rsid w:val="0069152F"/>
    <w:rsid w:val="00691A59"/>
    <w:rsid w:val="00692065"/>
    <w:rsid w:val="0069212D"/>
    <w:rsid w:val="0069216A"/>
    <w:rsid w:val="00692945"/>
    <w:rsid w:val="0069357D"/>
    <w:rsid w:val="00693D29"/>
    <w:rsid w:val="00694008"/>
    <w:rsid w:val="00694142"/>
    <w:rsid w:val="00694848"/>
    <w:rsid w:val="006957EE"/>
    <w:rsid w:val="00695C42"/>
    <w:rsid w:val="006971C7"/>
    <w:rsid w:val="006973A7"/>
    <w:rsid w:val="00697B0B"/>
    <w:rsid w:val="006A035E"/>
    <w:rsid w:val="006A127E"/>
    <w:rsid w:val="006A1284"/>
    <w:rsid w:val="006A1B2B"/>
    <w:rsid w:val="006A1DB4"/>
    <w:rsid w:val="006A2062"/>
    <w:rsid w:val="006A2B77"/>
    <w:rsid w:val="006A2DC8"/>
    <w:rsid w:val="006A3A1B"/>
    <w:rsid w:val="006A406F"/>
    <w:rsid w:val="006A4235"/>
    <w:rsid w:val="006A4DFF"/>
    <w:rsid w:val="006A50CA"/>
    <w:rsid w:val="006A5217"/>
    <w:rsid w:val="006A65EB"/>
    <w:rsid w:val="006A6641"/>
    <w:rsid w:val="006A6EC7"/>
    <w:rsid w:val="006A7301"/>
    <w:rsid w:val="006A74E8"/>
    <w:rsid w:val="006A7749"/>
    <w:rsid w:val="006A7810"/>
    <w:rsid w:val="006A79ED"/>
    <w:rsid w:val="006A7DF4"/>
    <w:rsid w:val="006B07EA"/>
    <w:rsid w:val="006B0E6D"/>
    <w:rsid w:val="006B1B59"/>
    <w:rsid w:val="006B1E55"/>
    <w:rsid w:val="006B1ECF"/>
    <w:rsid w:val="006B22FF"/>
    <w:rsid w:val="006B291E"/>
    <w:rsid w:val="006B2A53"/>
    <w:rsid w:val="006B30AD"/>
    <w:rsid w:val="006B4356"/>
    <w:rsid w:val="006B4EA5"/>
    <w:rsid w:val="006B500F"/>
    <w:rsid w:val="006B572E"/>
    <w:rsid w:val="006B5895"/>
    <w:rsid w:val="006B61CE"/>
    <w:rsid w:val="006B62A9"/>
    <w:rsid w:val="006B67D9"/>
    <w:rsid w:val="006B7A1C"/>
    <w:rsid w:val="006C0C54"/>
    <w:rsid w:val="006C17BA"/>
    <w:rsid w:val="006C22B3"/>
    <w:rsid w:val="006C2E53"/>
    <w:rsid w:val="006C3580"/>
    <w:rsid w:val="006C3A38"/>
    <w:rsid w:val="006C43CB"/>
    <w:rsid w:val="006C4566"/>
    <w:rsid w:val="006C6275"/>
    <w:rsid w:val="006C630A"/>
    <w:rsid w:val="006C63CE"/>
    <w:rsid w:val="006C663D"/>
    <w:rsid w:val="006D0C2F"/>
    <w:rsid w:val="006D1352"/>
    <w:rsid w:val="006D1964"/>
    <w:rsid w:val="006D2033"/>
    <w:rsid w:val="006D2272"/>
    <w:rsid w:val="006D24FD"/>
    <w:rsid w:val="006D2C4A"/>
    <w:rsid w:val="006D2D38"/>
    <w:rsid w:val="006D2D90"/>
    <w:rsid w:val="006D2E73"/>
    <w:rsid w:val="006D35C1"/>
    <w:rsid w:val="006D3974"/>
    <w:rsid w:val="006D3D07"/>
    <w:rsid w:val="006D41F0"/>
    <w:rsid w:val="006D44DB"/>
    <w:rsid w:val="006D5805"/>
    <w:rsid w:val="006D5F0B"/>
    <w:rsid w:val="006D6228"/>
    <w:rsid w:val="006D643F"/>
    <w:rsid w:val="006D6558"/>
    <w:rsid w:val="006D7087"/>
    <w:rsid w:val="006D76F8"/>
    <w:rsid w:val="006D7C56"/>
    <w:rsid w:val="006D7C5B"/>
    <w:rsid w:val="006E0B1F"/>
    <w:rsid w:val="006E0DF4"/>
    <w:rsid w:val="006E0DFC"/>
    <w:rsid w:val="006E1A2A"/>
    <w:rsid w:val="006E1C75"/>
    <w:rsid w:val="006E20F5"/>
    <w:rsid w:val="006E2F1E"/>
    <w:rsid w:val="006E3F69"/>
    <w:rsid w:val="006E4E1F"/>
    <w:rsid w:val="006E5CB3"/>
    <w:rsid w:val="006E6834"/>
    <w:rsid w:val="006E72D1"/>
    <w:rsid w:val="006E72E5"/>
    <w:rsid w:val="006E775A"/>
    <w:rsid w:val="006E7B8C"/>
    <w:rsid w:val="006F037A"/>
    <w:rsid w:val="006F04D9"/>
    <w:rsid w:val="006F059B"/>
    <w:rsid w:val="006F1455"/>
    <w:rsid w:val="006F1913"/>
    <w:rsid w:val="006F1B4F"/>
    <w:rsid w:val="006F1BD5"/>
    <w:rsid w:val="006F275D"/>
    <w:rsid w:val="006F3800"/>
    <w:rsid w:val="006F3E86"/>
    <w:rsid w:val="006F42FF"/>
    <w:rsid w:val="006F507E"/>
    <w:rsid w:val="006F54AB"/>
    <w:rsid w:val="006F5E20"/>
    <w:rsid w:val="006F5E93"/>
    <w:rsid w:val="006F60FA"/>
    <w:rsid w:val="006F6402"/>
    <w:rsid w:val="006F657B"/>
    <w:rsid w:val="006F6DB9"/>
    <w:rsid w:val="006F7C83"/>
    <w:rsid w:val="0070020A"/>
    <w:rsid w:val="00701426"/>
    <w:rsid w:val="00701BBE"/>
    <w:rsid w:val="00701ECA"/>
    <w:rsid w:val="00702FB2"/>
    <w:rsid w:val="007033C4"/>
    <w:rsid w:val="007045CA"/>
    <w:rsid w:val="00704A74"/>
    <w:rsid w:val="0070520F"/>
    <w:rsid w:val="00705AE4"/>
    <w:rsid w:val="007060DB"/>
    <w:rsid w:val="00706789"/>
    <w:rsid w:val="00706D0C"/>
    <w:rsid w:val="00706E17"/>
    <w:rsid w:val="007072BE"/>
    <w:rsid w:val="00707538"/>
    <w:rsid w:val="00707982"/>
    <w:rsid w:val="00710003"/>
    <w:rsid w:val="007102FF"/>
    <w:rsid w:val="007111DB"/>
    <w:rsid w:val="007115D9"/>
    <w:rsid w:val="0071171D"/>
    <w:rsid w:val="007121C4"/>
    <w:rsid w:val="007139F8"/>
    <w:rsid w:val="00714433"/>
    <w:rsid w:val="007155D3"/>
    <w:rsid w:val="00715802"/>
    <w:rsid w:val="00715806"/>
    <w:rsid w:val="007159EA"/>
    <w:rsid w:val="00715DE2"/>
    <w:rsid w:val="00716BD5"/>
    <w:rsid w:val="00717290"/>
    <w:rsid w:val="0072078C"/>
    <w:rsid w:val="00720E8F"/>
    <w:rsid w:val="00720EFF"/>
    <w:rsid w:val="007227CA"/>
    <w:rsid w:val="007228CE"/>
    <w:rsid w:val="00722B47"/>
    <w:rsid w:val="00723FC3"/>
    <w:rsid w:val="007240CA"/>
    <w:rsid w:val="0072425E"/>
    <w:rsid w:val="00725AD1"/>
    <w:rsid w:val="00725F2C"/>
    <w:rsid w:val="0072609A"/>
    <w:rsid w:val="00726376"/>
    <w:rsid w:val="007266B7"/>
    <w:rsid w:val="00726ACA"/>
    <w:rsid w:val="00727866"/>
    <w:rsid w:val="007279C2"/>
    <w:rsid w:val="00730D15"/>
    <w:rsid w:val="00730E09"/>
    <w:rsid w:val="00731094"/>
    <w:rsid w:val="00732BEC"/>
    <w:rsid w:val="00732E39"/>
    <w:rsid w:val="007330B9"/>
    <w:rsid w:val="00733F74"/>
    <w:rsid w:val="00734286"/>
    <w:rsid w:val="00735232"/>
    <w:rsid w:val="00735BD6"/>
    <w:rsid w:val="00735ED4"/>
    <w:rsid w:val="00736562"/>
    <w:rsid w:val="007376A4"/>
    <w:rsid w:val="0074014A"/>
    <w:rsid w:val="00740E3C"/>
    <w:rsid w:val="007416EA"/>
    <w:rsid w:val="00741969"/>
    <w:rsid w:val="007422CE"/>
    <w:rsid w:val="00742963"/>
    <w:rsid w:val="00743840"/>
    <w:rsid w:val="00744C1A"/>
    <w:rsid w:val="00745494"/>
    <w:rsid w:val="00745A5A"/>
    <w:rsid w:val="007467BB"/>
    <w:rsid w:val="00746F3C"/>
    <w:rsid w:val="00747270"/>
    <w:rsid w:val="007509DF"/>
    <w:rsid w:val="00751589"/>
    <w:rsid w:val="00751921"/>
    <w:rsid w:val="00752A88"/>
    <w:rsid w:val="00752DF6"/>
    <w:rsid w:val="00752EEA"/>
    <w:rsid w:val="00753409"/>
    <w:rsid w:val="00753ACC"/>
    <w:rsid w:val="00753C69"/>
    <w:rsid w:val="00753E0F"/>
    <w:rsid w:val="007541CB"/>
    <w:rsid w:val="0075501F"/>
    <w:rsid w:val="00755791"/>
    <w:rsid w:val="00756DF6"/>
    <w:rsid w:val="007571AB"/>
    <w:rsid w:val="007574C6"/>
    <w:rsid w:val="00757C38"/>
    <w:rsid w:val="00760F27"/>
    <w:rsid w:val="007621C8"/>
    <w:rsid w:val="00762C8D"/>
    <w:rsid w:val="00763AA0"/>
    <w:rsid w:val="007647C9"/>
    <w:rsid w:val="00765685"/>
    <w:rsid w:val="007657B8"/>
    <w:rsid w:val="00765B50"/>
    <w:rsid w:val="00765D98"/>
    <w:rsid w:val="007668C3"/>
    <w:rsid w:val="00766950"/>
    <w:rsid w:val="00766E03"/>
    <w:rsid w:val="007675A3"/>
    <w:rsid w:val="0077138A"/>
    <w:rsid w:val="00771C65"/>
    <w:rsid w:val="007721E7"/>
    <w:rsid w:val="00772395"/>
    <w:rsid w:val="0077294E"/>
    <w:rsid w:val="00772A58"/>
    <w:rsid w:val="00774D0B"/>
    <w:rsid w:val="007754AB"/>
    <w:rsid w:val="007755CD"/>
    <w:rsid w:val="00775DD8"/>
    <w:rsid w:val="00776399"/>
    <w:rsid w:val="00776AB5"/>
    <w:rsid w:val="00776D31"/>
    <w:rsid w:val="0078018E"/>
    <w:rsid w:val="007803DD"/>
    <w:rsid w:val="007809CB"/>
    <w:rsid w:val="00780C68"/>
    <w:rsid w:val="00781A6D"/>
    <w:rsid w:val="00781E7A"/>
    <w:rsid w:val="00782402"/>
    <w:rsid w:val="0078382B"/>
    <w:rsid w:val="00783CFA"/>
    <w:rsid w:val="00784092"/>
    <w:rsid w:val="0078483E"/>
    <w:rsid w:val="00784C5B"/>
    <w:rsid w:val="00786673"/>
    <w:rsid w:val="00786D11"/>
    <w:rsid w:val="00787486"/>
    <w:rsid w:val="0078772C"/>
    <w:rsid w:val="00787A2C"/>
    <w:rsid w:val="00787E79"/>
    <w:rsid w:val="0079041C"/>
    <w:rsid w:val="007904E1"/>
    <w:rsid w:val="00790696"/>
    <w:rsid w:val="00791379"/>
    <w:rsid w:val="00792168"/>
    <w:rsid w:val="00792668"/>
    <w:rsid w:val="00792929"/>
    <w:rsid w:val="007934BB"/>
    <w:rsid w:val="007937F7"/>
    <w:rsid w:val="007937FF"/>
    <w:rsid w:val="00793924"/>
    <w:rsid w:val="007940D2"/>
    <w:rsid w:val="007942E0"/>
    <w:rsid w:val="00794379"/>
    <w:rsid w:val="00794670"/>
    <w:rsid w:val="007948A6"/>
    <w:rsid w:val="007949DC"/>
    <w:rsid w:val="00794FB8"/>
    <w:rsid w:val="00795F6B"/>
    <w:rsid w:val="007960F8"/>
    <w:rsid w:val="0079612A"/>
    <w:rsid w:val="00796DA3"/>
    <w:rsid w:val="007A0512"/>
    <w:rsid w:val="007A18B4"/>
    <w:rsid w:val="007A2600"/>
    <w:rsid w:val="007A4CAD"/>
    <w:rsid w:val="007A51EA"/>
    <w:rsid w:val="007A58CC"/>
    <w:rsid w:val="007A5FB7"/>
    <w:rsid w:val="007A6872"/>
    <w:rsid w:val="007A7889"/>
    <w:rsid w:val="007A7BF6"/>
    <w:rsid w:val="007A7F7F"/>
    <w:rsid w:val="007B1FB5"/>
    <w:rsid w:val="007B286E"/>
    <w:rsid w:val="007B3306"/>
    <w:rsid w:val="007B44AB"/>
    <w:rsid w:val="007B46F6"/>
    <w:rsid w:val="007B523B"/>
    <w:rsid w:val="007B5CA3"/>
    <w:rsid w:val="007B6022"/>
    <w:rsid w:val="007B62F2"/>
    <w:rsid w:val="007B6BAF"/>
    <w:rsid w:val="007B6BF4"/>
    <w:rsid w:val="007B703B"/>
    <w:rsid w:val="007B7E32"/>
    <w:rsid w:val="007C0284"/>
    <w:rsid w:val="007C06D8"/>
    <w:rsid w:val="007C0751"/>
    <w:rsid w:val="007C095E"/>
    <w:rsid w:val="007C0B57"/>
    <w:rsid w:val="007C0CF7"/>
    <w:rsid w:val="007C12E4"/>
    <w:rsid w:val="007C14DA"/>
    <w:rsid w:val="007C1969"/>
    <w:rsid w:val="007C1FC2"/>
    <w:rsid w:val="007C2304"/>
    <w:rsid w:val="007C2D2F"/>
    <w:rsid w:val="007C4142"/>
    <w:rsid w:val="007C57AD"/>
    <w:rsid w:val="007C5A1C"/>
    <w:rsid w:val="007C6114"/>
    <w:rsid w:val="007C61D2"/>
    <w:rsid w:val="007C67E9"/>
    <w:rsid w:val="007C6A78"/>
    <w:rsid w:val="007C6C91"/>
    <w:rsid w:val="007C7012"/>
    <w:rsid w:val="007C7064"/>
    <w:rsid w:val="007C75CC"/>
    <w:rsid w:val="007C7DD1"/>
    <w:rsid w:val="007C7DDF"/>
    <w:rsid w:val="007D076D"/>
    <w:rsid w:val="007D0DC2"/>
    <w:rsid w:val="007D1340"/>
    <w:rsid w:val="007D1BEA"/>
    <w:rsid w:val="007D1C3D"/>
    <w:rsid w:val="007D23CB"/>
    <w:rsid w:val="007D2CC9"/>
    <w:rsid w:val="007D35BC"/>
    <w:rsid w:val="007D3BEF"/>
    <w:rsid w:val="007D3D13"/>
    <w:rsid w:val="007D46B9"/>
    <w:rsid w:val="007D475A"/>
    <w:rsid w:val="007D4E3E"/>
    <w:rsid w:val="007D605F"/>
    <w:rsid w:val="007D6170"/>
    <w:rsid w:val="007D62F5"/>
    <w:rsid w:val="007D6C62"/>
    <w:rsid w:val="007D6E66"/>
    <w:rsid w:val="007D6FD8"/>
    <w:rsid w:val="007D73EA"/>
    <w:rsid w:val="007E04B7"/>
    <w:rsid w:val="007E1C8A"/>
    <w:rsid w:val="007E2141"/>
    <w:rsid w:val="007E2551"/>
    <w:rsid w:val="007E2695"/>
    <w:rsid w:val="007E3654"/>
    <w:rsid w:val="007E3E59"/>
    <w:rsid w:val="007E4474"/>
    <w:rsid w:val="007E489F"/>
    <w:rsid w:val="007E4F0C"/>
    <w:rsid w:val="007E4FCE"/>
    <w:rsid w:val="007E506D"/>
    <w:rsid w:val="007E5553"/>
    <w:rsid w:val="007E6026"/>
    <w:rsid w:val="007F108E"/>
    <w:rsid w:val="007F2CDD"/>
    <w:rsid w:val="007F3D96"/>
    <w:rsid w:val="007F57A1"/>
    <w:rsid w:val="007F61CD"/>
    <w:rsid w:val="007F6F4A"/>
    <w:rsid w:val="007F72EB"/>
    <w:rsid w:val="007F7743"/>
    <w:rsid w:val="00800C31"/>
    <w:rsid w:val="00800F03"/>
    <w:rsid w:val="008010FB"/>
    <w:rsid w:val="008012A4"/>
    <w:rsid w:val="0080178F"/>
    <w:rsid w:val="00801B92"/>
    <w:rsid w:val="00802287"/>
    <w:rsid w:val="008027D0"/>
    <w:rsid w:val="00802BE6"/>
    <w:rsid w:val="0080347E"/>
    <w:rsid w:val="00804845"/>
    <w:rsid w:val="00804C71"/>
    <w:rsid w:val="0080508E"/>
    <w:rsid w:val="0080509F"/>
    <w:rsid w:val="00805798"/>
    <w:rsid w:val="00805B82"/>
    <w:rsid w:val="00806537"/>
    <w:rsid w:val="00806B61"/>
    <w:rsid w:val="00807582"/>
    <w:rsid w:val="00810640"/>
    <w:rsid w:val="00811D6B"/>
    <w:rsid w:val="0081258F"/>
    <w:rsid w:val="00812BA6"/>
    <w:rsid w:val="00813054"/>
    <w:rsid w:val="008136CE"/>
    <w:rsid w:val="00813C44"/>
    <w:rsid w:val="00814DD4"/>
    <w:rsid w:val="008151A2"/>
    <w:rsid w:val="00815670"/>
    <w:rsid w:val="00815C6E"/>
    <w:rsid w:val="00815C9F"/>
    <w:rsid w:val="008166C1"/>
    <w:rsid w:val="008168EE"/>
    <w:rsid w:val="00817754"/>
    <w:rsid w:val="00820183"/>
    <w:rsid w:val="008206B2"/>
    <w:rsid w:val="0082089C"/>
    <w:rsid w:val="00820DC1"/>
    <w:rsid w:val="008217CE"/>
    <w:rsid w:val="00822580"/>
    <w:rsid w:val="00822A6E"/>
    <w:rsid w:val="008231B5"/>
    <w:rsid w:val="008233E6"/>
    <w:rsid w:val="0082444F"/>
    <w:rsid w:val="008247F7"/>
    <w:rsid w:val="00824E79"/>
    <w:rsid w:val="008250ED"/>
    <w:rsid w:val="0082644E"/>
    <w:rsid w:val="00826A33"/>
    <w:rsid w:val="00826CA4"/>
    <w:rsid w:val="00826E32"/>
    <w:rsid w:val="00827591"/>
    <w:rsid w:val="00827F38"/>
    <w:rsid w:val="008302ED"/>
    <w:rsid w:val="0083033A"/>
    <w:rsid w:val="00831103"/>
    <w:rsid w:val="008319EF"/>
    <w:rsid w:val="00831D57"/>
    <w:rsid w:val="00831FB2"/>
    <w:rsid w:val="00832678"/>
    <w:rsid w:val="00832A9C"/>
    <w:rsid w:val="00833203"/>
    <w:rsid w:val="00833339"/>
    <w:rsid w:val="008334D6"/>
    <w:rsid w:val="00833779"/>
    <w:rsid w:val="00833845"/>
    <w:rsid w:val="00833B59"/>
    <w:rsid w:val="008349D8"/>
    <w:rsid w:val="00834A57"/>
    <w:rsid w:val="00834BCF"/>
    <w:rsid w:val="00834DFF"/>
    <w:rsid w:val="00835F82"/>
    <w:rsid w:val="008378CA"/>
    <w:rsid w:val="0084060F"/>
    <w:rsid w:val="00840AA3"/>
    <w:rsid w:val="00841E48"/>
    <w:rsid w:val="00842200"/>
    <w:rsid w:val="00842384"/>
    <w:rsid w:val="008430B0"/>
    <w:rsid w:val="00843A10"/>
    <w:rsid w:val="00843A69"/>
    <w:rsid w:val="008442C8"/>
    <w:rsid w:val="00844C3E"/>
    <w:rsid w:val="0084513D"/>
    <w:rsid w:val="00845600"/>
    <w:rsid w:val="00845B23"/>
    <w:rsid w:val="00845E0F"/>
    <w:rsid w:val="00846B73"/>
    <w:rsid w:val="008474BA"/>
    <w:rsid w:val="008507B9"/>
    <w:rsid w:val="008513A5"/>
    <w:rsid w:val="00851C98"/>
    <w:rsid w:val="00852484"/>
    <w:rsid w:val="00853048"/>
    <w:rsid w:val="0085308E"/>
    <w:rsid w:val="00853297"/>
    <w:rsid w:val="008538FF"/>
    <w:rsid w:val="00853D42"/>
    <w:rsid w:val="00854202"/>
    <w:rsid w:val="008554A8"/>
    <w:rsid w:val="008558BB"/>
    <w:rsid w:val="00855936"/>
    <w:rsid w:val="0085684F"/>
    <w:rsid w:val="008575A9"/>
    <w:rsid w:val="00857619"/>
    <w:rsid w:val="008578BC"/>
    <w:rsid w:val="008602FC"/>
    <w:rsid w:val="00860D2C"/>
    <w:rsid w:val="00861200"/>
    <w:rsid w:val="008612F1"/>
    <w:rsid w:val="00861B04"/>
    <w:rsid w:val="00861C9C"/>
    <w:rsid w:val="008643E5"/>
    <w:rsid w:val="008643E6"/>
    <w:rsid w:val="00864569"/>
    <w:rsid w:val="008649E2"/>
    <w:rsid w:val="00864ACB"/>
    <w:rsid w:val="0086543E"/>
    <w:rsid w:val="00865D4C"/>
    <w:rsid w:val="00865FE7"/>
    <w:rsid w:val="0086653B"/>
    <w:rsid w:val="0086722F"/>
    <w:rsid w:val="00867452"/>
    <w:rsid w:val="008703C1"/>
    <w:rsid w:val="008703C9"/>
    <w:rsid w:val="008711D2"/>
    <w:rsid w:val="008712D4"/>
    <w:rsid w:val="00871473"/>
    <w:rsid w:val="00871CA9"/>
    <w:rsid w:val="00872079"/>
    <w:rsid w:val="0087274E"/>
    <w:rsid w:val="00873083"/>
    <w:rsid w:val="008732B9"/>
    <w:rsid w:val="00873481"/>
    <w:rsid w:val="00873806"/>
    <w:rsid w:val="00873893"/>
    <w:rsid w:val="008739F9"/>
    <w:rsid w:val="00873A77"/>
    <w:rsid w:val="00873F57"/>
    <w:rsid w:val="00874C38"/>
    <w:rsid w:val="00874DE7"/>
    <w:rsid w:val="00875C91"/>
    <w:rsid w:val="008763C5"/>
    <w:rsid w:val="008767E8"/>
    <w:rsid w:val="00876AC5"/>
    <w:rsid w:val="00877C8F"/>
    <w:rsid w:val="00877CC1"/>
    <w:rsid w:val="00880498"/>
    <w:rsid w:val="008804F8"/>
    <w:rsid w:val="00881E39"/>
    <w:rsid w:val="00882526"/>
    <w:rsid w:val="00882C9D"/>
    <w:rsid w:val="00883392"/>
    <w:rsid w:val="0088363B"/>
    <w:rsid w:val="00883DE9"/>
    <w:rsid w:val="008840B4"/>
    <w:rsid w:val="00884521"/>
    <w:rsid w:val="00884873"/>
    <w:rsid w:val="00884B5C"/>
    <w:rsid w:val="00884BC6"/>
    <w:rsid w:val="0088522C"/>
    <w:rsid w:val="00885680"/>
    <w:rsid w:val="00885D5D"/>
    <w:rsid w:val="0089041A"/>
    <w:rsid w:val="00891090"/>
    <w:rsid w:val="008913A4"/>
    <w:rsid w:val="00891506"/>
    <w:rsid w:val="00891AB8"/>
    <w:rsid w:val="008928FF"/>
    <w:rsid w:val="00893EDF"/>
    <w:rsid w:val="00893F34"/>
    <w:rsid w:val="008945F8"/>
    <w:rsid w:val="00894770"/>
    <w:rsid w:val="008948BB"/>
    <w:rsid w:val="00894AA8"/>
    <w:rsid w:val="00894D97"/>
    <w:rsid w:val="008950FA"/>
    <w:rsid w:val="00895BA1"/>
    <w:rsid w:val="0089654E"/>
    <w:rsid w:val="008A013E"/>
    <w:rsid w:val="008A0241"/>
    <w:rsid w:val="008A117B"/>
    <w:rsid w:val="008A1E7A"/>
    <w:rsid w:val="008A2814"/>
    <w:rsid w:val="008A3ADA"/>
    <w:rsid w:val="008A4563"/>
    <w:rsid w:val="008A4907"/>
    <w:rsid w:val="008A4C4B"/>
    <w:rsid w:val="008A5241"/>
    <w:rsid w:val="008A59BB"/>
    <w:rsid w:val="008A5FAC"/>
    <w:rsid w:val="008A62E0"/>
    <w:rsid w:val="008A6FAE"/>
    <w:rsid w:val="008A7CEC"/>
    <w:rsid w:val="008A7EDC"/>
    <w:rsid w:val="008B03C5"/>
    <w:rsid w:val="008B1031"/>
    <w:rsid w:val="008B1591"/>
    <w:rsid w:val="008B1E77"/>
    <w:rsid w:val="008B1F9D"/>
    <w:rsid w:val="008B2709"/>
    <w:rsid w:val="008B289D"/>
    <w:rsid w:val="008B335D"/>
    <w:rsid w:val="008B36AD"/>
    <w:rsid w:val="008B4C43"/>
    <w:rsid w:val="008B4FE5"/>
    <w:rsid w:val="008B66BF"/>
    <w:rsid w:val="008B7222"/>
    <w:rsid w:val="008B77DE"/>
    <w:rsid w:val="008B782F"/>
    <w:rsid w:val="008B78AD"/>
    <w:rsid w:val="008C0AA5"/>
    <w:rsid w:val="008C0F31"/>
    <w:rsid w:val="008C1012"/>
    <w:rsid w:val="008C1459"/>
    <w:rsid w:val="008C25D3"/>
    <w:rsid w:val="008C2B24"/>
    <w:rsid w:val="008C3A4A"/>
    <w:rsid w:val="008C51E9"/>
    <w:rsid w:val="008C5491"/>
    <w:rsid w:val="008C565E"/>
    <w:rsid w:val="008C59D0"/>
    <w:rsid w:val="008C62B5"/>
    <w:rsid w:val="008C6926"/>
    <w:rsid w:val="008C6B9E"/>
    <w:rsid w:val="008C6BA0"/>
    <w:rsid w:val="008C6BA3"/>
    <w:rsid w:val="008C76E5"/>
    <w:rsid w:val="008C7ECD"/>
    <w:rsid w:val="008D06D6"/>
    <w:rsid w:val="008D0D1F"/>
    <w:rsid w:val="008D1059"/>
    <w:rsid w:val="008D2238"/>
    <w:rsid w:val="008D2883"/>
    <w:rsid w:val="008D3123"/>
    <w:rsid w:val="008D35B8"/>
    <w:rsid w:val="008D3D93"/>
    <w:rsid w:val="008D3F1C"/>
    <w:rsid w:val="008D41D5"/>
    <w:rsid w:val="008D4E88"/>
    <w:rsid w:val="008D52C5"/>
    <w:rsid w:val="008D5492"/>
    <w:rsid w:val="008D54CB"/>
    <w:rsid w:val="008D74A4"/>
    <w:rsid w:val="008E0766"/>
    <w:rsid w:val="008E0903"/>
    <w:rsid w:val="008E0988"/>
    <w:rsid w:val="008E0C6D"/>
    <w:rsid w:val="008E3825"/>
    <w:rsid w:val="008E3A95"/>
    <w:rsid w:val="008E47B0"/>
    <w:rsid w:val="008E545F"/>
    <w:rsid w:val="008E5FF5"/>
    <w:rsid w:val="008E62DA"/>
    <w:rsid w:val="008E6506"/>
    <w:rsid w:val="008E6B19"/>
    <w:rsid w:val="008E74B9"/>
    <w:rsid w:val="008F022E"/>
    <w:rsid w:val="008F14AA"/>
    <w:rsid w:val="008F2E2C"/>
    <w:rsid w:val="008F317F"/>
    <w:rsid w:val="008F35C7"/>
    <w:rsid w:val="008F39A9"/>
    <w:rsid w:val="008F3F45"/>
    <w:rsid w:val="008F48F8"/>
    <w:rsid w:val="008F4CE0"/>
    <w:rsid w:val="008F5803"/>
    <w:rsid w:val="008F6644"/>
    <w:rsid w:val="008F6746"/>
    <w:rsid w:val="008F7395"/>
    <w:rsid w:val="008F7E1D"/>
    <w:rsid w:val="008F7EB7"/>
    <w:rsid w:val="008F7F0A"/>
    <w:rsid w:val="0090034B"/>
    <w:rsid w:val="0090116D"/>
    <w:rsid w:val="00901AC1"/>
    <w:rsid w:val="00902AF0"/>
    <w:rsid w:val="009033BC"/>
    <w:rsid w:val="00904022"/>
    <w:rsid w:val="00904092"/>
    <w:rsid w:val="00904259"/>
    <w:rsid w:val="009047B4"/>
    <w:rsid w:val="009057B1"/>
    <w:rsid w:val="00905848"/>
    <w:rsid w:val="00905C0F"/>
    <w:rsid w:val="009061A8"/>
    <w:rsid w:val="00907207"/>
    <w:rsid w:val="00910C49"/>
    <w:rsid w:val="00911A7C"/>
    <w:rsid w:val="00911D32"/>
    <w:rsid w:val="00911E0F"/>
    <w:rsid w:val="00911F38"/>
    <w:rsid w:val="00912717"/>
    <w:rsid w:val="0091279D"/>
    <w:rsid w:val="00914C0E"/>
    <w:rsid w:val="00915158"/>
    <w:rsid w:val="0091674F"/>
    <w:rsid w:val="00917503"/>
    <w:rsid w:val="009176F2"/>
    <w:rsid w:val="009178EF"/>
    <w:rsid w:val="009205F7"/>
    <w:rsid w:val="00921289"/>
    <w:rsid w:val="00921822"/>
    <w:rsid w:val="009218CC"/>
    <w:rsid w:val="009224F0"/>
    <w:rsid w:val="00922917"/>
    <w:rsid w:val="00922A78"/>
    <w:rsid w:val="00922A94"/>
    <w:rsid w:val="00922B9B"/>
    <w:rsid w:val="00923307"/>
    <w:rsid w:val="00923396"/>
    <w:rsid w:val="00925109"/>
    <w:rsid w:val="00925949"/>
    <w:rsid w:val="00925CAA"/>
    <w:rsid w:val="00925CC2"/>
    <w:rsid w:val="00926941"/>
    <w:rsid w:val="00926A8A"/>
    <w:rsid w:val="00926BD4"/>
    <w:rsid w:val="00927112"/>
    <w:rsid w:val="0092741B"/>
    <w:rsid w:val="00927732"/>
    <w:rsid w:val="00930E4E"/>
    <w:rsid w:val="00931303"/>
    <w:rsid w:val="0093134C"/>
    <w:rsid w:val="00932A87"/>
    <w:rsid w:val="00933383"/>
    <w:rsid w:val="00933969"/>
    <w:rsid w:val="00933B8E"/>
    <w:rsid w:val="00933C2F"/>
    <w:rsid w:val="00933CCF"/>
    <w:rsid w:val="00934FEA"/>
    <w:rsid w:val="00935E97"/>
    <w:rsid w:val="00936BC2"/>
    <w:rsid w:val="00940734"/>
    <w:rsid w:val="00940876"/>
    <w:rsid w:val="00940B1A"/>
    <w:rsid w:val="00940FC4"/>
    <w:rsid w:val="0094157F"/>
    <w:rsid w:val="00941603"/>
    <w:rsid w:val="00941819"/>
    <w:rsid w:val="00941EC6"/>
    <w:rsid w:val="00942F56"/>
    <w:rsid w:val="0094303B"/>
    <w:rsid w:val="00944E22"/>
    <w:rsid w:val="0094581A"/>
    <w:rsid w:val="009462B8"/>
    <w:rsid w:val="009463D3"/>
    <w:rsid w:val="00946432"/>
    <w:rsid w:val="009475FF"/>
    <w:rsid w:val="00947668"/>
    <w:rsid w:val="0095009E"/>
    <w:rsid w:val="009501CD"/>
    <w:rsid w:val="009503A0"/>
    <w:rsid w:val="009503D7"/>
    <w:rsid w:val="009506E5"/>
    <w:rsid w:val="0095109B"/>
    <w:rsid w:val="009515CB"/>
    <w:rsid w:val="009522BB"/>
    <w:rsid w:val="00952747"/>
    <w:rsid w:val="00952868"/>
    <w:rsid w:val="0095291D"/>
    <w:rsid w:val="00952E1A"/>
    <w:rsid w:val="00953050"/>
    <w:rsid w:val="00953F8B"/>
    <w:rsid w:val="00954ECA"/>
    <w:rsid w:val="00955634"/>
    <w:rsid w:val="00956342"/>
    <w:rsid w:val="009563D6"/>
    <w:rsid w:val="00956683"/>
    <w:rsid w:val="00956AE0"/>
    <w:rsid w:val="00956F0B"/>
    <w:rsid w:val="00957495"/>
    <w:rsid w:val="009579BB"/>
    <w:rsid w:val="009603B7"/>
    <w:rsid w:val="009612E1"/>
    <w:rsid w:val="009612E8"/>
    <w:rsid w:val="00962AE3"/>
    <w:rsid w:val="00963B86"/>
    <w:rsid w:val="00964896"/>
    <w:rsid w:val="00964A4A"/>
    <w:rsid w:val="00965A91"/>
    <w:rsid w:val="00966624"/>
    <w:rsid w:val="00970434"/>
    <w:rsid w:val="009704FD"/>
    <w:rsid w:val="00970AAA"/>
    <w:rsid w:val="00970E04"/>
    <w:rsid w:val="00971373"/>
    <w:rsid w:val="00971980"/>
    <w:rsid w:val="00971A56"/>
    <w:rsid w:val="00971C14"/>
    <w:rsid w:val="00972062"/>
    <w:rsid w:val="009725C9"/>
    <w:rsid w:val="00972E2E"/>
    <w:rsid w:val="00972F6F"/>
    <w:rsid w:val="00974A46"/>
    <w:rsid w:val="009756AC"/>
    <w:rsid w:val="009764AB"/>
    <w:rsid w:val="009774E3"/>
    <w:rsid w:val="00977774"/>
    <w:rsid w:val="009777A5"/>
    <w:rsid w:val="0098064C"/>
    <w:rsid w:val="00981023"/>
    <w:rsid w:val="00981084"/>
    <w:rsid w:val="00981340"/>
    <w:rsid w:val="0098134F"/>
    <w:rsid w:val="00981540"/>
    <w:rsid w:val="009828D2"/>
    <w:rsid w:val="00982972"/>
    <w:rsid w:val="00983027"/>
    <w:rsid w:val="00983BA5"/>
    <w:rsid w:val="0098449E"/>
    <w:rsid w:val="00985405"/>
    <w:rsid w:val="00985408"/>
    <w:rsid w:val="00985A7C"/>
    <w:rsid w:val="00986800"/>
    <w:rsid w:val="00986DFC"/>
    <w:rsid w:val="009873A7"/>
    <w:rsid w:val="00987626"/>
    <w:rsid w:val="00987C5A"/>
    <w:rsid w:val="0099016D"/>
    <w:rsid w:val="0099090B"/>
    <w:rsid w:val="00990EEC"/>
    <w:rsid w:val="00991046"/>
    <w:rsid w:val="00991492"/>
    <w:rsid w:val="00992346"/>
    <w:rsid w:val="0099285C"/>
    <w:rsid w:val="00992D88"/>
    <w:rsid w:val="00993534"/>
    <w:rsid w:val="009949D3"/>
    <w:rsid w:val="009950BA"/>
    <w:rsid w:val="00995A91"/>
    <w:rsid w:val="00995C6C"/>
    <w:rsid w:val="009963C4"/>
    <w:rsid w:val="0099689B"/>
    <w:rsid w:val="0099733C"/>
    <w:rsid w:val="00997AB1"/>
    <w:rsid w:val="00997DD2"/>
    <w:rsid w:val="009A0D61"/>
    <w:rsid w:val="009A1D7E"/>
    <w:rsid w:val="009A21C6"/>
    <w:rsid w:val="009A2886"/>
    <w:rsid w:val="009A42D6"/>
    <w:rsid w:val="009A46EB"/>
    <w:rsid w:val="009A4A65"/>
    <w:rsid w:val="009A4F7E"/>
    <w:rsid w:val="009A539E"/>
    <w:rsid w:val="009A5417"/>
    <w:rsid w:val="009A54EF"/>
    <w:rsid w:val="009A7967"/>
    <w:rsid w:val="009B0ABD"/>
    <w:rsid w:val="009B24A0"/>
    <w:rsid w:val="009B2A12"/>
    <w:rsid w:val="009B31A5"/>
    <w:rsid w:val="009B3E8B"/>
    <w:rsid w:val="009B468C"/>
    <w:rsid w:val="009B5939"/>
    <w:rsid w:val="009B621C"/>
    <w:rsid w:val="009B6787"/>
    <w:rsid w:val="009B69F2"/>
    <w:rsid w:val="009B6FAA"/>
    <w:rsid w:val="009B7408"/>
    <w:rsid w:val="009C0AD0"/>
    <w:rsid w:val="009C1607"/>
    <w:rsid w:val="009C2421"/>
    <w:rsid w:val="009C2D22"/>
    <w:rsid w:val="009C3321"/>
    <w:rsid w:val="009C33AC"/>
    <w:rsid w:val="009C33F1"/>
    <w:rsid w:val="009C361D"/>
    <w:rsid w:val="009C37E3"/>
    <w:rsid w:val="009C3B89"/>
    <w:rsid w:val="009C40C9"/>
    <w:rsid w:val="009C45C3"/>
    <w:rsid w:val="009C4AFA"/>
    <w:rsid w:val="009C5392"/>
    <w:rsid w:val="009C56C0"/>
    <w:rsid w:val="009C59D5"/>
    <w:rsid w:val="009C60FD"/>
    <w:rsid w:val="009C6470"/>
    <w:rsid w:val="009C6C41"/>
    <w:rsid w:val="009C6EF3"/>
    <w:rsid w:val="009C738B"/>
    <w:rsid w:val="009C7900"/>
    <w:rsid w:val="009D02E0"/>
    <w:rsid w:val="009D052A"/>
    <w:rsid w:val="009D0832"/>
    <w:rsid w:val="009D1F2B"/>
    <w:rsid w:val="009D20E2"/>
    <w:rsid w:val="009D43DA"/>
    <w:rsid w:val="009D5276"/>
    <w:rsid w:val="009D542B"/>
    <w:rsid w:val="009D5DE7"/>
    <w:rsid w:val="009D6DC0"/>
    <w:rsid w:val="009D7373"/>
    <w:rsid w:val="009D7828"/>
    <w:rsid w:val="009D7F20"/>
    <w:rsid w:val="009E2BFA"/>
    <w:rsid w:val="009E3655"/>
    <w:rsid w:val="009E3D29"/>
    <w:rsid w:val="009E5C15"/>
    <w:rsid w:val="009E5DE3"/>
    <w:rsid w:val="009E5E13"/>
    <w:rsid w:val="009E5E3B"/>
    <w:rsid w:val="009E6D13"/>
    <w:rsid w:val="009E7208"/>
    <w:rsid w:val="009E721E"/>
    <w:rsid w:val="009E7821"/>
    <w:rsid w:val="009E7972"/>
    <w:rsid w:val="009F01F1"/>
    <w:rsid w:val="009F0D59"/>
    <w:rsid w:val="009F137A"/>
    <w:rsid w:val="009F2389"/>
    <w:rsid w:val="009F2B76"/>
    <w:rsid w:val="009F368C"/>
    <w:rsid w:val="009F3F37"/>
    <w:rsid w:val="009F4E39"/>
    <w:rsid w:val="009F554C"/>
    <w:rsid w:val="009F6301"/>
    <w:rsid w:val="009F6367"/>
    <w:rsid w:val="009F659E"/>
    <w:rsid w:val="009F680D"/>
    <w:rsid w:val="009F798F"/>
    <w:rsid w:val="00A000E8"/>
    <w:rsid w:val="00A005A3"/>
    <w:rsid w:val="00A00852"/>
    <w:rsid w:val="00A00E92"/>
    <w:rsid w:val="00A01143"/>
    <w:rsid w:val="00A01AFD"/>
    <w:rsid w:val="00A01D69"/>
    <w:rsid w:val="00A03D23"/>
    <w:rsid w:val="00A040AE"/>
    <w:rsid w:val="00A04391"/>
    <w:rsid w:val="00A04A13"/>
    <w:rsid w:val="00A04FA6"/>
    <w:rsid w:val="00A0561A"/>
    <w:rsid w:val="00A072BD"/>
    <w:rsid w:val="00A07366"/>
    <w:rsid w:val="00A073B2"/>
    <w:rsid w:val="00A0743F"/>
    <w:rsid w:val="00A0757E"/>
    <w:rsid w:val="00A07956"/>
    <w:rsid w:val="00A11934"/>
    <w:rsid w:val="00A129E1"/>
    <w:rsid w:val="00A12CB7"/>
    <w:rsid w:val="00A139CC"/>
    <w:rsid w:val="00A13E4A"/>
    <w:rsid w:val="00A1409A"/>
    <w:rsid w:val="00A14A3E"/>
    <w:rsid w:val="00A150BA"/>
    <w:rsid w:val="00A1571C"/>
    <w:rsid w:val="00A15749"/>
    <w:rsid w:val="00A15828"/>
    <w:rsid w:val="00A16521"/>
    <w:rsid w:val="00A1684C"/>
    <w:rsid w:val="00A17D67"/>
    <w:rsid w:val="00A17D97"/>
    <w:rsid w:val="00A201D3"/>
    <w:rsid w:val="00A20B02"/>
    <w:rsid w:val="00A21BCA"/>
    <w:rsid w:val="00A21F9D"/>
    <w:rsid w:val="00A22F39"/>
    <w:rsid w:val="00A23631"/>
    <w:rsid w:val="00A23B6F"/>
    <w:rsid w:val="00A247C9"/>
    <w:rsid w:val="00A248B5"/>
    <w:rsid w:val="00A25412"/>
    <w:rsid w:val="00A25D1D"/>
    <w:rsid w:val="00A262D0"/>
    <w:rsid w:val="00A263CE"/>
    <w:rsid w:val="00A268FA"/>
    <w:rsid w:val="00A27144"/>
    <w:rsid w:val="00A2734B"/>
    <w:rsid w:val="00A30950"/>
    <w:rsid w:val="00A31451"/>
    <w:rsid w:val="00A3157F"/>
    <w:rsid w:val="00A31D0E"/>
    <w:rsid w:val="00A32289"/>
    <w:rsid w:val="00A3323E"/>
    <w:rsid w:val="00A337E5"/>
    <w:rsid w:val="00A33A4A"/>
    <w:rsid w:val="00A33C00"/>
    <w:rsid w:val="00A33CED"/>
    <w:rsid w:val="00A342EB"/>
    <w:rsid w:val="00A348E3"/>
    <w:rsid w:val="00A34BD5"/>
    <w:rsid w:val="00A34F4E"/>
    <w:rsid w:val="00A35387"/>
    <w:rsid w:val="00A35468"/>
    <w:rsid w:val="00A3660F"/>
    <w:rsid w:val="00A36CAE"/>
    <w:rsid w:val="00A36DF0"/>
    <w:rsid w:val="00A371A9"/>
    <w:rsid w:val="00A372F4"/>
    <w:rsid w:val="00A37638"/>
    <w:rsid w:val="00A40763"/>
    <w:rsid w:val="00A41604"/>
    <w:rsid w:val="00A41882"/>
    <w:rsid w:val="00A42538"/>
    <w:rsid w:val="00A427C7"/>
    <w:rsid w:val="00A42EF0"/>
    <w:rsid w:val="00A42FDC"/>
    <w:rsid w:val="00A43375"/>
    <w:rsid w:val="00A43DD1"/>
    <w:rsid w:val="00A449A1"/>
    <w:rsid w:val="00A460A7"/>
    <w:rsid w:val="00A46366"/>
    <w:rsid w:val="00A46474"/>
    <w:rsid w:val="00A4656C"/>
    <w:rsid w:val="00A465C1"/>
    <w:rsid w:val="00A46700"/>
    <w:rsid w:val="00A475E9"/>
    <w:rsid w:val="00A476C7"/>
    <w:rsid w:val="00A50ED9"/>
    <w:rsid w:val="00A5193D"/>
    <w:rsid w:val="00A52152"/>
    <w:rsid w:val="00A53DA2"/>
    <w:rsid w:val="00A54159"/>
    <w:rsid w:val="00A54C43"/>
    <w:rsid w:val="00A54F6A"/>
    <w:rsid w:val="00A55265"/>
    <w:rsid w:val="00A5528F"/>
    <w:rsid w:val="00A55357"/>
    <w:rsid w:val="00A55704"/>
    <w:rsid w:val="00A557DD"/>
    <w:rsid w:val="00A55D87"/>
    <w:rsid w:val="00A5626D"/>
    <w:rsid w:val="00A56308"/>
    <w:rsid w:val="00A56BE9"/>
    <w:rsid w:val="00A56F7D"/>
    <w:rsid w:val="00A56FD7"/>
    <w:rsid w:val="00A570B6"/>
    <w:rsid w:val="00A603AD"/>
    <w:rsid w:val="00A60B86"/>
    <w:rsid w:val="00A610D0"/>
    <w:rsid w:val="00A61242"/>
    <w:rsid w:val="00A62433"/>
    <w:rsid w:val="00A63403"/>
    <w:rsid w:val="00A639A1"/>
    <w:rsid w:val="00A63AD1"/>
    <w:rsid w:val="00A6413F"/>
    <w:rsid w:val="00A6477E"/>
    <w:rsid w:val="00A67D01"/>
    <w:rsid w:val="00A7053B"/>
    <w:rsid w:val="00A70657"/>
    <w:rsid w:val="00A710C6"/>
    <w:rsid w:val="00A7387D"/>
    <w:rsid w:val="00A73C5C"/>
    <w:rsid w:val="00A7549D"/>
    <w:rsid w:val="00A7583A"/>
    <w:rsid w:val="00A7602D"/>
    <w:rsid w:val="00A76269"/>
    <w:rsid w:val="00A7685C"/>
    <w:rsid w:val="00A775D5"/>
    <w:rsid w:val="00A77A88"/>
    <w:rsid w:val="00A800A5"/>
    <w:rsid w:val="00A81061"/>
    <w:rsid w:val="00A81667"/>
    <w:rsid w:val="00A817D8"/>
    <w:rsid w:val="00A819DC"/>
    <w:rsid w:val="00A8236A"/>
    <w:rsid w:val="00A83422"/>
    <w:rsid w:val="00A83ADD"/>
    <w:rsid w:val="00A83E0E"/>
    <w:rsid w:val="00A8471F"/>
    <w:rsid w:val="00A848AD"/>
    <w:rsid w:val="00A84FE8"/>
    <w:rsid w:val="00A8527E"/>
    <w:rsid w:val="00A86EA3"/>
    <w:rsid w:val="00A8707A"/>
    <w:rsid w:val="00A87487"/>
    <w:rsid w:val="00A87684"/>
    <w:rsid w:val="00A87D2F"/>
    <w:rsid w:val="00A91F7E"/>
    <w:rsid w:val="00A930A8"/>
    <w:rsid w:val="00A93962"/>
    <w:rsid w:val="00A93A1D"/>
    <w:rsid w:val="00A93F89"/>
    <w:rsid w:val="00A94112"/>
    <w:rsid w:val="00A9484D"/>
    <w:rsid w:val="00A9487C"/>
    <w:rsid w:val="00A95498"/>
    <w:rsid w:val="00A95B9A"/>
    <w:rsid w:val="00A95C61"/>
    <w:rsid w:val="00A95C7B"/>
    <w:rsid w:val="00A95F0D"/>
    <w:rsid w:val="00A95FB5"/>
    <w:rsid w:val="00A96016"/>
    <w:rsid w:val="00A9633F"/>
    <w:rsid w:val="00A96834"/>
    <w:rsid w:val="00AA01E8"/>
    <w:rsid w:val="00AA073B"/>
    <w:rsid w:val="00AA13DA"/>
    <w:rsid w:val="00AA188A"/>
    <w:rsid w:val="00AA1C1C"/>
    <w:rsid w:val="00AA2C93"/>
    <w:rsid w:val="00AA3606"/>
    <w:rsid w:val="00AA3978"/>
    <w:rsid w:val="00AA4671"/>
    <w:rsid w:val="00AA4B55"/>
    <w:rsid w:val="00AA4E56"/>
    <w:rsid w:val="00AA55B3"/>
    <w:rsid w:val="00AA576A"/>
    <w:rsid w:val="00AA59D8"/>
    <w:rsid w:val="00AA5BAC"/>
    <w:rsid w:val="00AA5FE2"/>
    <w:rsid w:val="00AA6217"/>
    <w:rsid w:val="00AA62ED"/>
    <w:rsid w:val="00AA6C22"/>
    <w:rsid w:val="00AA7247"/>
    <w:rsid w:val="00AA75CF"/>
    <w:rsid w:val="00AB0A42"/>
    <w:rsid w:val="00AB0EFE"/>
    <w:rsid w:val="00AB16C5"/>
    <w:rsid w:val="00AB1718"/>
    <w:rsid w:val="00AB1B48"/>
    <w:rsid w:val="00AB20D0"/>
    <w:rsid w:val="00AB2974"/>
    <w:rsid w:val="00AB38E3"/>
    <w:rsid w:val="00AB3AD6"/>
    <w:rsid w:val="00AB4481"/>
    <w:rsid w:val="00AB5919"/>
    <w:rsid w:val="00AB5DEF"/>
    <w:rsid w:val="00AB60D9"/>
    <w:rsid w:val="00AB64B0"/>
    <w:rsid w:val="00AC10B9"/>
    <w:rsid w:val="00AC124B"/>
    <w:rsid w:val="00AC1517"/>
    <w:rsid w:val="00AC1BB8"/>
    <w:rsid w:val="00AC1D6E"/>
    <w:rsid w:val="00AC2006"/>
    <w:rsid w:val="00AC2BDC"/>
    <w:rsid w:val="00AC2E22"/>
    <w:rsid w:val="00AC4196"/>
    <w:rsid w:val="00AC420A"/>
    <w:rsid w:val="00AC4CFD"/>
    <w:rsid w:val="00AC5808"/>
    <w:rsid w:val="00AC5CAB"/>
    <w:rsid w:val="00AC62BF"/>
    <w:rsid w:val="00AC6728"/>
    <w:rsid w:val="00AC7A2A"/>
    <w:rsid w:val="00AD0D7D"/>
    <w:rsid w:val="00AD2581"/>
    <w:rsid w:val="00AD33DE"/>
    <w:rsid w:val="00AD3C9B"/>
    <w:rsid w:val="00AD3F57"/>
    <w:rsid w:val="00AD3F80"/>
    <w:rsid w:val="00AD424E"/>
    <w:rsid w:val="00AD439E"/>
    <w:rsid w:val="00AD5193"/>
    <w:rsid w:val="00AD524F"/>
    <w:rsid w:val="00AD580F"/>
    <w:rsid w:val="00AD6231"/>
    <w:rsid w:val="00AD6243"/>
    <w:rsid w:val="00AD64CE"/>
    <w:rsid w:val="00AD697F"/>
    <w:rsid w:val="00AD6A6E"/>
    <w:rsid w:val="00AD7A23"/>
    <w:rsid w:val="00AE07E7"/>
    <w:rsid w:val="00AE0EE7"/>
    <w:rsid w:val="00AE1073"/>
    <w:rsid w:val="00AE1D14"/>
    <w:rsid w:val="00AE2180"/>
    <w:rsid w:val="00AE3692"/>
    <w:rsid w:val="00AE37AD"/>
    <w:rsid w:val="00AE4250"/>
    <w:rsid w:val="00AE4835"/>
    <w:rsid w:val="00AE510D"/>
    <w:rsid w:val="00AE5124"/>
    <w:rsid w:val="00AE55EB"/>
    <w:rsid w:val="00AE5951"/>
    <w:rsid w:val="00AE5B30"/>
    <w:rsid w:val="00AE6C44"/>
    <w:rsid w:val="00AE70D5"/>
    <w:rsid w:val="00AE75D5"/>
    <w:rsid w:val="00AE79BD"/>
    <w:rsid w:val="00AE7D6A"/>
    <w:rsid w:val="00AF01F6"/>
    <w:rsid w:val="00AF0722"/>
    <w:rsid w:val="00AF0914"/>
    <w:rsid w:val="00AF09DE"/>
    <w:rsid w:val="00AF0B01"/>
    <w:rsid w:val="00AF0F47"/>
    <w:rsid w:val="00AF177A"/>
    <w:rsid w:val="00AF234A"/>
    <w:rsid w:val="00AF2AE0"/>
    <w:rsid w:val="00AF2E51"/>
    <w:rsid w:val="00AF30D6"/>
    <w:rsid w:val="00AF313D"/>
    <w:rsid w:val="00AF4894"/>
    <w:rsid w:val="00AF4951"/>
    <w:rsid w:val="00AF4E64"/>
    <w:rsid w:val="00AF73CA"/>
    <w:rsid w:val="00B0033E"/>
    <w:rsid w:val="00B011AA"/>
    <w:rsid w:val="00B01D00"/>
    <w:rsid w:val="00B01D7E"/>
    <w:rsid w:val="00B028C8"/>
    <w:rsid w:val="00B03108"/>
    <w:rsid w:val="00B03ECE"/>
    <w:rsid w:val="00B0416A"/>
    <w:rsid w:val="00B0470E"/>
    <w:rsid w:val="00B052A6"/>
    <w:rsid w:val="00B05900"/>
    <w:rsid w:val="00B05D70"/>
    <w:rsid w:val="00B06011"/>
    <w:rsid w:val="00B079BC"/>
    <w:rsid w:val="00B1066E"/>
    <w:rsid w:val="00B1083A"/>
    <w:rsid w:val="00B11991"/>
    <w:rsid w:val="00B12007"/>
    <w:rsid w:val="00B126F3"/>
    <w:rsid w:val="00B12C58"/>
    <w:rsid w:val="00B13714"/>
    <w:rsid w:val="00B13F0F"/>
    <w:rsid w:val="00B14EE6"/>
    <w:rsid w:val="00B164C0"/>
    <w:rsid w:val="00B16684"/>
    <w:rsid w:val="00B16F57"/>
    <w:rsid w:val="00B172F8"/>
    <w:rsid w:val="00B17DDB"/>
    <w:rsid w:val="00B20851"/>
    <w:rsid w:val="00B21081"/>
    <w:rsid w:val="00B212E8"/>
    <w:rsid w:val="00B2137E"/>
    <w:rsid w:val="00B21631"/>
    <w:rsid w:val="00B21B3E"/>
    <w:rsid w:val="00B21E22"/>
    <w:rsid w:val="00B22299"/>
    <w:rsid w:val="00B22848"/>
    <w:rsid w:val="00B22A04"/>
    <w:rsid w:val="00B23449"/>
    <w:rsid w:val="00B23491"/>
    <w:rsid w:val="00B23FBE"/>
    <w:rsid w:val="00B241E6"/>
    <w:rsid w:val="00B24599"/>
    <w:rsid w:val="00B25087"/>
    <w:rsid w:val="00B25186"/>
    <w:rsid w:val="00B25A55"/>
    <w:rsid w:val="00B26A82"/>
    <w:rsid w:val="00B27356"/>
    <w:rsid w:val="00B27E7A"/>
    <w:rsid w:val="00B300A7"/>
    <w:rsid w:val="00B30247"/>
    <w:rsid w:val="00B306FA"/>
    <w:rsid w:val="00B307A5"/>
    <w:rsid w:val="00B30E59"/>
    <w:rsid w:val="00B3109D"/>
    <w:rsid w:val="00B312B9"/>
    <w:rsid w:val="00B312F9"/>
    <w:rsid w:val="00B325C2"/>
    <w:rsid w:val="00B3295E"/>
    <w:rsid w:val="00B3324A"/>
    <w:rsid w:val="00B3371B"/>
    <w:rsid w:val="00B340B0"/>
    <w:rsid w:val="00B34421"/>
    <w:rsid w:val="00B35BC0"/>
    <w:rsid w:val="00B35CD4"/>
    <w:rsid w:val="00B36469"/>
    <w:rsid w:val="00B368C4"/>
    <w:rsid w:val="00B37BB5"/>
    <w:rsid w:val="00B400B9"/>
    <w:rsid w:val="00B40337"/>
    <w:rsid w:val="00B4075E"/>
    <w:rsid w:val="00B42B98"/>
    <w:rsid w:val="00B43C9D"/>
    <w:rsid w:val="00B4477F"/>
    <w:rsid w:val="00B44AA6"/>
    <w:rsid w:val="00B45856"/>
    <w:rsid w:val="00B46915"/>
    <w:rsid w:val="00B46948"/>
    <w:rsid w:val="00B46A71"/>
    <w:rsid w:val="00B46B04"/>
    <w:rsid w:val="00B47628"/>
    <w:rsid w:val="00B507DF"/>
    <w:rsid w:val="00B50E2D"/>
    <w:rsid w:val="00B50EF3"/>
    <w:rsid w:val="00B51F3F"/>
    <w:rsid w:val="00B52464"/>
    <w:rsid w:val="00B524C5"/>
    <w:rsid w:val="00B525AD"/>
    <w:rsid w:val="00B52679"/>
    <w:rsid w:val="00B5305F"/>
    <w:rsid w:val="00B53219"/>
    <w:rsid w:val="00B5340D"/>
    <w:rsid w:val="00B53A03"/>
    <w:rsid w:val="00B53F2B"/>
    <w:rsid w:val="00B54115"/>
    <w:rsid w:val="00B542C4"/>
    <w:rsid w:val="00B5458B"/>
    <w:rsid w:val="00B55837"/>
    <w:rsid w:val="00B558A8"/>
    <w:rsid w:val="00B55AFD"/>
    <w:rsid w:val="00B55B15"/>
    <w:rsid w:val="00B55E15"/>
    <w:rsid w:val="00B56136"/>
    <w:rsid w:val="00B5622F"/>
    <w:rsid w:val="00B5675C"/>
    <w:rsid w:val="00B56BDA"/>
    <w:rsid w:val="00B56DB0"/>
    <w:rsid w:val="00B57899"/>
    <w:rsid w:val="00B57F29"/>
    <w:rsid w:val="00B61560"/>
    <w:rsid w:val="00B61B4C"/>
    <w:rsid w:val="00B61D38"/>
    <w:rsid w:val="00B621D6"/>
    <w:rsid w:val="00B62B1E"/>
    <w:rsid w:val="00B6360F"/>
    <w:rsid w:val="00B63A7B"/>
    <w:rsid w:val="00B6417E"/>
    <w:rsid w:val="00B6435F"/>
    <w:rsid w:val="00B644C8"/>
    <w:rsid w:val="00B64845"/>
    <w:rsid w:val="00B64FF4"/>
    <w:rsid w:val="00B65844"/>
    <w:rsid w:val="00B65A5C"/>
    <w:rsid w:val="00B66174"/>
    <w:rsid w:val="00B662D7"/>
    <w:rsid w:val="00B6685B"/>
    <w:rsid w:val="00B6703D"/>
    <w:rsid w:val="00B6776C"/>
    <w:rsid w:val="00B67807"/>
    <w:rsid w:val="00B67CDE"/>
    <w:rsid w:val="00B7001B"/>
    <w:rsid w:val="00B705CA"/>
    <w:rsid w:val="00B71247"/>
    <w:rsid w:val="00B71DDA"/>
    <w:rsid w:val="00B7310A"/>
    <w:rsid w:val="00B735C9"/>
    <w:rsid w:val="00B73C06"/>
    <w:rsid w:val="00B7429A"/>
    <w:rsid w:val="00B743B6"/>
    <w:rsid w:val="00B74EC2"/>
    <w:rsid w:val="00B75218"/>
    <w:rsid w:val="00B7572C"/>
    <w:rsid w:val="00B75D3E"/>
    <w:rsid w:val="00B75E96"/>
    <w:rsid w:val="00B7609D"/>
    <w:rsid w:val="00B76AF7"/>
    <w:rsid w:val="00B7711F"/>
    <w:rsid w:val="00B77527"/>
    <w:rsid w:val="00B777D7"/>
    <w:rsid w:val="00B77FAB"/>
    <w:rsid w:val="00B8006A"/>
    <w:rsid w:val="00B80B02"/>
    <w:rsid w:val="00B822A3"/>
    <w:rsid w:val="00B8236A"/>
    <w:rsid w:val="00B82419"/>
    <w:rsid w:val="00B82956"/>
    <w:rsid w:val="00B829A4"/>
    <w:rsid w:val="00B82F0D"/>
    <w:rsid w:val="00B83976"/>
    <w:rsid w:val="00B83B39"/>
    <w:rsid w:val="00B8633F"/>
    <w:rsid w:val="00B8675D"/>
    <w:rsid w:val="00B8732F"/>
    <w:rsid w:val="00B90B8B"/>
    <w:rsid w:val="00B912E7"/>
    <w:rsid w:val="00B915B3"/>
    <w:rsid w:val="00B91E88"/>
    <w:rsid w:val="00B927D0"/>
    <w:rsid w:val="00B92D61"/>
    <w:rsid w:val="00B94CE3"/>
    <w:rsid w:val="00B94CF2"/>
    <w:rsid w:val="00B94DD9"/>
    <w:rsid w:val="00B9510E"/>
    <w:rsid w:val="00B95265"/>
    <w:rsid w:val="00B952C7"/>
    <w:rsid w:val="00B9573C"/>
    <w:rsid w:val="00B966F8"/>
    <w:rsid w:val="00B967BE"/>
    <w:rsid w:val="00B96B61"/>
    <w:rsid w:val="00B96ED8"/>
    <w:rsid w:val="00B96F12"/>
    <w:rsid w:val="00B970CC"/>
    <w:rsid w:val="00B978EE"/>
    <w:rsid w:val="00B97B37"/>
    <w:rsid w:val="00BA0A5A"/>
    <w:rsid w:val="00BA0A94"/>
    <w:rsid w:val="00BA0E40"/>
    <w:rsid w:val="00BA13B0"/>
    <w:rsid w:val="00BA1690"/>
    <w:rsid w:val="00BA1D9F"/>
    <w:rsid w:val="00BA1DC4"/>
    <w:rsid w:val="00BA2560"/>
    <w:rsid w:val="00BA2770"/>
    <w:rsid w:val="00BA3BC2"/>
    <w:rsid w:val="00BA401C"/>
    <w:rsid w:val="00BA4111"/>
    <w:rsid w:val="00BA4490"/>
    <w:rsid w:val="00BA46F3"/>
    <w:rsid w:val="00BA59ED"/>
    <w:rsid w:val="00BA617A"/>
    <w:rsid w:val="00BB0A2B"/>
    <w:rsid w:val="00BB0D2A"/>
    <w:rsid w:val="00BB1639"/>
    <w:rsid w:val="00BB1669"/>
    <w:rsid w:val="00BB1962"/>
    <w:rsid w:val="00BB2CAA"/>
    <w:rsid w:val="00BB3E5D"/>
    <w:rsid w:val="00BB3EA1"/>
    <w:rsid w:val="00BB46EE"/>
    <w:rsid w:val="00BB490A"/>
    <w:rsid w:val="00BB4A4C"/>
    <w:rsid w:val="00BB5080"/>
    <w:rsid w:val="00BB58A6"/>
    <w:rsid w:val="00BB5D3E"/>
    <w:rsid w:val="00BB6338"/>
    <w:rsid w:val="00BB731F"/>
    <w:rsid w:val="00BB7689"/>
    <w:rsid w:val="00BB7C02"/>
    <w:rsid w:val="00BB7E6C"/>
    <w:rsid w:val="00BC182C"/>
    <w:rsid w:val="00BC1BF3"/>
    <w:rsid w:val="00BC2FC6"/>
    <w:rsid w:val="00BC31CE"/>
    <w:rsid w:val="00BC3547"/>
    <w:rsid w:val="00BC47D9"/>
    <w:rsid w:val="00BC5603"/>
    <w:rsid w:val="00BC5A56"/>
    <w:rsid w:val="00BC675A"/>
    <w:rsid w:val="00BC6C52"/>
    <w:rsid w:val="00BC6DB3"/>
    <w:rsid w:val="00BC786A"/>
    <w:rsid w:val="00BC7A52"/>
    <w:rsid w:val="00BD069D"/>
    <w:rsid w:val="00BD0B2C"/>
    <w:rsid w:val="00BD11B1"/>
    <w:rsid w:val="00BD195A"/>
    <w:rsid w:val="00BD310A"/>
    <w:rsid w:val="00BD369B"/>
    <w:rsid w:val="00BD50F2"/>
    <w:rsid w:val="00BD6095"/>
    <w:rsid w:val="00BD625C"/>
    <w:rsid w:val="00BD71EA"/>
    <w:rsid w:val="00BD75A3"/>
    <w:rsid w:val="00BD769B"/>
    <w:rsid w:val="00BD77B0"/>
    <w:rsid w:val="00BE016F"/>
    <w:rsid w:val="00BE1948"/>
    <w:rsid w:val="00BE1D83"/>
    <w:rsid w:val="00BE2504"/>
    <w:rsid w:val="00BE288A"/>
    <w:rsid w:val="00BE29FB"/>
    <w:rsid w:val="00BE2B50"/>
    <w:rsid w:val="00BE2D73"/>
    <w:rsid w:val="00BE3461"/>
    <w:rsid w:val="00BE35AB"/>
    <w:rsid w:val="00BE4604"/>
    <w:rsid w:val="00BE46E2"/>
    <w:rsid w:val="00BE51F2"/>
    <w:rsid w:val="00BE5C58"/>
    <w:rsid w:val="00BE6597"/>
    <w:rsid w:val="00BE691C"/>
    <w:rsid w:val="00BE6CF3"/>
    <w:rsid w:val="00BE6E97"/>
    <w:rsid w:val="00BE7833"/>
    <w:rsid w:val="00BF02C3"/>
    <w:rsid w:val="00BF11A1"/>
    <w:rsid w:val="00BF1834"/>
    <w:rsid w:val="00BF1AA2"/>
    <w:rsid w:val="00BF48EA"/>
    <w:rsid w:val="00BF54B8"/>
    <w:rsid w:val="00BF56E7"/>
    <w:rsid w:val="00BF5BA7"/>
    <w:rsid w:val="00BF6104"/>
    <w:rsid w:val="00BF648F"/>
    <w:rsid w:val="00BF6EF2"/>
    <w:rsid w:val="00BF7696"/>
    <w:rsid w:val="00BF7C53"/>
    <w:rsid w:val="00C00A54"/>
    <w:rsid w:val="00C013C8"/>
    <w:rsid w:val="00C015A4"/>
    <w:rsid w:val="00C016DA"/>
    <w:rsid w:val="00C01BBA"/>
    <w:rsid w:val="00C038E8"/>
    <w:rsid w:val="00C04179"/>
    <w:rsid w:val="00C04294"/>
    <w:rsid w:val="00C042F1"/>
    <w:rsid w:val="00C048FA"/>
    <w:rsid w:val="00C04967"/>
    <w:rsid w:val="00C04D18"/>
    <w:rsid w:val="00C0504E"/>
    <w:rsid w:val="00C05463"/>
    <w:rsid w:val="00C0660D"/>
    <w:rsid w:val="00C07210"/>
    <w:rsid w:val="00C072AE"/>
    <w:rsid w:val="00C07845"/>
    <w:rsid w:val="00C07947"/>
    <w:rsid w:val="00C100E3"/>
    <w:rsid w:val="00C10D0B"/>
    <w:rsid w:val="00C10E10"/>
    <w:rsid w:val="00C11622"/>
    <w:rsid w:val="00C12FD9"/>
    <w:rsid w:val="00C1438C"/>
    <w:rsid w:val="00C14DCA"/>
    <w:rsid w:val="00C16A29"/>
    <w:rsid w:val="00C171D2"/>
    <w:rsid w:val="00C178B5"/>
    <w:rsid w:val="00C20EC5"/>
    <w:rsid w:val="00C20FF6"/>
    <w:rsid w:val="00C217EA"/>
    <w:rsid w:val="00C21AE8"/>
    <w:rsid w:val="00C21C4F"/>
    <w:rsid w:val="00C22A07"/>
    <w:rsid w:val="00C23511"/>
    <w:rsid w:val="00C236D1"/>
    <w:rsid w:val="00C251F3"/>
    <w:rsid w:val="00C25D15"/>
    <w:rsid w:val="00C263DE"/>
    <w:rsid w:val="00C26F8E"/>
    <w:rsid w:val="00C27015"/>
    <w:rsid w:val="00C27152"/>
    <w:rsid w:val="00C2783E"/>
    <w:rsid w:val="00C30455"/>
    <w:rsid w:val="00C30910"/>
    <w:rsid w:val="00C30ABE"/>
    <w:rsid w:val="00C31478"/>
    <w:rsid w:val="00C31B90"/>
    <w:rsid w:val="00C31C22"/>
    <w:rsid w:val="00C31CD2"/>
    <w:rsid w:val="00C32102"/>
    <w:rsid w:val="00C326C7"/>
    <w:rsid w:val="00C327F9"/>
    <w:rsid w:val="00C32EEA"/>
    <w:rsid w:val="00C33642"/>
    <w:rsid w:val="00C33AEA"/>
    <w:rsid w:val="00C33DE3"/>
    <w:rsid w:val="00C34778"/>
    <w:rsid w:val="00C34F0E"/>
    <w:rsid w:val="00C35400"/>
    <w:rsid w:val="00C35A10"/>
    <w:rsid w:val="00C35DDE"/>
    <w:rsid w:val="00C3602B"/>
    <w:rsid w:val="00C36730"/>
    <w:rsid w:val="00C37F87"/>
    <w:rsid w:val="00C40130"/>
    <w:rsid w:val="00C408B7"/>
    <w:rsid w:val="00C40B18"/>
    <w:rsid w:val="00C40B52"/>
    <w:rsid w:val="00C40F00"/>
    <w:rsid w:val="00C4131B"/>
    <w:rsid w:val="00C413F9"/>
    <w:rsid w:val="00C426E9"/>
    <w:rsid w:val="00C4282D"/>
    <w:rsid w:val="00C42C6F"/>
    <w:rsid w:val="00C430CE"/>
    <w:rsid w:val="00C44126"/>
    <w:rsid w:val="00C441BD"/>
    <w:rsid w:val="00C449DC"/>
    <w:rsid w:val="00C45DC7"/>
    <w:rsid w:val="00C4645F"/>
    <w:rsid w:val="00C46ED5"/>
    <w:rsid w:val="00C47B04"/>
    <w:rsid w:val="00C47C03"/>
    <w:rsid w:val="00C508D4"/>
    <w:rsid w:val="00C52358"/>
    <w:rsid w:val="00C523B5"/>
    <w:rsid w:val="00C53899"/>
    <w:rsid w:val="00C54ED9"/>
    <w:rsid w:val="00C553F0"/>
    <w:rsid w:val="00C55743"/>
    <w:rsid w:val="00C55A19"/>
    <w:rsid w:val="00C560E1"/>
    <w:rsid w:val="00C57056"/>
    <w:rsid w:val="00C57830"/>
    <w:rsid w:val="00C5791B"/>
    <w:rsid w:val="00C57A78"/>
    <w:rsid w:val="00C603D3"/>
    <w:rsid w:val="00C619EB"/>
    <w:rsid w:val="00C62289"/>
    <w:rsid w:val="00C63DE5"/>
    <w:rsid w:val="00C6400E"/>
    <w:rsid w:val="00C64DBC"/>
    <w:rsid w:val="00C654A6"/>
    <w:rsid w:val="00C65D6B"/>
    <w:rsid w:val="00C66642"/>
    <w:rsid w:val="00C67087"/>
    <w:rsid w:val="00C670AF"/>
    <w:rsid w:val="00C67213"/>
    <w:rsid w:val="00C67327"/>
    <w:rsid w:val="00C6766F"/>
    <w:rsid w:val="00C70B75"/>
    <w:rsid w:val="00C712E9"/>
    <w:rsid w:val="00C7163F"/>
    <w:rsid w:val="00C717FB"/>
    <w:rsid w:val="00C71AE2"/>
    <w:rsid w:val="00C72268"/>
    <w:rsid w:val="00C73860"/>
    <w:rsid w:val="00C73876"/>
    <w:rsid w:val="00C749FB"/>
    <w:rsid w:val="00C7562C"/>
    <w:rsid w:val="00C77C53"/>
    <w:rsid w:val="00C800BD"/>
    <w:rsid w:val="00C80B8C"/>
    <w:rsid w:val="00C8100C"/>
    <w:rsid w:val="00C81220"/>
    <w:rsid w:val="00C813B2"/>
    <w:rsid w:val="00C8252D"/>
    <w:rsid w:val="00C82622"/>
    <w:rsid w:val="00C82AAD"/>
    <w:rsid w:val="00C82B32"/>
    <w:rsid w:val="00C8301C"/>
    <w:rsid w:val="00C85CF4"/>
    <w:rsid w:val="00C865AB"/>
    <w:rsid w:val="00C86EA1"/>
    <w:rsid w:val="00C8725E"/>
    <w:rsid w:val="00C879E0"/>
    <w:rsid w:val="00C91274"/>
    <w:rsid w:val="00C919B9"/>
    <w:rsid w:val="00C91AAB"/>
    <w:rsid w:val="00C92416"/>
    <w:rsid w:val="00C92C03"/>
    <w:rsid w:val="00C940C7"/>
    <w:rsid w:val="00C951BA"/>
    <w:rsid w:val="00C95280"/>
    <w:rsid w:val="00C95DCC"/>
    <w:rsid w:val="00C96BBB"/>
    <w:rsid w:val="00C96DAC"/>
    <w:rsid w:val="00C974FF"/>
    <w:rsid w:val="00C97785"/>
    <w:rsid w:val="00CA0077"/>
    <w:rsid w:val="00CA0E9E"/>
    <w:rsid w:val="00CA2E2E"/>
    <w:rsid w:val="00CA506A"/>
    <w:rsid w:val="00CA5707"/>
    <w:rsid w:val="00CA5D45"/>
    <w:rsid w:val="00CA60CD"/>
    <w:rsid w:val="00CA62D8"/>
    <w:rsid w:val="00CA74C4"/>
    <w:rsid w:val="00CA78B6"/>
    <w:rsid w:val="00CB03DF"/>
    <w:rsid w:val="00CB0A5A"/>
    <w:rsid w:val="00CB1C14"/>
    <w:rsid w:val="00CB1DED"/>
    <w:rsid w:val="00CB1E96"/>
    <w:rsid w:val="00CB2CF5"/>
    <w:rsid w:val="00CB3164"/>
    <w:rsid w:val="00CB46AB"/>
    <w:rsid w:val="00CB474A"/>
    <w:rsid w:val="00CB546D"/>
    <w:rsid w:val="00CB58DA"/>
    <w:rsid w:val="00CB5B5F"/>
    <w:rsid w:val="00CB67BD"/>
    <w:rsid w:val="00CB7049"/>
    <w:rsid w:val="00CB79C0"/>
    <w:rsid w:val="00CB7AE5"/>
    <w:rsid w:val="00CB7DAD"/>
    <w:rsid w:val="00CC04E0"/>
    <w:rsid w:val="00CC05DA"/>
    <w:rsid w:val="00CC0643"/>
    <w:rsid w:val="00CC0BDC"/>
    <w:rsid w:val="00CC0C12"/>
    <w:rsid w:val="00CC0C68"/>
    <w:rsid w:val="00CC1898"/>
    <w:rsid w:val="00CC1DDF"/>
    <w:rsid w:val="00CC2A25"/>
    <w:rsid w:val="00CC2D4A"/>
    <w:rsid w:val="00CC3DF3"/>
    <w:rsid w:val="00CC3E32"/>
    <w:rsid w:val="00CC4A41"/>
    <w:rsid w:val="00CC4D33"/>
    <w:rsid w:val="00CC4E70"/>
    <w:rsid w:val="00CC4FFD"/>
    <w:rsid w:val="00CC6366"/>
    <w:rsid w:val="00CC6844"/>
    <w:rsid w:val="00CC6D93"/>
    <w:rsid w:val="00CD02F1"/>
    <w:rsid w:val="00CD0D8A"/>
    <w:rsid w:val="00CD18E2"/>
    <w:rsid w:val="00CD1905"/>
    <w:rsid w:val="00CD2479"/>
    <w:rsid w:val="00CD24D4"/>
    <w:rsid w:val="00CD2530"/>
    <w:rsid w:val="00CD274B"/>
    <w:rsid w:val="00CD28D3"/>
    <w:rsid w:val="00CD3553"/>
    <w:rsid w:val="00CD3949"/>
    <w:rsid w:val="00CD462E"/>
    <w:rsid w:val="00CD46C0"/>
    <w:rsid w:val="00CD4ABC"/>
    <w:rsid w:val="00CD4ACF"/>
    <w:rsid w:val="00CD56D9"/>
    <w:rsid w:val="00CD5BAB"/>
    <w:rsid w:val="00CD5C0A"/>
    <w:rsid w:val="00CD6797"/>
    <w:rsid w:val="00CD6FDD"/>
    <w:rsid w:val="00CD76A9"/>
    <w:rsid w:val="00CD7C3B"/>
    <w:rsid w:val="00CE01B9"/>
    <w:rsid w:val="00CE02EA"/>
    <w:rsid w:val="00CE0732"/>
    <w:rsid w:val="00CE0800"/>
    <w:rsid w:val="00CE0F8E"/>
    <w:rsid w:val="00CE2BC3"/>
    <w:rsid w:val="00CE365F"/>
    <w:rsid w:val="00CE4263"/>
    <w:rsid w:val="00CE4B8A"/>
    <w:rsid w:val="00CE5075"/>
    <w:rsid w:val="00CE5756"/>
    <w:rsid w:val="00CE5A55"/>
    <w:rsid w:val="00CE6352"/>
    <w:rsid w:val="00CE6610"/>
    <w:rsid w:val="00CE69F7"/>
    <w:rsid w:val="00CF00ED"/>
    <w:rsid w:val="00CF223F"/>
    <w:rsid w:val="00CF2946"/>
    <w:rsid w:val="00CF2C96"/>
    <w:rsid w:val="00CF36CD"/>
    <w:rsid w:val="00CF3BA2"/>
    <w:rsid w:val="00CF3C15"/>
    <w:rsid w:val="00CF4F1F"/>
    <w:rsid w:val="00CF54DD"/>
    <w:rsid w:val="00CF6AB7"/>
    <w:rsid w:val="00CF6BB8"/>
    <w:rsid w:val="00CF6D22"/>
    <w:rsid w:val="00CF6E55"/>
    <w:rsid w:val="00CF704C"/>
    <w:rsid w:val="00CF76E0"/>
    <w:rsid w:val="00CF7FA9"/>
    <w:rsid w:val="00D00E87"/>
    <w:rsid w:val="00D02066"/>
    <w:rsid w:val="00D02EFD"/>
    <w:rsid w:val="00D036C0"/>
    <w:rsid w:val="00D04841"/>
    <w:rsid w:val="00D0585A"/>
    <w:rsid w:val="00D05944"/>
    <w:rsid w:val="00D06AE2"/>
    <w:rsid w:val="00D07468"/>
    <w:rsid w:val="00D07F55"/>
    <w:rsid w:val="00D11023"/>
    <w:rsid w:val="00D12C76"/>
    <w:rsid w:val="00D15776"/>
    <w:rsid w:val="00D15937"/>
    <w:rsid w:val="00D15DC3"/>
    <w:rsid w:val="00D1605C"/>
    <w:rsid w:val="00D166CF"/>
    <w:rsid w:val="00D2002A"/>
    <w:rsid w:val="00D20E65"/>
    <w:rsid w:val="00D218FD"/>
    <w:rsid w:val="00D21F00"/>
    <w:rsid w:val="00D22058"/>
    <w:rsid w:val="00D224F8"/>
    <w:rsid w:val="00D224FC"/>
    <w:rsid w:val="00D243F7"/>
    <w:rsid w:val="00D24EA5"/>
    <w:rsid w:val="00D2503B"/>
    <w:rsid w:val="00D25143"/>
    <w:rsid w:val="00D2559A"/>
    <w:rsid w:val="00D2728D"/>
    <w:rsid w:val="00D27899"/>
    <w:rsid w:val="00D27A38"/>
    <w:rsid w:val="00D30097"/>
    <w:rsid w:val="00D30E77"/>
    <w:rsid w:val="00D31397"/>
    <w:rsid w:val="00D31439"/>
    <w:rsid w:val="00D317E9"/>
    <w:rsid w:val="00D3240C"/>
    <w:rsid w:val="00D32BC4"/>
    <w:rsid w:val="00D32FE6"/>
    <w:rsid w:val="00D33043"/>
    <w:rsid w:val="00D33AB7"/>
    <w:rsid w:val="00D347D1"/>
    <w:rsid w:val="00D36707"/>
    <w:rsid w:val="00D37A14"/>
    <w:rsid w:val="00D401A0"/>
    <w:rsid w:val="00D4097D"/>
    <w:rsid w:val="00D42925"/>
    <w:rsid w:val="00D43544"/>
    <w:rsid w:val="00D44181"/>
    <w:rsid w:val="00D45AEC"/>
    <w:rsid w:val="00D46020"/>
    <w:rsid w:val="00D460C2"/>
    <w:rsid w:val="00D46750"/>
    <w:rsid w:val="00D47727"/>
    <w:rsid w:val="00D47D3A"/>
    <w:rsid w:val="00D47DED"/>
    <w:rsid w:val="00D50C3C"/>
    <w:rsid w:val="00D51155"/>
    <w:rsid w:val="00D51997"/>
    <w:rsid w:val="00D51C3D"/>
    <w:rsid w:val="00D525FA"/>
    <w:rsid w:val="00D5332E"/>
    <w:rsid w:val="00D535A8"/>
    <w:rsid w:val="00D5365E"/>
    <w:rsid w:val="00D542BC"/>
    <w:rsid w:val="00D55E1F"/>
    <w:rsid w:val="00D55F56"/>
    <w:rsid w:val="00D563CA"/>
    <w:rsid w:val="00D56A38"/>
    <w:rsid w:val="00D570D3"/>
    <w:rsid w:val="00D57F27"/>
    <w:rsid w:val="00D605FF"/>
    <w:rsid w:val="00D6064B"/>
    <w:rsid w:val="00D60BB1"/>
    <w:rsid w:val="00D61627"/>
    <w:rsid w:val="00D61AEE"/>
    <w:rsid w:val="00D630EB"/>
    <w:rsid w:val="00D630F2"/>
    <w:rsid w:val="00D641E7"/>
    <w:rsid w:val="00D64330"/>
    <w:rsid w:val="00D643A9"/>
    <w:rsid w:val="00D64522"/>
    <w:rsid w:val="00D64F73"/>
    <w:rsid w:val="00D655F5"/>
    <w:rsid w:val="00D65972"/>
    <w:rsid w:val="00D65E85"/>
    <w:rsid w:val="00D6736D"/>
    <w:rsid w:val="00D677ED"/>
    <w:rsid w:val="00D67A50"/>
    <w:rsid w:val="00D67AB4"/>
    <w:rsid w:val="00D703EB"/>
    <w:rsid w:val="00D70801"/>
    <w:rsid w:val="00D70FEC"/>
    <w:rsid w:val="00D71755"/>
    <w:rsid w:val="00D71769"/>
    <w:rsid w:val="00D71A0A"/>
    <w:rsid w:val="00D71A50"/>
    <w:rsid w:val="00D72732"/>
    <w:rsid w:val="00D734DC"/>
    <w:rsid w:val="00D73703"/>
    <w:rsid w:val="00D73786"/>
    <w:rsid w:val="00D74592"/>
    <w:rsid w:val="00D7579D"/>
    <w:rsid w:val="00D75852"/>
    <w:rsid w:val="00D75C3B"/>
    <w:rsid w:val="00D761AF"/>
    <w:rsid w:val="00D76303"/>
    <w:rsid w:val="00D7743E"/>
    <w:rsid w:val="00D77697"/>
    <w:rsid w:val="00D778BB"/>
    <w:rsid w:val="00D77C5C"/>
    <w:rsid w:val="00D77EBA"/>
    <w:rsid w:val="00D80550"/>
    <w:rsid w:val="00D8073C"/>
    <w:rsid w:val="00D81886"/>
    <w:rsid w:val="00D81ED1"/>
    <w:rsid w:val="00D8271E"/>
    <w:rsid w:val="00D82947"/>
    <w:rsid w:val="00D829AB"/>
    <w:rsid w:val="00D83173"/>
    <w:rsid w:val="00D833E5"/>
    <w:rsid w:val="00D83835"/>
    <w:rsid w:val="00D8535E"/>
    <w:rsid w:val="00D8575A"/>
    <w:rsid w:val="00D8588E"/>
    <w:rsid w:val="00D86284"/>
    <w:rsid w:val="00D8709B"/>
    <w:rsid w:val="00D87717"/>
    <w:rsid w:val="00D90995"/>
    <w:rsid w:val="00D91B3C"/>
    <w:rsid w:val="00D91D07"/>
    <w:rsid w:val="00D928B8"/>
    <w:rsid w:val="00D929E6"/>
    <w:rsid w:val="00D92C35"/>
    <w:rsid w:val="00D93858"/>
    <w:rsid w:val="00D93938"/>
    <w:rsid w:val="00D9451F"/>
    <w:rsid w:val="00D96262"/>
    <w:rsid w:val="00D97780"/>
    <w:rsid w:val="00DA0AF6"/>
    <w:rsid w:val="00DA2AA3"/>
    <w:rsid w:val="00DA37BA"/>
    <w:rsid w:val="00DA37FF"/>
    <w:rsid w:val="00DA3E9D"/>
    <w:rsid w:val="00DA4B81"/>
    <w:rsid w:val="00DA57B1"/>
    <w:rsid w:val="00DA5845"/>
    <w:rsid w:val="00DA6063"/>
    <w:rsid w:val="00DA6475"/>
    <w:rsid w:val="00DA6A0C"/>
    <w:rsid w:val="00DA6F4B"/>
    <w:rsid w:val="00DA71B5"/>
    <w:rsid w:val="00DB2150"/>
    <w:rsid w:val="00DB23C7"/>
    <w:rsid w:val="00DB2EC4"/>
    <w:rsid w:val="00DB3052"/>
    <w:rsid w:val="00DB460D"/>
    <w:rsid w:val="00DB4B13"/>
    <w:rsid w:val="00DB4EA6"/>
    <w:rsid w:val="00DB5F42"/>
    <w:rsid w:val="00DB5FA9"/>
    <w:rsid w:val="00DB7767"/>
    <w:rsid w:val="00DB7D75"/>
    <w:rsid w:val="00DC016D"/>
    <w:rsid w:val="00DC04A4"/>
    <w:rsid w:val="00DC0675"/>
    <w:rsid w:val="00DC2E06"/>
    <w:rsid w:val="00DC3E36"/>
    <w:rsid w:val="00DC4DF5"/>
    <w:rsid w:val="00DC511E"/>
    <w:rsid w:val="00DC53FB"/>
    <w:rsid w:val="00DC5710"/>
    <w:rsid w:val="00DC6C19"/>
    <w:rsid w:val="00DD25C3"/>
    <w:rsid w:val="00DD29FF"/>
    <w:rsid w:val="00DD324A"/>
    <w:rsid w:val="00DD33AF"/>
    <w:rsid w:val="00DD3D9A"/>
    <w:rsid w:val="00DD3FAF"/>
    <w:rsid w:val="00DD47C0"/>
    <w:rsid w:val="00DD4E59"/>
    <w:rsid w:val="00DD4F05"/>
    <w:rsid w:val="00DD63E9"/>
    <w:rsid w:val="00DD6FAB"/>
    <w:rsid w:val="00DD719A"/>
    <w:rsid w:val="00DD799E"/>
    <w:rsid w:val="00DE13FC"/>
    <w:rsid w:val="00DE1AA2"/>
    <w:rsid w:val="00DE2285"/>
    <w:rsid w:val="00DE2DD3"/>
    <w:rsid w:val="00DE2DE6"/>
    <w:rsid w:val="00DE4C9C"/>
    <w:rsid w:val="00DE4E78"/>
    <w:rsid w:val="00DE51BF"/>
    <w:rsid w:val="00DE66FF"/>
    <w:rsid w:val="00DE696A"/>
    <w:rsid w:val="00DF01CA"/>
    <w:rsid w:val="00DF10D0"/>
    <w:rsid w:val="00DF1377"/>
    <w:rsid w:val="00DF1BB1"/>
    <w:rsid w:val="00DF33F8"/>
    <w:rsid w:val="00DF37C5"/>
    <w:rsid w:val="00DF39EF"/>
    <w:rsid w:val="00DF3CC0"/>
    <w:rsid w:val="00DF4066"/>
    <w:rsid w:val="00DF4723"/>
    <w:rsid w:val="00DF4E0D"/>
    <w:rsid w:val="00DF50F9"/>
    <w:rsid w:val="00DF57A0"/>
    <w:rsid w:val="00DF5D97"/>
    <w:rsid w:val="00DF6349"/>
    <w:rsid w:val="00E00857"/>
    <w:rsid w:val="00E00B62"/>
    <w:rsid w:val="00E00F46"/>
    <w:rsid w:val="00E00FD6"/>
    <w:rsid w:val="00E03EF2"/>
    <w:rsid w:val="00E04505"/>
    <w:rsid w:val="00E04D54"/>
    <w:rsid w:val="00E0513B"/>
    <w:rsid w:val="00E05665"/>
    <w:rsid w:val="00E0585C"/>
    <w:rsid w:val="00E05C4E"/>
    <w:rsid w:val="00E06281"/>
    <w:rsid w:val="00E06525"/>
    <w:rsid w:val="00E07D7B"/>
    <w:rsid w:val="00E11233"/>
    <w:rsid w:val="00E12034"/>
    <w:rsid w:val="00E129CD"/>
    <w:rsid w:val="00E1311D"/>
    <w:rsid w:val="00E139A5"/>
    <w:rsid w:val="00E13AB1"/>
    <w:rsid w:val="00E13F49"/>
    <w:rsid w:val="00E13F5B"/>
    <w:rsid w:val="00E144EF"/>
    <w:rsid w:val="00E14AD9"/>
    <w:rsid w:val="00E14B0F"/>
    <w:rsid w:val="00E14D10"/>
    <w:rsid w:val="00E14ED3"/>
    <w:rsid w:val="00E150E2"/>
    <w:rsid w:val="00E15540"/>
    <w:rsid w:val="00E15C44"/>
    <w:rsid w:val="00E1608E"/>
    <w:rsid w:val="00E1628D"/>
    <w:rsid w:val="00E171A9"/>
    <w:rsid w:val="00E1750F"/>
    <w:rsid w:val="00E208DF"/>
    <w:rsid w:val="00E209B8"/>
    <w:rsid w:val="00E211D8"/>
    <w:rsid w:val="00E2209A"/>
    <w:rsid w:val="00E225EB"/>
    <w:rsid w:val="00E22F29"/>
    <w:rsid w:val="00E22F98"/>
    <w:rsid w:val="00E2310D"/>
    <w:rsid w:val="00E23CCC"/>
    <w:rsid w:val="00E23D4B"/>
    <w:rsid w:val="00E23FA7"/>
    <w:rsid w:val="00E23FD0"/>
    <w:rsid w:val="00E24DF0"/>
    <w:rsid w:val="00E2519A"/>
    <w:rsid w:val="00E2553B"/>
    <w:rsid w:val="00E2557E"/>
    <w:rsid w:val="00E256EE"/>
    <w:rsid w:val="00E2636E"/>
    <w:rsid w:val="00E27E82"/>
    <w:rsid w:val="00E308B3"/>
    <w:rsid w:val="00E308E3"/>
    <w:rsid w:val="00E30B6A"/>
    <w:rsid w:val="00E316AE"/>
    <w:rsid w:val="00E31D7D"/>
    <w:rsid w:val="00E32018"/>
    <w:rsid w:val="00E3340D"/>
    <w:rsid w:val="00E33449"/>
    <w:rsid w:val="00E33697"/>
    <w:rsid w:val="00E34253"/>
    <w:rsid w:val="00E34F93"/>
    <w:rsid w:val="00E355B6"/>
    <w:rsid w:val="00E35CEE"/>
    <w:rsid w:val="00E36624"/>
    <w:rsid w:val="00E36886"/>
    <w:rsid w:val="00E36B44"/>
    <w:rsid w:val="00E375DD"/>
    <w:rsid w:val="00E37A8F"/>
    <w:rsid w:val="00E37C81"/>
    <w:rsid w:val="00E37DD2"/>
    <w:rsid w:val="00E37FC8"/>
    <w:rsid w:val="00E401BA"/>
    <w:rsid w:val="00E406CD"/>
    <w:rsid w:val="00E41397"/>
    <w:rsid w:val="00E41DA4"/>
    <w:rsid w:val="00E43C38"/>
    <w:rsid w:val="00E442F9"/>
    <w:rsid w:val="00E443BD"/>
    <w:rsid w:val="00E45E87"/>
    <w:rsid w:val="00E468ED"/>
    <w:rsid w:val="00E46C39"/>
    <w:rsid w:val="00E50165"/>
    <w:rsid w:val="00E50B4A"/>
    <w:rsid w:val="00E516C7"/>
    <w:rsid w:val="00E516FA"/>
    <w:rsid w:val="00E519CF"/>
    <w:rsid w:val="00E528AD"/>
    <w:rsid w:val="00E5372B"/>
    <w:rsid w:val="00E546E4"/>
    <w:rsid w:val="00E547A8"/>
    <w:rsid w:val="00E55744"/>
    <w:rsid w:val="00E5598A"/>
    <w:rsid w:val="00E55D60"/>
    <w:rsid w:val="00E55F85"/>
    <w:rsid w:val="00E57ECB"/>
    <w:rsid w:val="00E609CD"/>
    <w:rsid w:val="00E61540"/>
    <w:rsid w:val="00E620F0"/>
    <w:rsid w:val="00E63339"/>
    <w:rsid w:val="00E639E1"/>
    <w:rsid w:val="00E63BBD"/>
    <w:rsid w:val="00E644C5"/>
    <w:rsid w:val="00E64DBB"/>
    <w:rsid w:val="00E6522D"/>
    <w:rsid w:val="00E653BC"/>
    <w:rsid w:val="00E65F01"/>
    <w:rsid w:val="00E65F12"/>
    <w:rsid w:val="00E665D6"/>
    <w:rsid w:val="00E677DC"/>
    <w:rsid w:val="00E6794D"/>
    <w:rsid w:val="00E7059F"/>
    <w:rsid w:val="00E718ED"/>
    <w:rsid w:val="00E71C44"/>
    <w:rsid w:val="00E72314"/>
    <w:rsid w:val="00E72ED1"/>
    <w:rsid w:val="00E73DB2"/>
    <w:rsid w:val="00E73FAD"/>
    <w:rsid w:val="00E75BCA"/>
    <w:rsid w:val="00E75FC9"/>
    <w:rsid w:val="00E76921"/>
    <w:rsid w:val="00E76AB0"/>
    <w:rsid w:val="00E7768E"/>
    <w:rsid w:val="00E8164C"/>
    <w:rsid w:val="00E8217B"/>
    <w:rsid w:val="00E822C9"/>
    <w:rsid w:val="00E828CF"/>
    <w:rsid w:val="00E82A52"/>
    <w:rsid w:val="00E83296"/>
    <w:rsid w:val="00E84E41"/>
    <w:rsid w:val="00E85283"/>
    <w:rsid w:val="00E85BB0"/>
    <w:rsid w:val="00E862FF"/>
    <w:rsid w:val="00E863F9"/>
    <w:rsid w:val="00E86DCB"/>
    <w:rsid w:val="00E871AC"/>
    <w:rsid w:val="00E8724E"/>
    <w:rsid w:val="00E915E5"/>
    <w:rsid w:val="00E9168B"/>
    <w:rsid w:val="00E91959"/>
    <w:rsid w:val="00E91FBB"/>
    <w:rsid w:val="00E92049"/>
    <w:rsid w:val="00E9237D"/>
    <w:rsid w:val="00E93731"/>
    <w:rsid w:val="00E940FE"/>
    <w:rsid w:val="00E94968"/>
    <w:rsid w:val="00E94BEC"/>
    <w:rsid w:val="00E94F6E"/>
    <w:rsid w:val="00E952B4"/>
    <w:rsid w:val="00E95C7A"/>
    <w:rsid w:val="00E96802"/>
    <w:rsid w:val="00E9702A"/>
    <w:rsid w:val="00E97593"/>
    <w:rsid w:val="00E97F0E"/>
    <w:rsid w:val="00E97FAF"/>
    <w:rsid w:val="00E97FDD"/>
    <w:rsid w:val="00EA04D0"/>
    <w:rsid w:val="00EA0824"/>
    <w:rsid w:val="00EA0B6C"/>
    <w:rsid w:val="00EA17C8"/>
    <w:rsid w:val="00EA1ADF"/>
    <w:rsid w:val="00EA214E"/>
    <w:rsid w:val="00EA241F"/>
    <w:rsid w:val="00EA33C1"/>
    <w:rsid w:val="00EA3AD7"/>
    <w:rsid w:val="00EA4C4A"/>
    <w:rsid w:val="00EA50DB"/>
    <w:rsid w:val="00EA6BF1"/>
    <w:rsid w:val="00EA6C12"/>
    <w:rsid w:val="00EB0C3C"/>
    <w:rsid w:val="00EB15B1"/>
    <w:rsid w:val="00EB2A96"/>
    <w:rsid w:val="00EB305E"/>
    <w:rsid w:val="00EB307B"/>
    <w:rsid w:val="00EB31C0"/>
    <w:rsid w:val="00EB3769"/>
    <w:rsid w:val="00EB3E79"/>
    <w:rsid w:val="00EB4075"/>
    <w:rsid w:val="00EB50A3"/>
    <w:rsid w:val="00EB511D"/>
    <w:rsid w:val="00EB5431"/>
    <w:rsid w:val="00EB5484"/>
    <w:rsid w:val="00EB5859"/>
    <w:rsid w:val="00EB5C26"/>
    <w:rsid w:val="00EB5EE4"/>
    <w:rsid w:val="00EB659E"/>
    <w:rsid w:val="00EB6CD1"/>
    <w:rsid w:val="00EC0D80"/>
    <w:rsid w:val="00EC0F8F"/>
    <w:rsid w:val="00EC114A"/>
    <w:rsid w:val="00EC11DA"/>
    <w:rsid w:val="00EC1537"/>
    <w:rsid w:val="00EC1C41"/>
    <w:rsid w:val="00EC1E8C"/>
    <w:rsid w:val="00EC38AE"/>
    <w:rsid w:val="00EC3E47"/>
    <w:rsid w:val="00EC4985"/>
    <w:rsid w:val="00EC4C1A"/>
    <w:rsid w:val="00EC4CD3"/>
    <w:rsid w:val="00EC5DD5"/>
    <w:rsid w:val="00EC748E"/>
    <w:rsid w:val="00EC7AE8"/>
    <w:rsid w:val="00EC7C85"/>
    <w:rsid w:val="00ED0568"/>
    <w:rsid w:val="00ED05AB"/>
    <w:rsid w:val="00ED0BC5"/>
    <w:rsid w:val="00ED11AD"/>
    <w:rsid w:val="00ED1769"/>
    <w:rsid w:val="00ED17D2"/>
    <w:rsid w:val="00ED2647"/>
    <w:rsid w:val="00ED3286"/>
    <w:rsid w:val="00ED3663"/>
    <w:rsid w:val="00ED3AE9"/>
    <w:rsid w:val="00ED45E1"/>
    <w:rsid w:val="00ED4998"/>
    <w:rsid w:val="00ED5784"/>
    <w:rsid w:val="00ED59A9"/>
    <w:rsid w:val="00ED5ABF"/>
    <w:rsid w:val="00ED64F7"/>
    <w:rsid w:val="00ED6ADC"/>
    <w:rsid w:val="00ED6B25"/>
    <w:rsid w:val="00ED75B6"/>
    <w:rsid w:val="00ED78D3"/>
    <w:rsid w:val="00EE037D"/>
    <w:rsid w:val="00EE22BC"/>
    <w:rsid w:val="00EE284C"/>
    <w:rsid w:val="00EE3607"/>
    <w:rsid w:val="00EE3F9A"/>
    <w:rsid w:val="00EE4112"/>
    <w:rsid w:val="00EE42CF"/>
    <w:rsid w:val="00EE46F8"/>
    <w:rsid w:val="00EE5423"/>
    <w:rsid w:val="00EE57BD"/>
    <w:rsid w:val="00EE5C2D"/>
    <w:rsid w:val="00EE6223"/>
    <w:rsid w:val="00EE6306"/>
    <w:rsid w:val="00EE70C6"/>
    <w:rsid w:val="00EE721F"/>
    <w:rsid w:val="00EF016C"/>
    <w:rsid w:val="00EF0A36"/>
    <w:rsid w:val="00EF1548"/>
    <w:rsid w:val="00EF1DB7"/>
    <w:rsid w:val="00EF296C"/>
    <w:rsid w:val="00EF34A7"/>
    <w:rsid w:val="00EF3AF6"/>
    <w:rsid w:val="00EF5916"/>
    <w:rsid w:val="00EF5A52"/>
    <w:rsid w:val="00EF6595"/>
    <w:rsid w:val="00EF7AB7"/>
    <w:rsid w:val="00F00C17"/>
    <w:rsid w:val="00F00FFB"/>
    <w:rsid w:val="00F01344"/>
    <w:rsid w:val="00F0182B"/>
    <w:rsid w:val="00F01DFC"/>
    <w:rsid w:val="00F02AD3"/>
    <w:rsid w:val="00F03E0B"/>
    <w:rsid w:val="00F04068"/>
    <w:rsid w:val="00F042FE"/>
    <w:rsid w:val="00F049FD"/>
    <w:rsid w:val="00F0517C"/>
    <w:rsid w:val="00F056F0"/>
    <w:rsid w:val="00F05AE7"/>
    <w:rsid w:val="00F068EB"/>
    <w:rsid w:val="00F06CCF"/>
    <w:rsid w:val="00F07C41"/>
    <w:rsid w:val="00F07D86"/>
    <w:rsid w:val="00F07D8F"/>
    <w:rsid w:val="00F07F07"/>
    <w:rsid w:val="00F10BAC"/>
    <w:rsid w:val="00F110BE"/>
    <w:rsid w:val="00F11F39"/>
    <w:rsid w:val="00F12764"/>
    <w:rsid w:val="00F133C6"/>
    <w:rsid w:val="00F1342E"/>
    <w:rsid w:val="00F13974"/>
    <w:rsid w:val="00F143CA"/>
    <w:rsid w:val="00F15201"/>
    <w:rsid w:val="00F15896"/>
    <w:rsid w:val="00F160F8"/>
    <w:rsid w:val="00F16CF1"/>
    <w:rsid w:val="00F17CE1"/>
    <w:rsid w:val="00F204A4"/>
    <w:rsid w:val="00F20804"/>
    <w:rsid w:val="00F20EED"/>
    <w:rsid w:val="00F212EC"/>
    <w:rsid w:val="00F214DE"/>
    <w:rsid w:val="00F217F2"/>
    <w:rsid w:val="00F218A1"/>
    <w:rsid w:val="00F219C1"/>
    <w:rsid w:val="00F21C67"/>
    <w:rsid w:val="00F21E82"/>
    <w:rsid w:val="00F2210C"/>
    <w:rsid w:val="00F22957"/>
    <w:rsid w:val="00F229EE"/>
    <w:rsid w:val="00F22B65"/>
    <w:rsid w:val="00F230BA"/>
    <w:rsid w:val="00F23DF8"/>
    <w:rsid w:val="00F2418F"/>
    <w:rsid w:val="00F24D55"/>
    <w:rsid w:val="00F25A64"/>
    <w:rsid w:val="00F25B34"/>
    <w:rsid w:val="00F25DAB"/>
    <w:rsid w:val="00F25EB7"/>
    <w:rsid w:val="00F2601B"/>
    <w:rsid w:val="00F262BE"/>
    <w:rsid w:val="00F264A6"/>
    <w:rsid w:val="00F26D13"/>
    <w:rsid w:val="00F27215"/>
    <w:rsid w:val="00F27404"/>
    <w:rsid w:val="00F27EF6"/>
    <w:rsid w:val="00F304A0"/>
    <w:rsid w:val="00F30857"/>
    <w:rsid w:val="00F30A48"/>
    <w:rsid w:val="00F31E09"/>
    <w:rsid w:val="00F31FD4"/>
    <w:rsid w:val="00F324E3"/>
    <w:rsid w:val="00F32CD0"/>
    <w:rsid w:val="00F339BF"/>
    <w:rsid w:val="00F33CBF"/>
    <w:rsid w:val="00F33E39"/>
    <w:rsid w:val="00F3455E"/>
    <w:rsid w:val="00F35306"/>
    <w:rsid w:val="00F36192"/>
    <w:rsid w:val="00F369A3"/>
    <w:rsid w:val="00F3781A"/>
    <w:rsid w:val="00F37E78"/>
    <w:rsid w:val="00F418AA"/>
    <w:rsid w:val="00F4193E"/>
    <w:rsid w:val="00F41CCE"/>
    <w:rsid w:val="00F41DE5"/>
    <w:rsid w:val="00F41FB4"/>
    <w:rsid w:val="00F4236B"/>
    <w:rsid w:val="00F427DC"/>
    <w:rsid w:val="00F4296F"/>
    <w:rsid w:val="00F42F76"/>
    <w:rsid w:val="00F43D55"/>
    <w:rsid w:val="00F44222"/>
    <w:rsid w:val="00F44498"/>
    <w:rsid w:val="00F45915"/>
    <w:rsid w:val="00F466C4"/>
    <w:rsid w:val="00F46BB8"/>
    <w:rsid w:val="00F46CA1"/>
    <w:rsid w:val="00F4750B"/>
    <w:rsid w:val="00F47639"/>
    <w:rsid w:val="00F47A46"/>
    <w:rsid w:val="00F47AEA"/>
    <w:rsid w:val="00F47B96"/>
    <w:rsid w:val="00F47F2B"/>
    <w:rsid w:val="00F50138"/>
    <w:rsid w:val="00F5050D"/>
    <w:rsid w:val="00F50545"/>
    <w:rsid w:val="00F50B63"/>
    <w:rsid w:val="00F51B02"/>
    <w:rsid w:val="00F5257D"/>
    <w:rsid w:val="00F52DD0"/>
    <w:rsid w:val="00F5316D"/>
    <w:rsid w:val="00F53AF8"/>
    <w:rsid w:val="00F53E1E"/>
    <w:rsid w:val="00F554AD"/>
    <w:rsid w:val="00F554F3"/>
    <w:rsid w:val="00F57AB7"/>
    <w:rsid w:val="00F6072E"/>
    <w:rsid w:val="00F60D13"/>
    <w:rsid w:val="00F61434"/>
    <w:rsid w:val="00F616B5"/>
    <w:rsid w:val="00F61D21"/>
    <w:rsid w:val="00F61F43"/>
    <w:rsid w:val="00F6225F"/>
    <w:rsid w:val="00F62E9A"/>
    <w:rsid w:val="00F635CC"/>
    <w:rsid w:val="00F63F36"/>
    <w:rsid w:val="00F64127"/>
    <w:rsid w:val="00F6426D"/>
    <w:rsid w:val="00F644B4"/>
    <w:rsid w:val="00F64736"/>
    <w:rsid w:val="00F653FC"/>
    <w:rsid w:val="00F66FFC"/>
    <w:rsid w:val="00F67209"/>
    <w:rsid w:val="00F67293"/>
    <w:rsid w:val="00F67758"/>
    <w:rsid w:val="00F704B0"/>
    <w:rsid w:val="00F7063A"/>
    <w:rsid w:val="00F7075B"/>
    <w:rsid w:val="00F70E3A"/>
    <w:rsid w:val="00F71429"/>
    <w:rsid w:val="00F71699"/>
    <w:rsid w:val="00F717D8"/>
    <w:rsid w:val="00F71E7D"/>
    <w:rsid w:val="00F729F2"/>
    <w:rsid w:val="00F72C55"/>
    <w:rsid w:val="00F7359A"/>
    <w:rsid w:val="00F7373A"/>
    <w:rsid w:val="00F73A99"/>
    <w:rsid w:val="00F74233"/>
    <w:rsid w:val="00F74E42"/>
    <w:rsid w:val="00F75071"/>
    <w:rsid w:val="00F762E3"/>
    <w:rsid w:val="00F76E1C"/>
    <w:rsid w:val="00F774EE"/>
    <w:rsid w:val="00F77C1C"/>
    <w:rsid w:val="00F80162"/>
    <w:rsid w:val="00F80317"/>
    <w:rsid w:val="00F80C41"/>
    <w:rsid w:val="00F81C56"/>
    <w:rsid w:val="00F821DB"/>
    <w:rsid w:val="00F82CA2"/>
    <w:rsid w:val="00F82E36"/>
    <w:rsid w:val="00F8309D"/>
    <w:rsid w:val="00F83202"/>
    <w:rsid w:val="00F83E59"/>
    <w:rsid w:val="00F83E5A"/>
    <w:rsid w:val="00F844B7"/>
    <w:rsid w:val="00F848D9"/>
    <w:rsid w:val="00F84A00"/>
    <w:rsid w:val="00F855BF"/>
    <w:rsid w:val="00F856D2"/>
    <w:rsid w:val="00F859A5"/>
    <w:rsid w:val="00F86C94"/>
    <w:rsid w:val="00F9034B"/>
    <w:rsid w:val="00F908DF"/>
    <w:rsid w:val="00F90C76"/>
    <w:rsid w:val="00F90E49"/>
    <w:rsid w:val="00F917F2"/>
    <w:rsid w:val="00F91E01"/>
    <w:rsid w:val="00F926F5"/>
    <w:rsid w:val="00F92710"/>
    <w:rsid w:val="00F92B56"/>
    <w:rsid w:val="00F92F0F"/>
    <w:rsid w:val="00F942E3"/>
    <w:rsid w:val="00F945C2"/>
    <w:rsid w:val="00F9485F"/>
    <w:rsid w:val="00F94ED7"/>
    <w:rsid w:val="00F95124"/>
    <w:rsid w:val="00F954ED"/>
    <w:rsid w:val="00F97217"/>
    <w:rsid w:val="00F9729A"/>
    <w:rsid w:val="00F97E34"/>
    <w:rsid w:val="00F97FFC"/>
    <w:rsid w:val="00FA04F5"/>
    <w:rsid w:val="00FA06F5"/>
    <w:rsid w:val="00FA0E81"/>
    <w:rsid w:val="00FA1B8A"/>
    <w:rsid w:val="00FA1BAE"/>
    <w:rsid w:val="00FA25C2"/>
    <w:rsid w:val="00FA29D4"/>
    <w:rsid w:val="00FA2BA3"/>
    <w:rsid w:val="00FA2F0F"/>
    <w:rsid w:val="00FA3501"/>
    <w:rsid w:val="00FA38A8"/>
    <w:rsid w:val="00FA3A5B"/>
    <w:rsid w:val="00FA4782"/>
    <w:rsid w:val="00FA63BB"/>
    <w:rsid w:val="00FA6663"/>
    <w:rsid w:val="00FA6666"/>
    <w:rsid w:val="00FA6683"/>
    <w:rsid w:val="00FA7A87"/>
    <w:rsid w:val="00FB1083"/>
    <w:rsid w:val="00FB1488"/>
    <w:rsid w:val="00FB33DC"/>
    <w:rsid w:val="00FB4EA6"/>
    <w:rsid w:val="00FB5072"/>
    <w:rsid w:val="00FB5537"/>
    <w:rsid w:val="00FB5583"/>
    <w:rsid w:val="00FB5618"/>
    <w:rsid w:val="00FB586F"/>
    <w:rsid w:val="00FB5AFE"/>
    <w:rsid w:val="00FB5B35"/>
    <w:rsid w:val="00FB5D7E"/>
    <w:rsid w:val="00FB626F"/>
    <w:rsid w:val="00FB6531"/>
    <w:rsid w:val="00FB6C5F"/>
    <w:rsid w:val="00FB6D95"/>
    <w:rsid w:val="00FB78C7"/>
    <w:rsid w:val="00FC04AE"/>
    <w:rsid w:val="00FC1365"/>
    <w:rsid w:val="00FC15B6"/>
    <w:rsid w:val="00FC17A4"/>
    <w:rsid w:val="00FC2387"/>
    <w:rsid w:val="00FC2B2C"/>
    <w:rsid w:val="00FC373A"/>
    <w:rsid w:val="00FC3BCE"/>
    <w:rsid w:val="00FC4033"/>
    <w:rsid w:val="00FC46D8"/>
    <w:rsid w:val="00FC5CDF"/>
    <w:rsid w:val="00FC6191"/>
    <w:rsid w:val="00FC66C1"/>
    <w:rsid w:val="00FC7804"/>
    <w:rsid w:val="00FC7CA4"/>
    <w:rsid w:val="00FD0B35"/>
    <w:rsid w:val="00FD1821"/>
    <w:rsid w:val="00FD263D"/>
    <w:rsid w:val="00FD30DE"/>
    <w:rsid w:val="00FD37CA"/>
    <w:rsid w:val="00FD3AFC"/>
    <w:rsid w:val="00FD3C05"/>
    <w:rsid w:val="00FD40F5"/>
    <w:rsid w:val="00FD4C32"/>
    <w:rsid w:val="00FD536E"/>
    <w:rsid w:val="00FD6715"/>
    <w:rsid w:val="00FD7B0A"/>
    <w:rsid w:val="00FE0535"/>
    <w:rsid w:val="00FE0A8A"/>
    <w:rsid w:val="00FE0DDA"/>
    <w:rsid w:val="00FE1128"/>
    <w:rsid w:val="00FE176B"/>
    <w:rsid w:val="00FE1CDD"/>
    <w:rsid w:val="00FE2A02"/>
    <w:rsid w:val="00FE46F4"/>
    <w:rsid w:val="00FE59A9"/>
    <w:rsid w:val="00FE601F"/>
    <w:rsid w:val="00FE663D"/>
    <w:rsid w:val="00FF0540"/>
    <w:rsid w:val="00FF0642"/>
    <w:rsid w:val="00FF0D84"/>
    <w:rsid w:val="00FF2B6A"/>
    <w:rsid w:val="00FF2D54"/>
    <w:rsid w:val="00FF2D75"/>
    <w:rsid w:val="00FF4731"/>
    <w:rsid w:val="00FF55FE"/>
    <w:rsid w:val="00FF66EF"/>
    <w:rsid w:val="00FF6885"/>
    <w:rsid w:val="751EE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514EF"/>
  <w15:chartTrackingRefBased/>
  <w15:docId w15:val="{B8216990-AFED-4C02-B3CA-26C1A40F7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AE5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00E3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0C2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65FE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FE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2BB"/>
  </w:style>
  <w:style w:type="paragraph" w:styleId="Footer">
    <w:name w:val="footer"/>
    <w:basedOn w:val="Normal"/>
    <w:link w:val="Foot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2BB"/>
  </w:style>
  <w:style w:type="character" w:customStyle="1" w:styleId="Heading1Char">
    <w:name w:val="Heading 1 Char"/>
    <w:basedOn w:val="DefaultParagraphFont"/>
    <w:link w:val="Heading1"/>
    <w:uiPriority w:val="9"/>
    <w:rsid w:val="000300E3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46ED5"/>
    <w:pPr>
      <w:spacing w:line="259" w:lineRule="auto"/>
      <w:jc w:val="left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C46E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46E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0C2A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3F513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mi">
    <w:name w:val="mi"/>
    <w:basedOn w:val="DefaultParagraphFont"/>
    <w:rsid w:val="006F3E86"/>
  </w:style>
  <w:style w:type="character" w:customStyle="1" w:styleId="mo">
    <w:name w:val="mo"/>
    <w:basedOn w:val="DefaultParagraphFont"/>
    <w:rsid w:val="006F3E86"/>
  </w:style>
  <w:style w:type="character" w:customStyle="1" w:styleId="mjxassistivemathml">
    <w:name w:val="mjx_assistive_mathml"/>
    <w:basedOn w:val="DefaultParagraphFont"/>
    <w:rsid w:val="006F3E86"/>
  </w:style>
  <w:style w:type="character" w:customStyle="1" w:styleId="mn">
    <w:name w:val="mn"/>
    <w:basedOn w:val="DefaultParagraphFont"/>
    <w:rsid w:val="006F3E86"/>
  </w:style>
  <w:style w:type="paragraph" w:styleId="TOC2">
    <w:name w:val="toc 2"/>
    <w:basedOn w:val="Normal"/>
    <w:next w:val="Normal"/>
    <w:autoRedefine/>
    <w:uiPriority w:val="39"/>
    <w:unhideWhenUsed/>
    <w:rsid w:val="003E39AD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0D45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5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5B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5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5B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4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5B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F6FF8"/>
    <w:rPr>
      <w:i/>
      <w:iCs/>
    </w:rPr>
  </w:style>
  <w:style w:type="paragraph" w:styleId="ListParagraph">
    <w:name w:val="List Paragraph"/>
    <w:basedOn w:val="Normal"/>
    <w:uiPriority w:val="34"/>
    <w:qFormat/>
    <w:rsid w:val="000114F5"/>
    <w:pPr>
      <w:spacing w:line="259" w:lineRule="auto"/>
      <w:ind w:left="720"/>
      <w:contextualSpacing/>
      <w:jc w:val="left"/>
    </w:pPr>
    <w:rPr>
      <w:rFonts w:asciiTheme="minorHAnsi" w:hAnsiTheme="minorHAnsi"/>
      <w:sz w:val="22"/>
      <w:lang w:val="en-IN"/>
    </w:rPr>
  </w:style>
  <w:style w:type="paragraph" w:customStyle="1" w:styleId="uiqtextpara">
    <w:name w:val="ui_qtext_para"/>
    <w:basedOn w:val="Normal"/>
    <w:rsid w:val="008A62E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qlinkcontainer">
    <w:name w:val="qlink_container"/>
    <w:basedOn w:val="DefaultParagraphFont"/>
    <w:rsid w:val="008A62E0"/>
  </w:style>
  <w:style w:type="paragraph" w:customStyle="1" w:styleId="Default">
    <w:name w:val="Default"/>
    <w:rsid w:val="00D4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1E7A21"/>
    <w:rPr>
      <w:b/>
      <w:bCs/>
    </w:rPr>
  </w:style>
  <w:style w:type="paragraph" w:customStyle="1" w:styleId="kn">
    <w:name w:val="kn"/>
    <w:basedOn w:val="Normal"/>
    <w:rsid w:val="0002211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paragraph" w:styleId="Bibliography">
    <w:name w:val="Bibliography"/>
    <w:basedOn w:val="Normal"/>
    <w:next w:val="Normal"/>
    <w:uiPriority w:val="37"/>
    <w:unhideWhenUsed/>
    <w:rsid w:val="00B7310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C4D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915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4303B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DC5710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948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948BB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customStyle="1" w:styleId="kd">
    <w:name w:val="kd"/>
    <w:basedOn w:val="Normal"/>
    <w:rsid w:val="00CD462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cm-builtin">
    <w:name w:val="cm-builtin"/>
    <w:basedOn w:val="DefaultParagraphFont"/>
    <w:rsid w:val="0019227F"/>
  </w:style>
  <w:style w:type="character" w:customStyle="1" w:styleId="cm-variable">
    <w:name w:val="cm-variable"/>
    <w:basedOn w:val="DefaultParagraphFont"/>
    <w:rsid w:val="0019227F"/>
  </w:style>
  <w:style w:type="character" w:customStyle="1" w:styleId="cm-operator">
    <w:name w:val="cm-operator"/>
    <w:basedOn w:val="DefaultParagraphFont"/>
    <w:rsid w:val="0019227F"/>
  </w:style>
  <w:style w:type="character" w:customStyle="1" w:styleId="cm-property">
    <w:name w:val="cm-property"/>
    <w:basedOn w:val="DefaultParagraphFont"/>
    <w:rsid w:val="0019227F"/>
  </w:style>
  <w:style w:type="character" w:customStyle="1" w:styleId="cm-keyword">
    <w:name w:val="cm-keyword"/>
    <w:basedOn w:val="DefaultParagraphFont"/>
    <w:rsid w:val="0019227F"/>
  </w:style>
  <w:style w:type="character" w:customStyle="1" w:styleId="cm-number">
    <w:name w:val="cm-number"/>
    <w:basedOn w:val="DefaultParagraphFont"/>
    <w:rsid w:val="0019227F"/>
  </w:style>
  <w:style w:type="character" w:customStyle="1" w:styleId="cm-string">
    <w:name w:val="cm-string"/>
    <w:basedOn w:val="DefaultParagraphFont"/>
    <w:rsid w:val="0019227F"/>
  </w:style>
  <w:style w:type="table" w:styleId="TableGrid">
    <w:name w:val="Table Grid"/>
    <w:basedOn w:val="TableNormal"/>
    <w:uiPriority w:val="39"/>
    <w:rsid w:val="005F5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6E72D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92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70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0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7194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65062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16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7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240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21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436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17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8229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5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16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4663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0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0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5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2801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4905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81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652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1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608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566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983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252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1299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127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760961-7FCF-4BE7-90D1-B00F978732C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A771E-FA27-4FAE-97A6-112A87731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52</TotalTime>
  <Pages>1</Pages>
  <Words>2</Words>
  <Characters>24</Characters>
  <Application>Microsoft Office Word</Application>
  <DocSecurity>0</DocSecurity>
  <Lines>2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ying online toxic comments to study the impact of data pre-processing on machine learning models</vt:lpstr>
    </vt:vector>
  </TitlesOfParts>
  <Company/>
  <LinksUpToDate>false</LinksUpToDate>
  <CharactersWithSpaces>24</CharactersWithSpaces>
  <SharedDoc>false</SharedDoc>
  <HLinks>
    <vt:vector size="204" baseType="variant">
      <vt:variant>
        <vt:i4>7340155</vt:i4>
      </vt:variant>
      <vt:variant>
        <vt:i4>210</vt:i4>
      </vt:variant>
      <vt:variant>
        <vt:i4>0</vt:i4>
      </vt:variant>
      <vt:variant>
        <vt:i4>5</vt:i4>
      </vt:variant>
      <vt:variant>
        <vt:lpwstr>https://www.academic.oup.com/aje/article/185/3/203/2915143</vt:lpwstr>
      </vt:variant>
      <vt:variant>
        <vt:lpwstr/>
      </vt:variant>
      <vt:variant>
        <vt:i4>163845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246609</vt:lpwstr>
      </vt:variant>
      <vt:variant>
        <vt:i4>157291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246608</vt:lpwstr>
      </vt:variant>
      <vt:variant>
        <vt:i4>150738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246607</vt:lpwstr>
      </vt:variant>
      <vt:variant>
        <vt:i4>144184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246606</vt:lpwstr>
      </vt:variant>
      <vt:variant>
        <vt:i4>13763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246605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246604</vt:lpwstr>
      </vt:variant>
      <vt:variant>
        <vt:i4>124523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246603</vt:lpwstr>
      </vt:variant>
      <vt:variant>
        <vt:i4>11797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246602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246601</vt:lpwstr>
      </vt:variant>
      <vt:variant>
        <vt:i4>104862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246600</vt:lpwstr>
      </vt:variant>
      <vt:variant>
        <vt:i4>17039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246599</vt:lpwstr>
      </vt:variant>
      <vt:variant>
        <vt:i4>17695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246598</vt:lpwstr>
      </vt:variant>
      <vt:variant>
        <vt:i4>13107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246597</vt:lpwstr>
      </vt:variant>
      <vt:variant>
        <vt:i4>137631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246596</vt:lpwstr>
      </vt:variant>
      <vt:variant>
        <vt:i4>14418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246595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246594</vt:lpwstr>
      </vt:variant>
      <vt:variant>
        <vt:i4>10486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246593</vt:lpwstr>
      </vt:variant>
      <vt:variant>
        <vt:i4>11141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246592</vt:lpwstr>
      </vt:variant>
      <vt:variant>
        <vt:i4>11797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246591</vt:lpwstr>
      </vt:variant>
      <vt:variant>
        <vt:i4>12452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246590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246589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246588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246587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246586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246585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246584</vt:lpwstr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246583</vt:lpwstr>
      </vt:variant>
      <vt:variant>
        <vt:i4>11141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246582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246581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246580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246579</vt:lpwstr>
      </vt:variant>
      <vt:variant>
        <vt:i4>17695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246578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246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ing online toxic comments to study the impact of data pre-processing on machine learning models</dc:title>
  <dc:subject/>
  <dc:creator>Software PC</dc:creator>
  <cp:keywords/>
  <dc:description/>
  <cp:lastModifiedBy>(Student) - Andrew Greenslade</cp:lastModifiedBy>
  <cp:revision>3578</cp:revision>
  <dcterms:created xsi:type="dcterms:W3CDTF">2019-07-14T05:19:00Z</dcterms:created>
  <dcterms:modified xsi:type="dcterms:W3CDTF">2023-05-17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jx4u3Fd"/&gt;&lt;style id="http://www.zotero.org/styles/elsevier-harvard" hasBibliography="1" bibliographyStyleHasBeenSet="1"/&gt;&lt;prefs&gt;&lt;pref name="fieldType" value="Field"/&gt;&lt;/prefs&gt;&lt;/data&gt;</vt:lpwstr>
  </property>
  <property fmtid="{D5CDD505-2E9C-101B-9397-08002B2CF9AE}" pid="3" name="GrammarlyDocumentId">
    <vt:lpwstr>de82dc288e88419f2610680c552417132c4968ce593d417b3ce855c56c0e1b77</vt:lpwstr>
  </property>
</Properties>
</file>